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C6528" w14:textId="07BD84D9" w:rsidR="00986C4B" w:rsidRPr="003B7882" w:rsidRDefault="0037173F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7173F">
        <w:rPr>
          <w:rFonts w:ascii="Times New Roman" w:eastAsia="Times New Roman" w:hAnsi="Times New Roman" w:cs="Times New Roman" w:hint="eastAsia"/>
          <w:sz w:val="24"/>
          <w:szCs w:val="24"/>
        </w:rPr>
        <w:t>(T29)</w:t>
      </w:r>
      <w:r w:rsidRPr="0037173F">
        <w:rPr>
          <w:rFonts w:ascii="新細明體" w:eastAsia="新細明體" w:hAnsi="新細明體" w:cs="新細明體" w:hint="eastAsia"/>
          <w:sz w:val="24"/>
          <w:szCs w:val="24"/>
        </w:rPr>
        <w:t>介紹</w:t>
      </w:r>
      <w:r w:rsidRPr="0037173F">
        <w:rPr>
          <w:rFonts w:ascii="Times New Roman" w:eastAsia="Times New Roman" w:hAnsi="Times New Roman" w:cs="Times New Roman" w:hint="eastAsia"/>
          <w:sz w:val="24"/>
          <w:szCs w:val="24"/>
        </w:rPr>
        <w:t>DDLTrigger</w:t>
      </w:r>
      <w:r w:rsidRPr="0037173F">
        <w:rPr>
          <w:rFonts w:ascii="新細明體" w:eastAsia="新細明體" w:hAnsi="新細明體" w:cs="新細明體" w:hint="eastAsia"/>
          <w:sz w:val="24"/>
          <w:szCs w:val="24"/>
        </w:rPr>
        <w:t>搭配</w:t>
      </w:r>
      <w:r w:rsidRPr="0037173F">
        <w:rPr>
          <w:rFonts w:ascii="Times New Roman" w:eastAsia="Times New Roman" w:hAnsi="Times New Roman" w:cs="Times New Roman" w:hint="eastAsia"/>
          <w:sz w:val="24"/>
          <w:szCs w:val="24"/>
        </w:rPr>
        <w:t>AllServerScope</w:t>
      </w:r>
      <w:r w:rsidRPr="0037173F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37173F">
        <w:rPr>
          <w:rFonts w:ascii="Times New Roman" w:eastAsia="Times New Roman" w:hAnsi="Times New Roman" w:cs="Times New Roman" w:hint="eastAsia"/>
          <w:sz w:val="24"/>
          <w:szCs w:val="24"/>
        </w:rPr>
        <w:t>LoginTrigger</w:t>
      </w:r>
      <w:r w:rsidR="00986C4B">
        <w:rPr>
          <w:rFonts w:ascii="Times New Roman" w:eastAsia="Times New Roman" w:hAnsi="Times New Roman" w:cs="Times New Roman"/>
          <w:sz w:val="24"/>
          <w:szCs w:val="24"/>
        </w:rPr>
        <w:br/>
      </w:r>
      <w:r w:rsidR="00986C4B" w:rsidRPr="002B2373">
        <w:rPr>
          <w:rFonts w:ascii="Times New Roman" w:eastAsia="Times New Roman" w:hAnsi="Times New Roman" w:cs="Times New Roman"/>
          <w:sz w:val="24"/>
          <w:szCs w:val="24"/>
        </w:rPr>
        <w:t>CourseGUID: e48417fc-9db5-4e99-822c-706c5ccef6cc</w:t>
      </w:r>
      <w:r w:rsidR="00986C4B">
        <w:rPr>
          <w:rFonts w:ascii="Times New Roman" w:eastAsia="Times New Roman" w:hAnsi="Times New Roman" w:cs="Times New Roman"/>
          <w:sz w:val="24"/>
          <w:szCs w:val="24"/>
        </w:rPr>
        <w:br/>
      </w:r>
      <w:r w:rsidR="00986C4B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86C4B">
        <w:rPr>
          <w:rFonts w:ascii="Times New Roman" w:eastAsia="Times New Roman" w:hAnsi="Times New Roman" w:cs="Times New Roman"/>
          <w:sz w:val="24"/>
          <w:szCs w:val="24"/>
        </w:rPr>
        <w:br/>
      </w:r>
      <w:r w:rsidRPr="0037173F">
        <w:rPr>
          <w:rFonts w:ascii="Times New Roman" w:eastAsia="Times New Roman" w:hAnsi="Times New Roman" w:cs="Times New Roman" w:hint="eastAsia"/>
          <w:sz w:val="24"/>
          <w:szCs w:val="24"/>
        </w:rPr>
        <w:t>(T29)</w:t>
      </w:r>
      <w:r w:rsidRPr="0037173F">
        <w:rPr>
          <w:rFonts w:ascii="新細明體" w:eastAsia="新細明體" w:hAnsi="新細明體" w:cs="新細明體" w:hint="eastAsia"/>
          <w:sz w:val="24"/>
          <w:szCs w:val="24"/>
        </w:rPr>
        <w:t>介紹</w:t>
      </w:r>
      <w:r w:rsidRPr="0037173F">
        <w:rPr>
          <w:rFonts w:ascii="Times New Roman" w:eastAsia="Times New Roman" w:hAnsi="Times New Roman" w:cs="Times New Roman" w:hint="eastAsia"/>
          <w:sz w:val="24"/>
          <w:szCs w:val="24"/>
        </w:rPr>
        <w:t>DDLTrigger</w:t>
      </w:r>
      <w:r w:rsidRPr="0037173F">
        <w:rPr>
          <w:rFonts w:ascii="新細明體" w:eastAsia="新細明體" w:hAnsi="新細明體" w:cs="新細明體" w:hint="eastAsia"/>
          <w:sz w:val="24"/>
          <w:szCs w:val="24"/>
        </w:rPr>
        <w:t>搭配</w:t>
      </w:r>
      <w:r w:rsidRPr="0037173F">
        <w:rPr>
          <w:rFonts w:ascii="Times New Roman" w:eastAsia="Times New Roman" w:hAnsi="Times New Roman" w:cs="Times New Roman" w:hint="eastAsia"/>
          <w:sz w:val="24"/>
          <w:szCs w:val="24"/>
        </w:rPr>
        <w:t>AllServerScope</w:t>
      </w:r>
      <w:r w:rsidRPr="0037173F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37173F">
        <w:rPr>
          <w:rFonts w:ascii="Times New Roman" w:eastAsia="Times New Roman" w:hAnsi="Times New Roman" w:cs="Times New Roman" w:hint="eastAsia"/>
          <w:sz w:val="24"/>
          <w:szCs w:val="24"/>
        </w:rPr>
        <w:t>LoginTrigger</w:t>
      </w:r>
      <w:r w:rsidR="00986C4B">
        <w:rPr>
          <w:rFonts w:ascii="Times New Roman" w:eastAsia="Times New Roman" w:hAnsi="Times New Roman" w:cs="Times New Roman"/>
          <w:sz w:val="24"/>
          <w:szCs w:val="24"/>
        </w:rPr>
        <w:br/>
      </w:r>
      <w:r w:rsidR="00986C4B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86C4B">
        <w:rPr>
          <w:rFonts w:ascii="Times New Roman" w:eastAsia="Times New Roman" w:hAnsi="Times New Roman" w:cs="Times New Roman"/>
          <w:sz w:val="24"/>
          <w:szCs w:val="24"/>
        </w:rPr>
        <w:br/>
      </w:r>
      <w:r w:rsidR="00986C4B" w:rsidRPr="003B7882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E516DA5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4E84309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1. Database Scoped Data Definition Language (DDL) Triggers event : CREATE_TABLE, ALTER_TABLE , DROP_TABLE, RENAME</w:t>
      </w:r>
    </w:p>
    <w:p w14:paraId="2D607FEB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1.1. DDL Trigger event: CREATE_TABLE</w:t>
      </w:r>
    </w:p>
    <w:p w14:paraId="6A18376E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1.2. Enable/Disable DDL Trigger : CREATE_TABLE, ALTER_TABLE, DROP_TABLE</w:t>
      </w:r>
    </w:p>
    <w:p w14:paraId="3E1367BA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1.3. DATABASE scoped DDL Trigger : RENAME</w:t>
      </w:r>
    </w:p>
    <w:p w14:paraId="097F3293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1.4. Clean up</w:t>
      </w:r>
    </w:p>
    <w:p w14:paraId="6FC3E95F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9DCD5A6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2. Server Scoped Data Definition Language (DDL) Triggers event : CREATE_TABLE, ALTER_TABLE , DROP_TABLE</w:t>
      </w:r>
    </w:p>
    <w:p w14:paraId="37FD3020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72C07E8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3. TriggerExecutionOrder_sp_settriggerorder</w:t>
      </w:r>
    </w:p>
    <w:p w14:paraId="3F37FF50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3.1. sp_settriggerorder</w:t>
      </w:r>
    </w:p>
    <w:p w14:paraId="624A6418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3.2. sp_settriggerorder order</w:t>
      </w:r>
    </w:p>
    <w:p w14:paraId="5AEEEA39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A9C7011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4. AuditTableChanges</w:t>
      </w:r>
    </w:p>
    <w:p w14:paraId="7E83EA1A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4.1. EVENTDATA</w:t>
      </w:r>
    </w:p>
    <w:p w14:paraId="25B8F4E9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4.2. AuditTableStructureChanges</w:t>
      </w:r>
    </w:p>
    <w:p w14:paraId="43986616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4.3. Clean up</w:t>
      </w:r>
    </w:p>
    <w:p w14:paraId="489132DB" w14:textId="77777777" w:rsidR="00986C4B" w:rsidRPr="003B7882" w:rsidRDefault="00986C4B" w:rsidP="000A17C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99EB44F" w14:textId="249324A7" w:rsidR="007C2AD8" w:rsidRDefault="00986C4B" w:rsidP="000A17C6">
      <w:pPr>
        <w:spacing w:after="0"/>
      </w:pPr>
      <w:r w:rsidRPr="003B7882">
        <w:rPr>
          <w:rFonts w:ascii="Times New Roman" w:eastAsia="Times New Roman" w:hAnsi="Times New Roman" w:cs="Times New Roman"/>
          <w:sz w:val="24"/>
          <w:szCs w:val="24"/>
        </w:rPr>
        <w:t>5. LogonTriggers_sys.dm_exec_sessions_ORIGINAL_LOGIN(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48780FF8" w14:textId="77777777" w:rsidR="007C2AD8" w:rsidRDefault="007C2AD8" w:rsidP="000A17C6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41096BB2" w14:textId="77777777" w:rsidR="007C2AD8" w:rsidRDefault="007C2AD8" w:rsidP="000A17C6">
      <w:pPr>
        <w:spacing w:after="0"/>
      </w:pPr>
    </w:p>
    <w:p w14:paraId="217553E6" w14:textId="77777777" w:rsidR="007C2AD8" w:rsidRDefault="007C2AD8" w:rsidP="000A17C6">
      <w:pPr>
        <w:spacing w:after="0"/>
      </w:pPr>
    </w:p>
    <w:p w14:paraId="2D2055EE" w14:textId="77777777" w:rsidR="007C2AD8" w:rsidRDefault="007C2AD8" w:rsidP="000A17C6">
      <w:pPr>
        <w:spacing w:after="0"/>
      </w:pPr>
      <w:r>
        <w:rPr>
          <w:sz w:val="18"/>
          <w:szCs w:val="18"/>
        </w:rPr>
        <w:t>1.</w:t>
      </w:r>
    </w:p>
    <w:p w14:paraId="4C8D47DA" w14:textId="77777777" w:rsidR="007C2AD8" w:rsidRDefault="007C2AD8" w:rsidP="000A17C6">
      <w:pPr>
        <w:spacing w:after="0"/>
      </w:pPr>
      <w:r>
        <w:rPr>
          <w:sz w:val="18"/>
          <w:szCs w:val="18"/>
        </w:rPr>
        <w:t>DDL Trigger Reference:</w:t>
      </w:r>
    </w:p>
    <w:p w14:paraId="630A5F78" w14:textId="77777777" w:rsidR="007C2AD8" w:rsidRDefault="00000000" w:rsidP="000A17C6">
      <w:pPr>
        <w:spacing w:after="0"/>
      </w:pPr>
      <w:hyperlink r:id="rId7" w:history="1">
        <w:r w:rsidR="007C2AD8">
          <w:rPr>
            <w:rStyle w:val="Hyperlink"/>
            <w:sz w:val="18"/>
            <w:szCs w:val="18"/>
          </w:rPr>
          <w:t>https://docs.microsoft.com/en-us/sql/relational-databases/triggers/ddl-events</w:t>
        </w:r>
      </w:hyperlink>
    </w:p>
    <w:p w14:paraId="1FFD604D" w14:textId="77777777" w:rsidR="007C2AD8" w:rsidRDefault="007C2AD8" w:rsidP="000A17C6">
      <w:pPr>
        <w:spacing w:after="0"/>
      </w:pPr>
      <w:r>
        <w:rPr>
          <w:sz w:val="18"/>
          <w:szCs w:val="18"/>
        </w:rPr>
        <w:t>Drop DDL trigger(ALL Server scope/Database scope) if it exists</w:t>
      </w:r>
    </w:p>
    <w:p w14:paraId="56643E6A" w14:textId="77777777" w:rsidR="007C2AD8" w:rsidRDefault="00000000" w:rsidP="000A17C6">
      <w:pPr>
        <w:spacing w:after="0"/>
      </w:pPr>
      <w:hyperlink r:id="rId8" w:history="1">
        <w:r w:rsidR="007C2AD8">
          <w:rPr>
            <w:rStyle w:val="Hyperlink"/>
            <w:sz w:val="18"/>
            <w:szCs w:val="18"/>
          </w:rPr>
          <w:t>http://sqlhints.com/2016/04/03/how-to-check-if-a-trigger-exists-in-sql-server/</w:t>
        </w:r>
      </w:hyperlink>
    </w:p>
    <w:p w14:paraId="5EBB5D8B" w14:textId="77777777" w:rsidR="007C2AD8" w:rsidRDefault="007C2AD8" w:rsidP="000A17C6">
      <w:pPr>
        <w:spacing w:after="0"/>
      </w:pPr>
      <w:r>
        <w:rPr>
          <w:sz w:val="18"/>
          <w:szCs w:val="18"/>
        </w:rPr>
        <w:t>Syntax</w:t>
      </w:r>
    </w:p>
    <w:p w14:paraId="5500930F" w14:textId="77777777" w:rsidR="007C2AD8" w:rsidRDefault="007C2AD8" w:rsidP="000A17C6">
      <w:pPr>
        <w:spacing w:after="0"/>
      </w:pPr>
      <w:r>
        <w:rPr>
          <w:sz w:val="18"/>
          <w:szCs w:val="18"/>
        </w:rPr>
        <w:t>--CREATE TRIGGER [TriggerName]</w:t>
      </w:r>
    </w:p>
    <w:p w14:paraId="12168011" w14:textId="77777777" w:rsidR="007C2AD8" w:rsidRDefault="007C2AD8" w:rsidP="000A17C6">
      <w:pPr>
        <w:spacing w:after="0"/>
      </w:pPr>
      <w:r>
        <w:rPr>
          <w:sz w:val="18"/>
          <w:szCs w:val="18"/>
        </w:rPr>
        <w:t>--ON (All Server/Database)</w:t>
      </w:r>
    </w:p>
    <w:p w14:paraId="043BC8F2" w14:textId="77777777" w:rsidR="007C2AD8" w:rsidRDefault="007C2AD8" w:rsidP="000A17C6">
      <w:pPr>
        <w:spacing w:after="0"/>
      </w:pPr>
      <w:r>
        <w:rPr>
          <w:sz w:val="18"/>
          <w:szCs w:val="18"/>
        </w:rPr>
        <w:t>--FOR [EventType1, EventType2, ...],</w:t>
      </w:r>
    </w:p>
    <w:p w14:paraId="0498AB4F" w14:textId="77777777" w:rsidR="007C2AD8" w:rsidRDefault="007C2AD8" w:rsidP="000A17C6">
      <w:pPr>
        <w:spacing w:after="0"/>
      </w:pPr>
      <w:r>
        <w:rPr>
          <w:sz w:val="18"/>
          <w:szCs w:val="18"/>
        </w:rPr>
        <w:t>--AS</w:t>
      </w:r>
    </w:p>
    <w:p w14:paraId="6FF09C6F" w14:textId="77777777" w:rsidR="007C2AD8" w:rsidRDefault="007C2AD8" w:rsidP="000A17C6">
      <w:pPr>
        <w:spacing w:after="0"/>
      </w:pPr>
      <w:r>
        <w:rPr>
          <w:sz w:val="18"/>
          <w:szCs w:val="18"/>
        </w:rPr>
        <w:t>--BEGIN</w:t>
      </w:r>
    </w:p>
    <w:p w14:paraId="7CAE4B00" w14:textId="77777777" w:rsidR="007C2AD8" w:rsidRDefault="007C2AD8" w:rsidP="000A17C6">
      <w:pPr>
        <w:spacing w:after="0"/>
      </w:pPr>
      <w:r>
        <w:rPr>
          <w:sz w:val="18"/>
          <w:szCs w:val="18"/>
        </w:rPr>
        <w:t>--   ...</w:t>
      </w:r>
    </w:p>
    <w:p w14:paraId="458048CB" w14:textId="77777777" w:rsidR="007C2AD8" w:rsidRDefault="007C2AD8" w:rsidP="000A17C6">
      <w:pPr>
        <w:spacing w:after="0"/>
      </w:pPr>
      <w:r>
        <w:rPr>
          <w:sz w:val="18"/>
          <w:szCs w:val="18"/>
        </w:rPr>
        <w:t>--END</w:t>
      </w:r>
    </w:p>
    <w:p w14:paraId="65756F15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------------------------</w:t>
      </w:r>
    </w:p>
    <w:p w14:paraId="65336293" w14:textId="77777777" w:rsidR="007C2AD8" w:rsidRDefault="007C2AD8" w:rsidP="000A17C6">
      <w:pPr>
        <w:spacing w:after="0"/>
      </w:pPr>
      <w:r>
        <w:rPr>
          <w:sz w:val="18"/>
          <w:szCs w:val="18"/>
        </w:rPr>
        <w:t>2.</w:t>
      </w:r>
    </w:p>
    <w:p w14:paraId="7F599B75" w14:textId="77777777" w:rsidR="007C2AD8" w:rsidRDefault="007C2AD8" w:rsidP="000A17C6">
      <w:pPr>
        <w:spacing w:after="0"/>
      </w:pPr>
      <w:r>
        <w:rPr>
          <w:sz w:val="18"/>
          <w:szCs w:val="18"/>
        </w:rPr>
        <w:t>Database Scope DDL Trigger</w:t>
      </w:r>
    </w:p>
    <w:p w14:paraId="2BADD396" w14:textId="77777777" w:rsidR="007C2AD8" w:rsidRDefault="007C2AD8" w:rsidP="000A17C6">
      <w:pPr>
        <w:spacing w:after="0"/>
      </w:pPr>
      <w:r>
        <w:rPr>
          <w:sz w:val="18"/>
          <w:szCs w:val="18"/>
        </w:rPr>
        <w:t>2.1.</w:t>
      </w:r>
    </w:p>
    <w:p w14:paraId="469AF38A" w14:textId="77777777" w:rsidR="007C2AD8" w:rsidRDefault="007C2AD8" w:rsidP="000A17C6">
      <w:pPr>
        <w:spacing w:after="0"/>
      </w:pPr>
      <w:r>
        <w:rPr>
          <w:sz w:val="18"/>
          <w:szCs w:val="18"/>
        </w:rPr>
        <w:t>Create Database Scope DDL Trigger</w:t>
      </w:r>
    </w:p>
    <w:p w14:paraId="417DCB00" w14:textId="77777777" w:rsidR="007C2AD8" w:rsidRDefault="007C2AD8" w:rsidP="000A17C6">
      <w:pPr>
        <w:spacing w:after="0"/>
      </w:pPr>
      <w:r>
        <w:rPr>
          <w:sz w:val="18"/>
          <w:szCs w:val="18"/>
        </w:rPr>
        <w:t>Syntax</w:t>
      </w:r>
    </w:p>
    <w:p w14:paraId="11E19EFC" w14:textId="77777777" w:rsidR="007C2AD8" w:rsidRDefault="007C2AD8" w:rsidP="000A17C6">
      <w:pPr>
        <w:spacing w:after="0"/>
      </w:pPr>
      <w:r>
        <w:rPr>
          <w:sz w:val="18"/>
          <w:szCs w:val="18"/>
        </w:rPr>
        <w:t>--CREATE TRIGGER [TriggerName]</w:t>
      </w:r>
    </w:p>
    <w:p w14:paraId="179CF72D" w14:textId="77777777" w:rsidR="007C2AD8" w:rsidRDefault="007C2AD8" w:rsidP="000A17C6">
      <w:pPr>
        <w:spacing w:after="0"/>
      </w:pPr>
      <w:r>
        <w:rPr>
          <w:sz w:val="18"/>
          <w:szCs w:val="18"/>
        </w:rPr>
        <w:t>--ON Database</w:t>
      </w:r>
    </w:p>
    <w:p w14:paraId="7BC333B7" w14:textId="77777777" w:rsidR="007C2AD8" w:rsidRDefault="007C2AD8" w:rsidP="000A17C6">
      <w:pPr>
        <w:spacing w:after="0"/>
      </w:pPr>
      <w:r>
        <w:rPr>
          <w:sz w:val="18"/>
          <w:szCs w:val="18"/>
        </w:rPr>
        <w:t>--FOR [EventType1, EventType2, ...],</w:t>
      </w:r>
    </w:p>
    <w:p w14:paraId="0AA3E06E" w14:textId="77777777" w:rsidR="007C2AD8" w:rsidRDefault="007C2AD8" w:rsidP="000A17C6">
      <w:pPr>
        <w:spacing w:after="0"/>
      </w:pPr>
      <w:r>
        <w:rPr>
          <w:sz w:val="18"/>
          <w:szCs w:val="18"/>
        </w:rPr>
        <w:t>--AS</w:t>
      </w:r>
    </w:p>
    <w:p w14:paraId="4BE593A2" w14:textId="77777777" w:rsidR="007C2AD8" w:rsidRDefault="007C2AD8" w:rsidP="000A17C6">
      <w:pPr>
        <w:spacing w:after="0"/>
      </w:pPr>
      <w:r>
        <w:rPr>
          <w:sz w:val="18"/>
          <w:szCs w:val="18"/>
        </w:rPr>
        <w:t>--BEGIN</w:t>
      </w:r>
    </w:p>
    <w:p w14:paraId="415D861E" w14:textId="77777777" w:rsidR="007C2AD8" w:rsidRDefault="007C2AD8" w:rsidP="000A17C6">
      <w:pPr>
        <w:spacing w:after="0"/>
      </w:pPr>
      <w:r>
        <w:rPr>
          <w:sz w:val="18"/>
          <w:szCs w:val="18"/>
        </w:rPr>
        <w:lastRenderedPageBreak/>
        <w:t>--   ...</w:t>
      </w:r>
    </w:p>
    <w:p w14:paraId="3BEF05B0" w14:textId="77777777" w:rsidR="007C2AD8" w:rsidRDefault="007C2AD8" w:rsidP="000A17C6">
      <w:pPr>
        <w:spacing w:after="0"/>
      </w:pPr>
      <w:r>
        <w:rPr>
          <w:sz w:val="18"/>
          <w:szCs w:val="18"/>
        </w:rPr>
        <w:t>--END</w:t>
      </w:r>
    </w:p>
    <w:p w14:paraId="5BBA1424" w14:textId="77777777" w:rsidR="007C2AD8" w:rsidRDefault="007C2AD8" w:rsidP="000A17C6">
      <w:pPr>
        <w:spacing w:after="0"/>
      </w:pPr>
      <w:r>
        <w:rPr>
          <w:sz w:val="18"/>
          <w:szCs w:val="18"/>
        </w:rPr>
        <w:t>2.1.1.</w:t>
      </w:r>
    </w:p>
    <w:p w14:paraId="0CA395CD" w14:textId="77777777" w:rsidR="007C2AD8" w:rsidRDefault="007C2AD8" w:rsidP="000A17C6">
      <w:pPr>
        <w:spacing w:after="0"/>
      </w:pPr>
      <w:r>
        <w:rPr>
          <w:sz w:val="18"/>
          <w:szCs w:val="18"/>
        </w:rPr>
        <w:t>E.g.</w:t>
      </w:r>
    </w:p>
    <w:p w14:paraId="7AB6A273" w14:textId="77777777" w:rsidR="007C2AD8" w:rsidRDefault="007C2AD8" w:rsidP="000A17C6">
      <w:pPr>
        <w:spacing w:after="0"/>
      </w:pPr>
      <w:r>
        <w:rPr>
          <w:sz w:val="18"/>
          <w:szCs w:val="18"/>
        </w:rPr>
        <w:t>--IF EXISTS ( SELECT  *</w:t>
      </w:r>
    </w:p>
    <w:p w14:paraId="4B8312D5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FROM    sys.triggers</w:t>
      </w:r>
    </w:p>
    <w:p w14:paraId="7E76555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WHERE   name = 'trgNoCreateAlterDropTable' )</w:t>
      </w:r>
    </w:p>
    <w:p w14:paraId="1CB59E6A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7E8B02E0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DROP TRIGGER trgNoCreateAlterDropTable ON DATABASE;</w:t>
      </w:r>
    </w:p>
    <w:p w14:paraId="35FA3852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5B4F7FD3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13E799EC" w14:textId="77777777" w:rsidR="007C2AD8" w:rsidRDefault="007C2AD8" w:rsidP="000A17C6">
      <w:pPr>
        <w:spacing w:after="0"/>
      </w:pPr>
      <w:r>
        <w:rPr>
          <w:sz w:val="18"/>
          <w:szCs w:val="18"/>
        </w:rPr>
        <w:t>--CREATE TRIGGER trgNoCreateAlterDropTable ON DATABASE</w:t>
      </w:r>
    </w:p>
    <w:p w14:paraId="3708A52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FOR CREATE_TABLE, ALTER_TABLE, DROP_TABLE</w:t>
      </w:r>
    </w:p>
    <w:p w14:paraId="61B4F919" w14:textId="77777777" w:rsidR="007C2AD8" w:rsidRDefault="007C2AD8" w:rsidP="000A17C6">
      <w:pPr>
        <w:spacing w:after="0"/>
      </w:pPr>
      <w:r>
        <w:rPr>
          <w:sz w:val="18"/>
          <w:szCs w:val="18"/>
        </w:rPr>
        <w:t>--AS</w:t>
      </w:r>
    </w:p>
    <w:p w14:paraId="76C520CD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038847D2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PRINT 'Create table is prohibited.';</w:t>
      </w:r>
    </w:p>
    <w:p w14:paraId="1E37F3C5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ROLLBACK;</w:t>
      </w:r>
    </w:p>
    <w:p w14:paraId="638F940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162F7524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35ADA552" w14:textId="77777777" w:rsidR="007C2AD8" w:rsidRDefault="007C2AD8" w:rsidP="000A17C6">
      <w:pPr>
        <w:spacing w:after="0"/>
      </w:pPr>
      <w:r>
        <w:rPr>
          <w:sz w:val="18"/>
          <w:szCs w:val="18"/>
        </w:rPr>
        <w:t>2.1.2.</w:t>
      </w:r>
    </w:p>
    <w:p w14:paraId="61ABF9F4" w14:textId="77777777" w:rsidR="007C2AD8" w:rsidRDefault="007C2AD8" w:rsidP="000A17C6">
      <w:pPr>
        <w:spacing w:after="0"/>
      </w:pPr>
      <w:r>
        <w:rPr>
          <w:sz w:val="18"/>
          <w:szCs w:val="18"/>
        </w:rPr>
        <w:t>Create DDL Database Triggers in SSMS</w:t>
      </w:r>
    </w:p>
    <w:p w14:paraId="1DA0E434" w14:textId="77777777" w:rsidR="007C2AD8" w:rsidRDefault="007C2AD8" w:rsidP="000A17C6">
      <w:pPr>
        <w:spacing w:after="0"/>
      </w:pPr>
      <w:r>
        <w:rPr>
          <w:sz w:val="18"/>
          <w:szCs w:val="18"/>
        </w:rPr>
        <w:t>Database Name --&gt; Programmability --&gt; Database Triggers</w:t>
      </w:r>
    </w:p>
    <w:p w14:paraId="405F5B35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</w:t>
      </w:r>
    </w:p>
    <w:p w14:paraId="253AE290" w14:textId="77777777" w:rsidR="007C2AD8" w:rsidRDefault="007C2AD8" w:rsidP="000A17C6">
      <w:pPr>
        <w:spacing w:after="0"/>
      </w:pPr>
      <w:r>
        <w:rPr>
          <w:sz w:val="18"/>
          <w:szCs w:val="18"/>
        </w:rPr>
        <w:t>2.2.</w:t>
      </w:r>
    </w:p>
    <w:p w14:paraId="5F126DC6" w14:textId="77777777" w:rsidR="007C2AD8" w:rsidRDefault="007C2AD8" w:rsidP="000A17C6">
      <w:pPr>
        <w:spacing w:after="0"/>
      </w:pPr>
      <w:r>
        <w:rPr>
          <w:sz w:val="18"/>
          <w:szCs w:val="18"/>
        </w:rPr>
        <w:t>Enable/Sisable Trigger</w:t>
      </w:r>
    </w:p>
    <w:p w14:paraId="610A3F5C" w14:textId="77777777" w:rsidR="007C2AD8" w:rsidRDefault="007C2AD8" w:rsidP="000A17C6">
      <w:pPr>
        <w:spacing w:after="0"/>
      </w:pPr>
      <w:r>
        <w:rPr>
          <w:sz w:val="18"/>
          <w:szCs w:val="18"/>
        </w:rPr>
        <w:t>Syntax</w:t>
      </w:r>
    </w:p>
    <w:p w14:paraId="612DA4FB" w14:textId="77777777" w:rsidR="007C2AD8" w:rsidRDefault="007C2AD8" w:rsidP="000A17C6">
      <w:pPr>
        <w:spacing w:after="0"/>
      </w:pPr>
      <w:r>
        <w:rPr>
          <w:sz w:val="18"/>
          <w:szCs w:val="18"/>
        </w:rPr>
        <w:t>--DISABLE TRIGGER trgName ON DATABASE</w:t>
      </w:r>
    </w:p>
    <w:p w14:paraId="2F1F14FD" w14:textId="77777777" w:rsidR="007C2AD8" w:rsidRDefault="007C2AD8" w:rsidP="000A17C6">
      <w:pPr>
        <w:spacing w:after="0"/>
      </w:pPr>
      <w:r>
        <w:rPr>
          <w:sz w:val="18"/>
          <w:szCs w:val="18"/>
        </w:rPr>
        <w:t>Disable trgName DATABASE scope trigger.</w:t>
      </w:r>
    </w:p>
    <w:p w14:paraId="567505A6" w14:textId="77777777" w:rsidR="007C2AD8" w:rsidRDefault="007C2AD8" w:rsidP="000A17C6">
      <w:pPr>
        <w:spacing w:after="0"/>
      </w:pPr>
      <w:r>
        <w:rPr>
          <w:sz w:val="18"/>
          <w:szCs w:val="18"/>
        </w:rPr>
        <w:t>--ENABLE TRIGGER trgName ON DATABASE</w:t>
      </w:r>
    </w:p>
    <w:p w14:paraId="6266A60B" w14:textId="77777777" w:rsidR="007C2AD8" w:rsidRDefault="007C2AD8" w:rsidP="000A17C6">
      <w:pPr>
        <w:spacing w:after="0"/>
      </w:pPr>
      <w:r>
        <w:rPr>
          <w:sz w:val="18"/>
          <w:szCs w:val="18"/>
        </w:rPr>
        <w:t>Enable trgName DATABASE scope trigger.</w:t>
      </w:r>
    </w:p>
    <w:p w14:paraId="16FCCDB0" w14:textId="77777777" w:rsidR="007C2AD8" w:rsidRDefault="007C2AD8" w:rsidP="000A17C6">
      <w:pPr>
        <w:spacing w:after="0"/>
      </w:pPr>
      <w:r>
        <w:rPr>
          <w:sz w:val="18"/>
          <w:szCs w:val="18"/>
        </w:rPr>
        <w:t>E.g.</w:t>
      </w:r>
    </w:p>
    <w:p w14:paraId="7B6B9CAB" w14:textId="77777777" w:rsidR="007C2AD8" w:rsidRDefault="007C2AD8" w:rsidP="000A17C6">
      <w:pPr>
        <w:spacing w:after="0"/>
      </w:pPr>
      <w:r>
        <w:rPr>
          <w:sz w:val="18"/>
          <w:szCs w:val="18"/>
        </w:rPr>
        <w:t>--DISABLE TRIGGER trgNoCreateAlterDropTable ON DATABASE</w:t>
      </w:r>
    </w:p>
    <w:p w14:paraId="6A66541D" w14:textId="77777777" w:rsidR="007C2AD8" w:rsidRDefault="007C2AD8" w:rsidP="000A17C6">
      <w:pPr>
        <w:spacing w:after="0"/>
      </w:pPr>
      <w:r>
        <w:rPr>
          <w:sz w:val="18"/>
          <w:szCs w:val="18"/>
        </w:rPr>
        <w:t>--ENABLE TRIGGER trgNoCreateAlterDropTable ON DATABASE</w:t>
      </w:r>
    </w:p>
    <w:p w14:paraId="72B5D072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</w:t>
      </w:r>
    </w:p>
    <w:p w14:paraId="440AA58B" w14:textId="77777777" w:rsidR="007C2AD8" w:rsidRDefault="007C2AD8" w:rsidP="000A17C6">
      <w:pPr>
        <w:spacing w:after="0"/>
      </w:pPr>
      <w:r>
        <w:rPr>
          <w:sz w:val="18"/>
          <w:szCs w:val="18"/>
        </w:rPr>
        <w:t>2.3.</w:t>
      </w:r>
    </w:p>
    <w:p w14:paraId="677D9059" w14:textId="77777777" w:rsidR="007C2AD8" w:rsidRDefault="007C2AD8" w:rsidP="000A17C6">
      <w:pPr>
        <w:spacing w:after="0"/>
      </w:pPr>
      <w:r>
        <w:rPr>
          <w:sz w:val="18"/>
          <w:szCs w:val="18"/>
        </w:rPr>
        <w:t>----Drop database scope trigger if it exists</w:t>
      </w:r>
    </w:p>
    <w:p w14:paraId="571791C7" w14:textId="77777777" w:rsidR="007C2AD8" w:rsidRDefault="007C2AD8" w:rsidP="000A17C6">
      <w:pPr>
        <w:spacing w:after="0"/>
      </w:pPr>
      <w:r>
        <w:rPr>
          <w:sz w:val="18"/>
          <w:szCs w:val="18"/>
        </w:rPr>
        <w:t>--IF EXISTS ( SELECT  *</w:t>
      </w:r>
    </w:p>
    <w:p w14:paraId="3E406B44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FROM    sys.triggers</w:t>
      </w:r>
    </w:p>
    <w:p w14:paraId="485FDFBA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WHERE   name = 'trgNoCreateAlterDropTable' )</w:t>
      </w:r>
    </w:p>
    <w:p w14:paraId="2116BC1D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003B5A57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DROP TRIGGER trgNoCreateAlterDropTable ON DATABASE;</w:t>
      </w:r>
    </w:p>
    <w:p w14:paraId="000558C2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682AB0D7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48CF1051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</w:t>
      </w:r>
    </w:p>
    <w:p w14:paraId="4AB1E085" w14:textId="77777777" w:rsidR="007C2AD8" w:rsidRDefault="007C2AD8" w:rsidP="000A17C6">
      <w:pPr>
        <w:spacing w:after="0"/>
      </w:pPr>
      <w:r>
        <w:rPr>
          <w:sz w:val="18"/>
          <w:szCs w:val="18"/>
        </w:rPr>
        <w:t>2.4.</w:t>
      </w:r>
    </w:p>
    <w:p w14:paraId="24FF3A24" w14:textId="77777777" w:rsidR="007C2AD8" w:rsidRDefault="007C2AD8" w:rsidP="000A17C6">
      <w:pPr>
        <w:spacing w:after="0"/>
      </w:pPr>
      <w:r>
        <w:rPr>
          <w:sz w:val="18"/>
          <w:szCs w:val="18"/>
        </w:rPr>
        <w:t>--CREATE TRIGGER trgRename ON DATABASE</w:t>
      </w:r>
    </w:p>
    <w:p w14:paraId="6E66392A" w14:textId="77777777" w:rsidR="007C2AD8" w:rsidRDefault="007C2AD8" w:rsidP="000A17C6">
      <w:pPr>
        <w:spacing w:after="0"/>
      </w:pPr>
      <w:r>
        <w:rPr>
          <w:sz w:val="18"/>
          <w:szCs w:val="18"/>
        </w:rPr>
        <w:t>--    FOR RENAME</w:t>
      </w:r>
    </w:p>
    <w:p w14:paraId="62ABE20A" w14:textId="77777777" w:rsidR="007C2AD8" w:rsidRDefault="007C2AD8" w:rsidP="000A17C6">
      <w:pPr>
        <w:spacing w:after="0"/>
      </w:pPr>
      <w:r>
        <w:rPr>
          <w:sz w:val="18"/>
          <w:szCs w:val="18"/>
        </w:rPr>
        <w:t>--AS</w:t>
      </w:r>
    </w:p>
    <w:p w14:paraId="770B751E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0D98F7C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PRINT 'Rename DDL trigger is fired.';</w:t>
      </w:r>
    </w:p>
    <w:p w14:paraId="4066A57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3CE6E96D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0195C59B" w14:textId="77777777" w:rsidR="007C2AD8" w:rsidRDefault="007C2AD8" w:rsidP="000A17C6">
      <w:pPr>
        <w:spacing w:after="0"/>
      </w:pPr>
      <w:r>
        <w:rPr>
          <w:sz w:val="18"/>
          <w:szCs w:val="18"/>
        </w:rPr>
        <w:t>--...</w:t>
      </w:r>
    </w:p>
    <w:p w14:paraId="69CA77F7" w14:textId="77777777" w:rsidR="007C2AD8" w:rsidRDefault="007C2AD8" w:rsidP="000A17C6">
      <w:pPr>
        <w:spacing w:after="0"/>
      </w:pPr>
      <w:r>
        <w:rPr>
          <w:sz w:val="18"/>
          <w:szCs w:val="18"/>
        </w:rPr>
        <w:t>--sp_rename 'TestTable', 'TestTable2';</w:t>
      </w:r>
    </w:p>
    <w:p w14:paraId="17692277" w14:textId="77777777" w:rsidR="007C2AD8" w:rsidRDefault="007C2AD8" w:rsidP="000A17C6">
      <w:pPr>
        <w:spacing w:after="0"/>
      </w:pPr>
      <w:r>
        <w:rPr>
          <w:sz w:val="18"/>
          <w:szCs w:val="18"/>
        </w:rPr>
        <w:t>Rename 'TestTable' to 'TestTable2'</w:t>
      </w:r>
    </w:p>
    <w:p w14:paraId="375BE51B" w14:textId="77777777" w:rsidR="007C2AD8" w:rsidRDefault="007C2AD8" w:rsidP="000A17C6">
      <w:pPr>
        <w:spacing w:after="0"/>
      </w:pPr>
      <w:r>
        <w:rPr>
          <w:sz w:val="18"/>
          <w:szCs w:val="18"/>
        </w:rPr>
        <w:t>--sp_rename 'TestTable2.ID' , 'ID2', 'column'</w:t>
      </w:r>
    </w:p>
    <w:p w14:paraId="5B710749" w14:textId="77777777" w:rsidR="007C2AD8" w:rsidRDefault="007C2AD8" w:rsidP="000A17C6">
      <w:pPr>
        <w:spacing w:after="0"/>
      </w:pPr>
      <w:r>
        <w:rPr>
          <w:sz w:val="18"/>
          <w:szCs w:val="18"/>
        </w:rPr>
        <w:t>Rename TestTable2.ID Column to TestTable2.ID2 Column,</w:t>
      </w:r>
    </w:p>
    <w:p w14:paraId="1A316A7E" w14:textId="77777777" w:rsidR="007C2AD8" w:rsidRDefault="007C2AD8" w:rsidP="000A17C6">
      <w:pPr>
        <w:spacing w:after="0"/>
      </w:pPr>
      <w:r>
        <w:rPr>
          <w:sz w:val="18"/>
          <w:szCs w:val="18"/>
        </w:rPr>
        <w:t>the third parameter means dealing with column.</w:t>
      </w:r>
    </w:p>
    <w:p w14:paraId="74CF179F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-----------------------------------</w:t>
      </w:r>
    </w:p>
    <w:p w14:paraId="47CA2346" w14:textId="77777777" w:rsidR="007C2AD8" w:rsidRDefault="007C2AD8" w:rsidP="000A17C6">
      <w:pPr>
        <w:spacing w:after="0"/>
      </w:pPr>
      <w:r>
        <w:rPr>
          <w:sz w:val="18"/>
          <w:szCs w:val="18"/>
        </w:rPr>
        <w:t>3.</w:t>
      </w:r>
    </w:p>
    <w:p w14:paraId="30B81FA7" w14:textId="77777777" w:rsidR="007C2AD8" w:rsidRDefault="007C2AD8" w:rsidP="000A17C6">
      <w:pPr>
        <w:spacing w:after="0"/>
      </w:pPr>
      <w:r>
        <w:rPr>
          <w:sz w:val="18"/>
          <w:szCs w:val="18"/>
        </w:rPr>
        <w:t>All Server Scope DDL Trigger</w:t>
      </w:r>
    </w:p>
    <w:p w14:paraId="22A320BD" w14:textId="77777777" w:rsidR="007C2AD8" w:rsidRDefault="007C2AD8" w:rsidP="000A17C6">
      <w:pPr>
        <w:spacing w:after="0"/>
      </w:pPr>
      <w:r>
        <w:rPr>
          <w:sz w:val="18"/>
          <w:szCs w:val="18"/>
        </w:rPr>
        <w:t>3.1.</w:t>
      </w:r>
    </w:p>
    <w:p w14:paraId="672BA8AE" w14:textId="77777777" w:rsidR="007C2AD8" w:rsidRDefault="007C2AD8" w:rsidP="000A17C6">
      <w:pPr>
        <w:spacing w:after="0"/>
      </w:pPr>
      <w:r>
        <w:rPr>
          <w:sz w:val="18"/>
          <w:szCs w:val="18"/>
        </w:rPr>
        <w:t>Create All Server Scope DDL Trigger</w:t>
      </w:r>
    </w:p>
    <w:p w14:paraId="10F319FE" w14:textId="77777777" w:rsidR="007C2AD8" w:rsidRDefault="007C2AD8" w:rsidP="000A17C6">
      <w:pPr>
        <w:spacing w:after="0"/>
      </w:pPr>
      <w:r>
        <w:rPr>
          <w:sz w:val="18"/>
          <w:szCs w:val="18"/>
        </w:rPr>
        <w:t>Syntax</w:t>
      </w:r>
    </w:p>
    <w:p w14:paraId="5938E5A3" w14:textId="77777777" w:rsidR="007C2AD8" w:rsidRDefault="007C2AD8" w:rsidP="000A17C6">
      <w:pPr>
        <w:spacing w:after="0"/>
      </w:pPr>
      <w:r>
        <w:rPr>
          <w:sz w:val="18"/>
          <w:szCs w:val="18"/>
        </w:rPr>
        <w:t>--CREATE TRIGGER [TriggerName]</w:t>
      </w:r>
    </w:p>
    <w:p w14:paraId="76CE792D" w14:textId="77777777" w:rsidR="007C2AD8" w:rsidRDefault="007C2AD8" w:rsidP="000A17C6">
      <w:pPr>
        <w:spacing w:after="0"/>
      </w:pPr>
      <w:r>
        <w:rPr>
          <w:sz w:val="18"/>
          <w:szCs w:val="18"/>
        </w:rPr>
        <w:lastRenderedPageBreak/>
        <w:t>--ON All Server</w:t>
      </w:r>
    </w:p>
    <w:p w14:paraId="6A0BA0D1" w14:textId="77777777" w:rsidR="007C2AD8" w:rsidRDefault="007C2AD8" w:rsidP="000A17C6">
      <w:pPr>
        <w:spacing w:after="0"/>
      </w:pPr>
      <w:r>
        <w:rPr>
          <w:sz w:val="18"/>
          <w:szCs w:val="18"/>
        </w:rPr>
        <w:t>--FOR [EventType1, EventType2, ...],</w:t>
      </w:r>
    </w:p>
    <w:p w14:paraId="5B255A4D" w14:textId="77777777" w:rsidR="007C2AD8" w:rsidRDefault="007C2AD8" w:rsidP="000A17C6">
      <w:pPr>
        <w:spacing w:after="0"/>
      </w:pPr>
      <w:r>
        <w:rPr>
          <w:sz w:val="18"/>
          <w:szCs w:val="18"/>
        </w:rPr>
        <w:t>--AS</w:t>
      </w:r>
    </w:p>
    <w:p w14:paraId="430616C9" w14:textId="77777777" w:rsidR="007C2AD8" w:rsidRDefault="007C2AD8" w:rsidP="000A17C6">
      <w:pPr>
        <w:spacing w:after="0"/>
      </w:pPr>
      <w:r>
        <w:rPr>
          <w:sz w:val="18"/>
          <w:szCs w:val="18"/>
        </w:rPr>
        <w:t>--BEGIN</w:t>
      </w:r>
    </w:p>
    <w:p w14:paraId="5BA4FC8D" w14:textId="77777777" w:rsidR="007C2AD8" w:rsidRDefault="007C2AD8" w:rsidP="000A17C6">
      <w:pPr>
        <w:spacing w:after="0"/>
      </w:pPr>
      <w:r>
        <w:rPr>
          <w:sz w:val="18"/>
          <w:szCs w:val="18"/>
        </w:rPr>
        <w:t>--   ...</w:t>
      </w:r>
    </w:p>
    <w:p w14:paraId="63799DC3" w14:textId="77777777" w:rsidR="007C2AD8" w:rsidRDefault="007C2AD8" w:rsidP="000A17C6">
      <w:pPr>
        <w:spacing w:after="0"/>
      </w:pPr>
      <w:r>
        <w:rPr>
          <w:sz w:val="18"/>
          <w:szCs w:val="18"/>
        </w:rPr>
        <w:t>--END</w:t>
      </w:r>
    </w:p>
    <w:p w14:paraId="4BA63B4C" w14:textId="77777777" w:rsidR="007C2AD8" w:rsidRDefault="007C2AD8" w:rsidP="000A17C6">
      <w:pPr>
        <w:spacing w:after="0"/>
      </w:pPr>
      <w:r>
        <w:rPr>
          <w:sz w:val="18"/>
          <w:szCs w:val="18"/>
        </w:rPr>
        <w:t>3.1.1.</w:t>
      </w:r>
    </w:p>
    <w:p w14:paraId="433DBD4F" w14:textId="77777777" w:rsidR="007C2AD8" w:rsidRDefault="007C2AD8" w:rsidP="000A17C6">
      <w:pPr>
        <w:spacing w:after="0"/>
      </w:pPr>
      <w:r>
        <w:rPr>
          <w:sz w:val="18"/>
          <w:szCs w:val="18"/>
        </w:rPr>
        <w:t>E.g.</w:t>
      </w:r>
    </w:p>
    <w:p w14:paraId="32944C5A" w14:textId="77777777" w:rsidR="007C2AD8" w:rsidRDefault="007C2AD8" w:rsidP="000A17C6">
      <w:pPr>
        <w:spacing w:after="0"/>
      </w:pPr>
      <w:r>
        <w:rPr>
          <w:sz w:val="18"/>
          <w:szCs w:val="18"/>
        </w:rPr>
        <w:t>--IF EXISTS ( SELECT  *</w:t>
      </w:r>
    </w:p>
    <w:p w14:paraId="7E41EB90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FROM    sys.server_triggers</w:t>
      </w:r>
    </w:p>
    <w:p w14:paraId="41F6EF78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WHERE   name = 'trgNoCreateAlterDropTable2' )</w:t>
      </w:r>
    </w:p>
    <w:p w14:paraId="394DA7AF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7326BD4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DROP TRIGGER trgNoCreateAlterDropTable2 ON DATABASE;</w:t>
      </w:r>
    </w:p>
    <w:p w14:paraId="30389C1F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06CA1BD2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1299F081" w14:textId="77777777" w:rsidR="007C2AD8" w:rsidRDefault="007C2AD8" w:rsidP="000A17C6">
      <w:pPr>
        <w:spacing w:after="0"/>
      </w:pPr>
      <w:r>
        <w:rPr>
          <w:sz w:val="18"/>
          <w:szCs w:val="18"/>
        </w:rPr>
        <w:t>--CREATE TRIGGER trgNoCreateAlterDropTable2 ON ALL SERVER</w:t>
      </w:r>
    </w:p>
    <w:p w14:paraId="36AC3498" w14:textId="77777777" w:rsidR="007C2AD8" w:rsidRDefault="007C2AD8" w:rsidP="000A17C6">
      <w:pPr>
        <w:spacing w:after="0"/>
      </w:pPr>
      <w:r>
        <w:rPr>
          <w:sz w:val="18"/>
          <w:szCs w:val="18"/>
        </w:rPr>
        <w:t>--    FOR CREATE_TABLE, ALTER_TABLE, DROP_TABLE</w:t>
      </w:r>
    </w:p>
    <w:p w14:paraId="076A79BF" w14:textId="77777777" w:rsidR="007C2AD8" w:rsidRDefault="007C2AD8" w:rsidP="000A17C6">
      <w:pPr>
        <w:spacing w:after="0"/>
      </w:pPr>
      <w:r>
        <w:rPr>
          <w:sz w:val="18"/>
          <w:szCs w:val="18"/>
        </w:rPr>
        <w:t>--AS</w:t>
      </w:r>
    </w:p>
    <w:p w14:paraId="1ACD55A7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525BA32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PRINT 'Any definition change for table is not prohibited.';</w:t>
      </w:r>
    </w:p>
    <w:p w14:paraId="208F3E47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ROLLBACK;</w:t>
      </w:r>
    </w:p>
    <w:p w14:paraId="3254F03A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7F90B104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6CE3DF63" w14:textId="77777777" w:rsidR="007C2AD8" w:rsidRDefault="007C2AD8" w:rsidP="000A17C6">
      <w:pPr>
        <w:spacing w:after="0"/>
      </w:pPr>
      <w:r>
        <w:rPr>
          <w:sz w:val="18"/>
          <w:szCs w:val="18"/>
        </w:rPr>
        <w:t>The scope is ALL SERVER.</w:t>
      </w:r>
    </w:p>
    <w:p w14:paraId="7CFDB965" w14:textId="77777777" w:rsidR="007C2AD8" w:rsidRDefault="007C2AD8" w:rsidP="000A17C6">
      <w:pPr>
        <w:spacing w:after="0"/>
      </w:pPr>
      <w:r>
        <w:rPr>
          <w:sz w:val="18"/>
          <w:szCs w:val="18"/>
        </w:rPr>
        <w:t>This is the CREATE_TABLE, ALTER_TABLE, DROP_TABLE event trigger.</w:t>
      </w:r>
    </w:p>
    <w:p w14:paraId="2CBE4F34" w14:textId="77777777" w:rsidR="007C2AD8" w:rsidRDefault="007C2AD8" w:rsidP="000A17C6">
      <w:pPr>
        <w:spacing w:after="0"/>
      </w:pPr>
      <w:r>
        <w:rPr>
          <w:sz w:val="18"/>
          <w:szCs w:val="18"/>
        </w:rPr>
        <w:t>3.1.2.</w:t>
      </w:r>
    </w:p>
    <w:p w14:paraId="1BF14CF1" w14:textId="77777777" w:rsidR="007C2AD8" w:rsidRDefault="007C2AD8" w:rsidP="000A17C6">
      <w:pPr>
        <w:spacing w:after="0"/>
      </w:pPr>
      <w:r>
        <w:rPr>
          <w:sz w:val="18"/>
          <w:szCs w:val="18"/>
        </w:rPr>
        <w:t>Create DDL Database scope Triggers in SSMS</w:t>
      </w:r>
    </w:p>
    <w:p w14:paraId="1321853B" w14:textId="77777777" w:rsidR="007C2AD8" w:rsidRDefault="007C2AD8" w:rsidP="000A17C6">
      <w:pPr>
        <w:spacing w:after="0"/>
      </w:pPr>
      <w:r>
        <w:rPr>
          <w:sz w:val="18"/>
          <w:szCs w:val="18"/>
        </w:rPr>
        <w:t>Database Name --&gt; Programmability --&gt; Database Triggers</w:t>
      </w:r>
    </w:p>
    <w:p w14:paraId="0800ED72" w14:textId="77777777" w:rsidR="007C2AD8" w:rsidRDefault="007C2AD8" w:rsidP="000A17C6">
      <w:pPr>
        <w:spacing w:after="0"/>
      </w:pPr>
      <w:r>
        <w:rPr>
          <w:sz w:val="18"/>
          <w:szCs w:val="18"/>
        </w:rPr>
        <w:t>Create DDL All Server scope Triggers in SSMS</w:t>
      </w:r>
    </w:p>
    <w:p w14:paraId="26A1ED0E" w14:textId="77777777" w:rsidR="007C2AD8" w:rsidRDefault="007C2AD8" w:rsidP="000A17C6">
      <w:pPr>
        <w:spacing w:after="0"/>
      </w:pPr>
      <w:r>
        <w:rPr>
          <w:sz w:val="18"/>
          <w:szCs w:val="18"/>
        </w:rPr>
        <w:t>Server Objects --&gt; Triggers --&gt; ...</w:t>
      </w:r>
    </w:p>
    <w:p w14:paraId="2D10063B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</w:t>
      </w:r>
    </w:p>
    <w:p w14:paraId="5ACBDE99" w14:textId="77777777" w:rsidR="007C2AD8" w:rsidRDefault="007C2AD8" w:rsidP="000A17C6">
      <w:pPr>
        <w:spacing w:after="0"/>
      </w:pPr>
      <w:r>
        <w:rPr>
          <w:sz w:val="18"/>
          <w:szCs w:val="18"/>
        </w:rPr>
        <w:t>3.2.</w:t>
      </w:r>
    </w:p>
    <w:p w14:paraId="5A277344" w14:textId="77777777" w:rsidR="007C2AD8" w:rsidRDefault="007C2AD8" w:rsidP="000A17C6">
      <w:pPr>
        <w:spacing w:after="0"/>
      </w:pPr>
      <w:r>
        <w:rPr>
          <w:sz w:val="18"/>
          <w:szCs w:val="18"/>
        </w:rPr>
        <w:t>Enable/Sisable ALL SERVER scope DDL trigger</w:t>
      </w:r>
    </w:p>
    <w:p w14:paraId="367DCFD2" w14:textId="77777777" w:rsidR="007C2AD8" w:rsidRDefault="007C2AD8" w:rsidP="000A17C6">
      <w:pPr>
        <w:spacing w:after="0"/>
      </w:pPr>
      <w:r>
        <w:rPr>
          <w:sz w:val="18"/>
          <w:szCs w:val="18"/>
        </w:rPr>
        <w:t>Syntax</w:t>
      </w:r>
    </w:p>
    <w:p w14:paraId="139A7625" w14:textId="77777777" w:rsidR="007C2AD8" w:rsidRDefault="007C2AD8" w:rsidP="000A17C6">
      <w:pPr>
        <w:spacing w:after="0"/>
      </w:pPr>
      <w:r>
        <w:rPr>
          <w:sz w:val="18"/>
          <w:szCs w:val="18"/>
        </w:rPr>
        <w:t>--DISABLE TRIGGER trgName ON ALL SERVER</w:t>
      </w:r>
    </w:p>
    <w:p w14:paraId="27B32E87" w14:textId="77777777" w:rsidR="007C2AD8" w:rsidRDefault="007C2AD8" w:rsidP="000A17C6">
      <w:pPr>
        <w:spacing w:after="0"/>
      </w:pPr>
      <w:r>
        <w:rPr>
          <w:sz w:val="18"/>
          <w:szCs w:val="18"/>
        </w:rPr>
        <w:t>Disable trgName All Server scope trigger.</w:t>
      </w:r>
    </w:p>
    <w:p w14:paraId="200CB6A7" w14:textId="77777777" w:rsidR="007C2AD8" w:rsidRDefault="007C2AD8" w:rsidP="000A17C6">
      <w:pPr>
        <w:spacing w:after="0"/>
      </w:pPr>
      <w:r>
        <w:rPr>
          <w:sz w:val="18"/>
          <w:szCs w:val="18"/>
        </w:rPr>
        <w:t>--ENABLE TRIGGER trgName ON ALL SERVER</w:t>
      </w:r>
    </w:p>
    <w:p w14:paraId="22C7F4B2" w14:textId="77777777" w:rsidR="007C2AD8" w:rsidRDefault="007C2AD8" w:rsidP="000A17C6">
      <w:pPr>
        <w:spacing w:after="0"/>
      </w:pPr>
      <w:r>
        <w:rPr>
          <w:sz w:val="18"/>
          <w:szCs w:val="18"/>
        </w:rPr>
        <w:t>Enable trgName All Server scope trigger.</w:t>
      </w:r>
    </w:p>
    <w:p w14:paraId="6C0303D6" w14:textId="77777777" w:rsidR="007C2AD8" w:rsidRDefault="007C2AD8" w:rsidP="000A17C6">
      <w:pPr>
        <w:spacing w:after="0"/>
      </w:pPr>
      <w:r>
        <w:rPr>
          <w:sz w:val="18"/>
          <w:szCs w:val="18"/>
        </w:rPr>
        <w:t>E.g.</w:t>
      </w:r>
    </w:p>
    <w:p w14:paraId="4AB72B44" w14:textId="77777777" w:rsidR="007C2AD8" w:rsidRDefault="007C2AD8" w:rsidP="000A17C6">
      <w:pPr>
        <w:spacing w:after="0"/>
      </w:pPr>
      <w:r>
        <w:rPr>
          <w:sz w:val="18"/>
          <w:szCs w:val="18"/>
        </w:rPr>
        <w:t>--DISABLE TRIGGER trgNoCreateAlterDropTable2 ON ALL SERVER</w:t>
      </w:r>
    </w:p>
    <w:p w14:paraId="7003B9B9" w14:textId="77777777" w:rsidR="007C2AD8" w:rsidRDefault="007C2AD8" w:rsidP="000A17C6">
      <w:pPr>
        <w:spacing w:after="0"/>
      </w:pPr>
      <w:r>
        <w:rPr>
          <w:sz w:val="18"/>
          <w:szCs w:val="18"/>
        </w:rPr>
        <w:t>--ENABLE TRIGGER trgNoCreateAlterDropTable2 ON ALL SERVER</w:t>
      </w:r>
    </w:p>
    <w:p w14:paraId="59F8EF3B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</w:t>
      </w:r>
    </w:p>
    <w:p w14:paraId="3DFEA28B" w14:textId="77777777" w:rsidR="007C2AD8" w:rsidRDefault="007C2AD8" w:rsidP="000A17C6">
      <w:pPr>
        <w:spacing w:after="0"/>
      </w:pPr>
      <w:r>
        <w:rPr>
          <w:sz w:val="18"/>
          <w:szCs w:val="18"/>
        </w:rPr>
        <w:t>3.3.</w:t>
      </w:r>
    </w:p>
    <w:p w14:paraId="6CAE8EDA" w14:textId="77777777" w:rsidR="007C2AD8" w:rsidRDefault="007C2AD8" w:rsidP="000A17C6">
      <w:pPr>
        <w:spacing w:after="0"/>
      </w:pPr>
      <w:r>
        <w:rPr>
          <w:sz w:val="18"/>
          <w:szCs w:val="18"/>
        </w:rPr>
        <w:t>Drop ALL SERVER scope trigger if it exists</w:t>
      </w:r>
    </w:p>
    <w:p w14:paraId="7FAB31A9" w14:textId="77777777" w:rsidR="007C2AD8" w:rsidRDefault="007C2AD8" w:rsidP="000A17C6">
      <w:pPr>
        <w:spacing w:after="0"/>
      </w:pPr>
      <w:r>
        <w:rPr>
          <w:sz w:val="18"/>
          <w:szCs w:val="18"/>
        </w:rPr>
        <w:t>Reference:</w:t>
      </w:r>
      <w:r>
        <w:t> </w:t>
      </w:r>
      <w:hyperlink r:id="rId9" w:history="1">
        <w:r>
          <w:rPr>
            <w:rStyle w:val="Hyperlink"/>
            <w:sz w:val="18"/>
            <w:szCs w:val="18"/>
          </w:rPr>
          <w:t>http://sqlhints.com/2016/04/03/how-to-check-if-a-trigger-exists-in-sql-server/</w:t>
        </w:r>
      </w:hyperlink>
    </w:p>
    <w:p w14:paraId="659D12F5" w14:textId="77777777" w:rsidR="007C2AD8" w:rsidRDefault="007C2AD8" w:rsidP="000A17C6">
      <w:pPr>
        <w:spacing w:after="0"/>
      </w:pPr>
      <w:r>
        <w:rPr>
          <w:sz w:val="18"/>
          <w:szCs w:val="18"/>
        </w:rPr>
        <w:t>--IF EXISTS ( SELECT  *</w:t>
      </w:r>
    </w:p>
    <w:p w14:paraId="55ED36DD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FROM    sys.server_triggers</w:t>
      </w:r>
    </w:p>
    <w:p w14:paraId="085EB1C7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WHERE   name = 'trgNoCreateAlterDropTable2' )</w:t>
      </w:r>
    </w:p>
    <w:p w14:paraId="33D6CB94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524CADA7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DROP TRIGGER trgNoCreateAlterDropTable2 ON ALL SERVER;</w:t>
      </w:r>
    </w:p>
    <w:p w14:paraId="62AEC50B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65CA2DFB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1852E11C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------------------------------------------</w:t>
      </w:r>
    </w:p>
    <w:p w14:paraId="3E92AA5E" w14:textId="77777777" w:rsidR="007C2AD8" w:rsidRDefault="007C2AD8" w:rsidP="000A17C6">
      <w:pPr>
        <w:spacing w:after="0"/>
      </w:pPr>
      <w:r>
        <w:rPr>
          <w:sz w:val="18"/>
          <w:szCs w:val="18"/>
        </w:rPr>
        <w:t>4.</w:t>
      </w:r>
    </w:p>
    <w:p w14:paraId="1B9E9EA9" w14:textId="77777777" w:rsidR="007C2AD8" w:rsidRDefault="007C2AD8" w:rsidP="000A17C6">
      <w:pPr>
        <w:spacing w:after="0"/>
      </w:pPr>
      <w:r>
        <w:rPr>
          <w:sz w:val="18"/>
          <w:szCs w:val="18"/>
        </w:rPr>
        <w:t>4.1.</w:t>
      </w:r>
    </w:p>
    <w:p w14:paraId="2F3969F3" w14:textId="77777777" w:rsidR="007C2AD8" w:rsidRDefault="007C2AD8" w:rsidP="000A17C6">
      <w:pPr>
        <w:spacing w:after="0"/>
      </w:pPr>
      <w:r>
        <w:rPr>
          <w:sz w:val="18"/>
          <w:szCs w:val="18"/>
        </w:rPr>
        <w:t>Even if we use sp_settriggerorder to change the order,</w:t>
      </w:r>
    </w:p>
    <w:p w14:paraId="48A25DBA" w14:textId="77777777" w:rsidR="007C2AD8" w:rsidRDefault="007C2AD8" w:rsidP="000A17C6">
      <w:pPr>
        <w:spacing w:after="0"/>
      </w:pPr>
      <w:r>
        <w:rPr>
          <w:sz w:val="18"/>
          <w:szCs w:val="18"/>
        </w:rPr>
        <w:t>server scoped triggers will always fire before any of the database scoped triggers.</w:t>
      </w:r>
    </w:p>
    <w:p w14:paraId="17F2893B" w14:textId="77777777" w:rsidR="007C2AD8" w:rsidRDefault="007C2AD8" w:rsidP="000A17C6">
      <w:pPr>
        <w:spacing w:after="0"/>
      </w:pPr>
      <w:r>
        <w:rPr>
          <w:sz w:val="18"/>
          <w:szCs w:val="18"/>
        </w:rPr>
        <w:t>4.2.</w:t>
      </w:r>
    </w:p>
    <w:p w14:paraId="4E875C0C" w14:textId="77777777" w:rsidR="007C2AD8" w:rsidRDefault="007C2AD8" w:rsidP="000A17C6">
      <w:pPr>
        <w:spacing w:after="0"/>
      </w:pPr>
      <w:r>
        <w:rPr>
          <w:sz w:val="18"/>
          <w:szCs w:val="18"/>
        </w:rPr>
        <w:t>sp_settriggerorder can set the order of server scoped DDL triggers</w:t>
      </w:r>
    </w:p>
    <w:p w14:paraId="39E31A5E" w14:textId="77777777" w:rsidR="007C2AD8" w:rsidRDefault="007C2AD8" w:rsidP="000A17C6">
      <w:pPr>
        <w:spacing w:after="0"/>
      </w:pPr>
      <w:r>
        <w:rPr>
          <w:sz w:val="18"/>
          <w:szCs w:val="18"/>
        </w:rPr>
        <w:t>or database scoped triggers .</w:t>
      </w:r>
    </w:p>
    <w:p w14:paraId="5877521A" w14:textId="77777777" w:rsidR="007C2AD8" w:rsidRDefault="007C2AD8" w:rsidP="000A17C6">
      <w:pPr>
        <w:spacing w:after="0"/>
      </w:pPr>
      <w:r>
        <w:rPr>
          <w:sz w:val="18"/>
          <w:szCs w:val="18"/>
        </w:rPr>
        <w:t>4.3.</w:t>
      </w:r>
    </w:p>
    <w:p w14:paraId="749593FF" w14:textId="77777777" w:rsidR="007C2AD8" w:rsidRDefault="007C2AD8" w:rsidP="000A17C6">
      <w:pPr>
        <w:spacing w:after="0"/>
      </w:pPr>
      <w:r>
        <w:rPr>
          <w:sz w:val="18"/>
          <w:szCs w:val="18"/>
        </w:rPr>
        <w:t>E.g.</w:t>
      </w:r>
    </w:p>
    <w:p w14:paraId="295B94B3" w14:textId="77777777" w:rsidR="007C2AD8" w:rsidRDefault="007C2AD8" w:rsidP="000A17C6">
      <w:pPr>
        <w:spacing w:after="0"/>
      </w:pPr>
      <w:r>
        <w:rPr>
          <w:sz w:val="18"/>
          <w:szCs w:val="18"/>
        </w:rPr>
        <w:t>--EXEC sp_settriggerorder</w:t>
      </w:r>
    </w:p>
    <w:p w14:paraId="396462A1" w14:textId="77777777" w:rsidR="007C2AD8" w:rsidRDefault="007C2AD8" w:rsidP="000A17C6">
      <w:pPr>
        <w:spacing w:after="0"/>
      </w:pPr>
      <w:r>
        <w:rPr>
          <w:sz w:val="18"/>
          <w:szCs w:val="18"/>
        </w:rPr>
        <w:t>--    @triggername = 'trgFirstTrigger',</w:t>
      </w:r>
    </w:p>
    <w:p w14:paraId="5B289EE4" w14:textId="77777777" w:rsidR="007C2AD8" w:rsidRDefault="007C2AD8" w:rsidP="000A17C6">
      <w:pPr>
        <w:spacing w:after="0"/>
      </w:pPr>
      <w:r>
        <w:rPr>
          <w:sz w:val="18"/>
          <w:szCs w:val="18"/>
        </w:rPr>
        <w:lastRenderedPageBreak/>
        <w:t>--    @order = 'first',</w:t>
      </w:r>
    </w:p>
    <w:p w14:paraId="406479F4" w14:textId="77777777" w:rsidR="007C2AD8" w:rsidRDefault="007C2AD8" w:rsidP="000A17C6">
      <w:pPr>
        <w:spacing w:after="0"/>
      </w:pPr>
      <w:r>
        <w:rPr>
          <w:sz w:val="18"/>
          <w:szCs w:val="18"/>
        </w:rPr>
        <w:t>--  @stmttype = 'CREATE_TABLE',</w:t>
      </w:r>
    </w:p>
    <w:p w14:paraId="69A7596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@namespace = 'DATABASE';</w:t>
      </w:r>
    </w:p>
    <w:p w14:paraId="541DEDD4" w14:textId="77777777" w:rsidR="007C2AD8" w:rsidRDefault="007C2AD8" w:rsidP="000A17C6">
      <w:pPr>
        <w:spacing w:after="0"/>
      </w:pPr>
      <w:r>
        <w:rPr>
          <w:sz w:val="18"/>
          <w:szCs w:val="18"/>
        </w:rPr>
        <w:t>Set the database scoped trigger, trgFirstTrigger,</w:t>
      </w:r>
    </w:p>
    <w:p w14:paraId="1B39D24F" w14:textId="77777777" w:rsidR="007C2AD8" w:rsidRDefault="007C2AD8" w:rsidP="000A17C6">
      <w:pPr>
        <w:spacing w:after="0"/>
      </w:pPr>
      <w:r>
        <w:rPr>
          <w:sz w:val="18"/>
          <w:szCs w:val="18"/>
        </w:rPr>
        <w:t>to the first order of CREATE_TABLE event.</w:t>
      </w:r>
    </w:p>
    <w:p w14:paraId="1445D095" w14:textId="77777777" w:rsidR="007C2AD8" w:rsidRDefault="007C2AD8" w:rsidP="000A17C6">
      <w:pPr>
        <w:spacing w:after="0"/>
      </w:pPr>
      <w:r>
        <w:rPr>
          <w:sz w:val="18"/>
          <w:szCs w:val="18"/>
        </w:rPr>
        <w:t>4.3.1.</w:t>
      </w:r>
    </w:p>
    <w:p w14:paraId="555F9A3A" w14:textId="77777777" w:rsidR="007C2AD8" w:rsidRDefault="007C2AD8" w:rsidP="000A17C6">
      <w:pPr>
        <w:spacing w:after="0"/>
      </w:pPr>
      <w:r>
        <w:rPr>
          <w:sz w:val="18"/>
          <w:szCs w:val="18"/>
        </w:rPr>
        <w:t>--    @triggername = 'trgFirstTrigger',</w:t>
      </w:r>
    </w:p>
    <w:p w14:paraId="4FAC8274" w14:textId="77777777" w:rsidR="007C2AD8" w:rsidRDefault="007C2AD8" w:rsidP="000A17C6">
      <w:pPr>
        <w:spacing w:after="0"/>
      </w:pPr>
      <w:r>
        <w:rPr>
          <w:sz w:val="18"/>
          <w:szCs w:val="18"/>
        </w:rPr>
        <w:t>1st parameter is the trigger name that you want to set.</w:t>
      </w:r>
    </w:p>
    <w:p w14:paraId="28157EBF" w14:textId="77777777" w:rsidR="007C2AD8" w:rsidRDefault="007C2AD8" w:rsidP="000A17C6">
      <w:pPr>
        <w:spacing w:after="0"/>
      </w:pPr>
      <w:r>
        <w:rPr>
          <w:sz w:val="18"/>
          <w:szCs w:val="18"/>
        </w:rPr>
        <w:t>4.3.2.</w:t>
      </w:r>
    </w:p>
    <w:p w14:paraId="5BAC40B9" w14:textId="77777777" w:rsidR="007C2AD8" w:rsidRDefault="007C2AD8" w:rsidP="000A17C6">
      <w:pPr>
        <w:spacing w:after="0"/>
      </w:pPr>
      <w:r>
        <w:rPr>
          <w:sz w:val="18"/>
          <w:szCs w:val="18"/>
        </w:rPr>
        <w:t>--@order = 'first',</w:t>
      </w:r>
    </w:p>
    <w:p w14:paraId="7A3BE327" w14:textId="77777777" w:rsidR="007C2AD8" w:rsidRDefault="007C2AD8" w:rsidP="000A17C6">
      <w:pPr>
        <w:spacing w:after="0"/>
      </w:pPr>
      <w:r>
        <w:rPr>
          <w:sz w:val="18"/>
          <w:szCs w:val="18"/>
        </w:rPr>
        <w:t>--@order = 'last',</w:t>
      </w:r>
    </w:p>
    <w:p w14:paraId="66864939" w14:textId="77777777" w:rsidR="007C2AD8" w:rsidRDefault="007C2AD8" w:rsidP="000A17C6">
      <w:pPr>
        <w:spacing w:after="0"/>
      </w:pPr>
      <w:r>
        <w:rPr>
          <w:sz w:val="18"/>
          <w:szCs w:val="18"/>
        </w:rPr>
        <w:t>--@order = 'none',</w:t>
      </w:r>
    </w:p>
    <w:p w14:paraId="48B40BDD" w14:textId="77777777" w:rsidR="007C2AD8" w:rsidRDefault="007C2AD8" w:rsidP="000A17C6">
      <w:pPr>
        <w:spacing w:after="0"/>
      </w:pPr>
      <w:r>
        <w:rPr>
          <w:sz w:val="18"/>
          <w:szCs w:val="18"/>
        </w:rPr>
        <w:t>2nd parameter is the running order.</w:t>
      </w:r>
    </w:p>
    <w:p w14:paraId="3E37F64D" w14:textId="77777777" w:rsidR="007C2AD8" w:rsidRDefault="007C2AD8" w:rsidP="000A17C6">
      <w:pPr>
        <w:spacing w:after="0"/>
      </w:pPr>
      <w:r>
        <w:rPr>
          <w:sz w:val="18"/>
          <w:szCs w:val="18"/>
        </w:rPr>
        <w:t>Value can be First, Last or None.</w:t>
      </w:r>
    </w:p>
    <w:p w14:paraId="03F0B9B9" w14:textId="77777777" w:rsidR="007C2AD8" w:rsidRDefault="007C2AD8" w:rsidP="000A17C6">
      <w:pPr>
        <w:spacing w:after="0"/>
      </w:pPr>
      <w:r>
        <w:rPr>
          <w:sz w:val="18"/>
          <w:szCs w:val="18"/>
        </w:rPr>
        <w:t>4.3.3.</w:t>
      </w:r>
    </w:p>
    <w:p w14:paraId="4511A834" w14:textId="77777777" w:rsidR="007C2AD8" w:rsidRDefault="007C2AD8" w:rsidP="000A17C6">
      <w:pPr>
        <w:spacing w:after="0"/>
      </w:pPr>
      <w:r>
        <w:rPr>
          <w:sz w:val="18"/>
          <w:szCs w:val="18"/>
        </w:rPr>
        <w:t>--  @stmttype = 'CREATE_TABLE',</w:t>
      </w:r>
    </w:p>
    <w:p w14:paraId="516E9CFE" w14:textId="77777777" w:rsidR="007C2AD8" w:rsidRDefault="007C2AD8" w:rsidP="000A17C6">
      <w:pPr>
        <w:spacing w:after="0"/>
      </w:pPr>
      <w:r>
        <w:rPr>
          <w:sz w:val="18"/>
          <w:szCs w:val="18"/>
        </w:rPr>
        <w:t>3rd parameter is the SQL statement that fires the trigger.  </w:t>
      </w:r>
    </w:p>
    <w:p w14:paraId="1B89AEC4" w14:textId="77777777" w:rsidR="007C2AD8" w:rsidRDefault="007C2AD8" w:rsidP="000A17C6">
      <w:pPr>
        <w:spacing w:after="0"/>
      </w:pPr>
      <w:r>
        <w:rPr>
          <w:sz w:val="18"/>
          <w:szCs w:val="18"/>
        </w:rPr>
        <w:t>You many only put ONE statement type here.</w:t>
      </w:r>
    </w:p>
    <w:p w14:paraId="0C025DAA" w14:textId="77777777" w:rsidR="007C2AD8" w:rsidRDefault="007C2AD8" w:rsidP="000A17C6">
      <w:pPr>
        <w:spacing w:after="0"/>
      </w:pPr>
      <w:r>
        <w:rPr>
          <w:sz w:val="18"/>
          <w:szCs w:val="18"/>
        </w:rPr>
        <w:t>If you want 'ALTER_TABLE' or 'DROP_TABLE' or other statement,</w:t>
      </w:r>
    </w:p>
    <w:p w14:paraId="51CFE8AC" w14:textId="77777777" w:rsidR="007C2AD8" w:rsidRDefault="007C2AD8" w:rsidP="000A17C6">
      <w:pPr>
        <w:spacing w:after="0"/>
      </w:pPr>
      <w:r>
        <w:rPr>
          <w:sz w:val="18"/>
          <w:szCs w:val="18"/>
        </w:rPr>
        <w:t>you need to "ECECUTE sp_settriggerorder" several times</w:t>
      </w:r>
    </w:p>
    <w:p w14:paraId="301DE4E1" w14:textId="77777777" w:rsidR="007C2AD8" w:rsidRDefault="007C2AD8" w:rsidP="000A17C6">
      <w:pPr>
        <w:spacing w:after="0"/>
      </w:pPr>
      <w:r>
        <w:rPr>
          <w:sz w:val="18"/>
          <w:szCs w:val="18"/>
        </w:rPr>
        <w:t>for each statement type you want to set.</w:t>
      </w:r>
    </w:p>
    <w:p w14:paraId="05E24FC7" w14:textId="77777777" w:rsidR="007C2AD8" w:rsidRDefault="007C2AD8" w:rsidP="000A17C6">
      <w:pPr>
        <w:spacing w:after="0"/>
      </w:pPr>
      <w:r>
        <w:rPr>
          <w:sz w:val="18"/>
          <w:szCs w:val="18"/>
        </w:rPr>
        <w:t>4.3.4.</w:t>
      </w:r>
    </w:p>
    <w:p w14:paraId="561B3612" w14:textId="77777777" w:rsidR="007C2AD8" w:rsidRDefault="007C2AD8" w:rsidP="000A17C6">
      <w:pPr>
        <w:spacing w:after="0"/>
      </w:pPr>
      <w:r>
        <w:rPr>
          <w:sz w:val="18"/>
          <w:szCs w:val="18"/>
        </w:rPr>
        <w:t>-- @namespace = 'DATABASE';</w:t>
      </w:r>
    </w:p>
    <w:p w14:paraId="6CF633E4" w14:textId="77777777" w:rsidR="007C2AD8" w:rsidRDefault="007C2AD8" w:rsidP="000A17C6">
      <w:pPr>
        <w:spacing w:after="0"/>
      </w:pPr>
      <w:r>
        <w:rPr>
          <w:sz w:val="18"/>
          <w:szCs w:val="18"/>
        </w:rPr>
        <w:t>or</w:t>
      </w:r>
    </w:p>
    <w:p w14:paraId="3C31AC7C" w14:textId="77777777" w:rsidR="007C2AD8" w:rsidRDefault="007C2AD8" w:rsidP="000A17C6">
      <w:pPr>
        <w:spacing w:after="0"/>
      </w:pPr>
      <w:r>
        <w:rPr>
          <w:sz w:val="18"/>
          <w:szCs w:val="18"/>
        </w:rPr>
        <w:t>-- @namespace = 'SERVER';</w:t>
      </w:r>
    </w:p>
    <w:p w14:paraId="58B2F839" w14:textId="77777777" w:rsidR="007C2AD8" w:rsidRDefault="007C2AD8" w:rsidP="000A17C6">
      <w:pPr>
        <w:spacing w:after="0"/>
      </w:pPr>
      <w:r>
        <w:rPr>
          <w:sz w:val="18"/>
          <w:szCs w:val="18"/>
        </w:rPr>
        <w:t>4th parameter is the scope of the trigger.</w:t>
      </w:r>
    </w:p>
    <w:p w14:paraId="64E9811D" w14:textId="77777777" w:rsidR="007C2AD8" w:rsidRDefault="007C2AD8" w:rsidP="000A17C6">
      <w:pPr>
        <w:spacing w:after="0"/>
      </w:pPr>
      <w:r>
        <w:rPr>
          <w:sz w:val="18"/>
          <w:szCs w:val="18"/>
        </w:rPr>
        <w:t>Value can be DATABASE, SERVER, or NULL.</w:t>
      </w:r>
    </w:p>
    <w:p w14:paraId="6D0B30A4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-----------------</w:t>
      </w:r>
    </w:p>
    <w:p w14:paraId="6155EE20" w14:textId="77777777" w:rsidR="007C2AD8" w:rsidRDefault="007C2AD8" w:rsidP="000A17C6">
      <w:pPr>
        <w:spacing w:after="0"/>
      </w:pPr>
      <w:r>
        <w:rPr>
          <w:sz w:val="18"/>
          <w:szCs w:val="18"/>
        </w:rPr>
        <w:t>4.4.</w:t>
      </w:r>
    </w:p>
    <w:p w14:paraId="389D26DB" w14:textId="77777777" w:rsidR="007C2AD8" w:rsidRDefault="007C2AD8" w:rsidP="000A17C6">
      <w:pPr>
        <w:spacing w:after="0"/>
      </w:pPr>
      <w:r>
        <w:rPr>
          <w:sz w:val="18"/>
          <w:szCs w:val="18"/>
        </w:rPr>
        <w:t>If there is a database scoped DDL Triggers and a server scoped DDL triggers</w:t>
      </w:r>
    </w:p>
    <w:p w14:paraId="7FE8623E" w14:textId="77777777" w:rsidR="007C2AD8" w:rsidRDefault="007C2AD8" w:rsidP="000A17C6">
      <w:pPr>
        <w:spacing w:after="0"/>
      </w:pPr>
      <w:r>
        <w:rPr>
          <w:sz w:val="18"/>
          <w:szCs w:val="18"/>
        </w:rPr>
        <w:t>handling the same event.</w:t>
      </w:r>
    </w:p>
    <w:p w14:paraId="110DD7B1" w14:textId="77777777" w:rsidR="007C2AD8" w:rsidRDefault="007C2AD8" w:rsidP="000A17C6">
      <w:pPr>
        <w:spacing w:after="0"/>
      </w:pPr>
      <w:r>
        <w:rPr>
          <w:sz w:val="18"/>
          <w:szCs w:val="18"/>
        </w:rPr>
        <w:t>Here is the execution order.</w:t>
      </w:r>
    </w:p>
    <w:p w14:paraId="5B185BD2" w14:textId="77777777" w:rsidR="007C2AD8" w:rsidRDefault="007C2AD8" w:rsidP="000A17C6">
      <w:pPr>
        <w:spacing w:after="0"/>
      </w:pPr>
      <w:r>
        <w:rPr>
          <w:sz w:val="18"/>
          <w:szCs w:val="18"/>
        </w:rPr>
        <w:t>4.4.1.</w:t>
      </w:r>
    </w:p>
    <w:p w14:paraId="50875BCF" w14:textId="77777777" w:rsidR="007C2AD8" w:rsidRDefault="007C2AD8" w:rsidP="000A17C6">
      <w:pPr>
        <w:spacing w:after="0"/>
      </w:pPr>
      <w:r>
        <w:rPr>
          <w:sz w:val="18"/>
          <w:szCs w:val="18"/>
        </w:rPr>
        <w:t>The server scope DDL trigger which @order = 'first'</w:t>
      </w:r>
    </w:p>
    <w:p w14:paraId="73D9E9D7" w14:textId="77777777" w:rsidR="007C2AD8" w:rsidRDefault="007C2AD8" w:rsidP="000A17C6">
      <w:pPr>
        <w:spacing w:after="0"/>
      </w:pPr>
      <w:r>
        <w:rPr>
          <w:sz w:val="18"/>
          <w:szCs w:val="18"/>
        </w:rPr>
        <w:t>--&gt;</w:t>
      </w:r>
    </w:p>
    <w:p w14:paraId="09ECCE8D" w14:textId="77777777" w:rsidR="007C2AD8" w:rsidRDefault="007C2AD8" w:rsidP="000A17C6">
      <w:pPr>
        <w:spacing w:after="0"/>
      </w:pPr>
      <w:r>
        <w:rPr>
          <w:sz w:val="18"/>
          <w:szCs w:val="18"/>
        </w:rPr>
        <w:t>other server scope DDL triggers which @order = 'none'</w:t>
      </w:r>
    </w:p>
    <w:p w14:paraId="5CBCAAFF" w14:textId="77777777" w:rsidR="007C2AD8" w:rsidRDefault="007C2AD8" w:rsidP="000A17C6">
      <w:pPr>
        <w:spacing w:after="0"/>
      </w:pPr>
      <w:r>
        <w:rPr>
          <w:sz w:val="18"/>
          <w:szCs w:val="18"/>
        </w:rPr>
        <w:t>--&gt;</w:t>
      </w:r>
    </w:p>
    <w:p w14:paraId="4CF8E62E" w14:textId="77777777" w:rsidR="007C2AD8" w:rsidRDefault="007C2AD8" w:rsidP="000A17C6">
      <w:pPr>
        <w:spacing w:after="0"/>
      </w:pPr>
      <w:r>
        <w:rPr>
          <w:sz w:val="18"/>
          <w:szCs w:val="18"/>
        </w:rPr>
        <w:t>The server scope DDL trigger which @order = 'Last'</w:t>
      </w:r>
    </w:p>
    <w:p w14:paraId="03A361FC" w14:textId="77777777" w:rsidR="007C2AD8" w:rsidRDefault="007C2AD8" w:rsidP="000A17C6">
      <w:pPr>
        <w:spacing w:after="0"/>
      </w:pPr>
      <w:r>
        <w:rPr>
          <w:sz w:val="18"/>
          <w:szCs w:val="18"/>
        </w:rPr>
        <w:t>--&gt;</w:t>
      </w:r>
    </w:p>
    <w:p w14:paraId="2DF2A9E9" w14:textId="77777777" w:rsidR="007C2AD8" w:rsidRDefault="007C2AD8" w:rsidP="000A17C6">
      <w:pPr>
        <w:spacing w:after="0"/>
      </w:pPr>
      <w:r>
        <w:rPr>
          <w:sz w:val="18"/>
          <w:szCs w:val="18"/>
        </w:rPr>
        <w:t>The database scope DDL trigger which @order = 'first'</w:t>
      </w:r>
    </w:p>
    <w:p w14:paraId="516D0D4F" w14:textId="77777777" w:rsidR="007C2AD8" w:rsidRDefault="007C2AD8" w:rsidP="000A17C6">
      <w:pPr>
        <w:spacing w:after="0"/>
      </w:pPr>
      <w:r>
        <w:rPr>
          <w:sz w:val="18"/>
          <w:szCs w:val="18"/>
        </w:rPr>
        <w:t>--&gt;</w:t>
      </w:r>
    </w:p>
    <w:p w14:paraId="5FA47C58" w14:textId="77777777" w:rsidR="007C2AD8" w:rsidRDefault="007C2AD8" w:rsidP="000A17C6">
      <w:pPr>
        <w:spacing w:after="0"/>
      </w:pPr>
      <w:r>
        <w:rPr>
          <w:sz w:val="18"/>
          <w:szCs w:val="18"/>
        </w:rPr>
        <w:t>other database scope DDL triggers which @order = 'none'</w:t>
      </w:r>
    </w:p>
    <w:p w14:paraId="44432458" w14:textId="77777777" w:rsidR="007C2AD8" w:rsidRDefault="007C2AD8" w:rsidP="000A17C6">
      <w:pPr>
        <w:spacing w:after="0"/>
      </w:pPr>
      <w:r>
        <w:rPr>
          <w:sz w:val="18"/>
          <w:szCs w:val="18"/>
        </w:rPr>
        <w:t>--&gt;</w:t>
      </w:r>
    </w:p>
    <w:p w14:paraId="5ED61EC8" w14:textId="77777777" w:rsidR="007C2AD8" w:rsidRDefault="007C2AD8" w:rsidP="000A17C6">
      <w:pPr>
        <w:spacing w:after="0"/>
      </w:pPr>
      <w:r>
        <w:rPr>
          <w:sz w:val="18"/>
          <w:szCs w:val="18"/>
        </w:rPr>
        <w:t>The database scope DDL trigger which @order = 'Last'</w:t>
      </w:r>
    </w:p>
    <w:p w14:paraId="5767BE30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------------------------------------------</w:t>
      </w:r>
    </w:p>
    <w:p w14:paraId="41F827FB" w14:textId="77777777" w:rsidR="007C2AD8" w:rsidRDefault="007C2AD8" w:rsidP="000A17C6">
      <w:pPr>
        <w:spacing w:after="0"/>
      </w:pPr>
      <w:r>
        <w:rPr>
          <w:sz w:val="18"/>
          <w:szCs w:val="18"/>
        </w:rPr>
        <w:t>5.</w:t>
      </w:r>
    </w:p>
    <w:p w14:paraId="68229B47" w14:textId="77777777" w:rsidR="007C2AD8" w:rsidRDefault="007C2AD8" w:rsidP="000A17C6">
      <w:pPr>
        <w:spacing w:after="0"/>
      </w:pPr>
      <w:r>
        <w:rPr>
          <w:sz w:val="18"/>
          <w:szCs w:val="18"/>
        </w:rPr>
        <w:t>--EVENTDATA()</w:t>
      </w:r>
    </w:p>
    <w:p w14:paraId="12ABDD7E" w14:textId="77777777" w:rsidR="007C2AD8" w:rsidRDefault="007C2AD8" w:rsidP="000A17C6">
      <w:pPr>
        <w:spacing w:after="0"/>
      </w:pPr>
      <w:r>
        <w:rPr>
          <w:sz w:val="18"/>
          <w:szCs w:val="18"/>
        </w:rPr>
        <w:t>5.1.</w:t>
      </w:r>
    </w:p>
    <w:p w14:paraId="665CF76C" w14:textId="77777777" w:rsidR="007C2AD8" w:rsidRDefault="007C2AD8" w:rsidP="000A17C6">
      <w:pPr>
        <w:spacing w:after="0"/>
      </w:pPr>
      <w:r>
        <w:rPr>
          <w:sz w:val="18"/>
          <w:szCs w:val="18"/>
        </w:rPr>
        <w:t>--EVENTDATA()</w:t>
      </w:r>
    </w:p>
    <w:p w14:paraId="178CE379" w14:textId="77777777" w:rsidR="007C2AD8" w:rsidRDefault="007C2AD8" w:rsidP="000A17C6">
      <w:pPr>
        <w:spacing w:after="0"/>
      </w:pPr>
      <w:r>
        <w:rPr>
          <w:sz w:val="18"/>
          <w:szCs w:val="18"/>
        </w:rPr>
        <w:t>Reference:</w:t>
      </w:r>
    </w:p>
    <w:p w14:paraId="12FF4864" w14:textId="77777777" w:rsidR="007C2AD8" w:rsidRDefault="00000000" w:rsidP="000A17C6">
      <w:pPr>
        <w:spacing w:after="0"/>
      </w:pPr>
      <w:hyperlink r:id="rId10" w:history="1">
        <w:r w:rsidR="007C2AD8">
          <w:rPr>
            <w:rStyle w:val="Hyperlink"/>
            <w:sz w:val="18"/>
            <w:szCs w:val="18"/>
          </w:rPr>
          <w:t>https://docs.microsoft.com/en-us/sql/t-sql/functions/eventdata-transact-sql</w:t>
        </w:r>
      </w:hyperlink>
    </w:p>
    <w:p w14:paraId="6688D6FA" w14:textId="77777777" w:rsidR="007C2AD8" w:rsidRDefault="007C2AD8" w:rsidP="000A17C6">
      <w:pPr>
        <w:spacing w:after="0"/>
      </w:pPr>
      <w:r>
        <w:rPr>
          <w:sz w:val="18"/>
          <w:szCs w:val="18"/>
        </w:rPr>
        <w:t>EventData() returns information about server or database events in XML format.</w:t>
      </w:r>
    </w:p>
    <w:p w14:paraId="2AAC2CEF" w14:textId="77777777" w:rsidR="007C2AD8" w:rsidRDefault="007C2AD8" w:rsidP="000A17C6">
      <w:pPr>
        <w:spacing w:after="0"/>
      </w:pPr>
      <w:r>
        <w:rPr>
          <w:sz w:val="18"/>
          <w:szCs w:val="18"/>
        </w:rPr>
        <w:t>E.g.</w:t>
      </w:r>
    </w:p>
    <w:p w14:paraId="2A4486D2" w14:textId="77777777" w:rsidR="007C2AD8" w:rsidRDefault="007C2AD8" w:rsidP="000A17C6">
      <w:pPr>
        <w:spacing w:after="0"/>
      </w:pPr>
      <w:r>
        <w:rPr>
          <w:sz w:val="18"/>
          <w:szCs w:val="18"/>
        </w:rPr>
        <w:t>--&lt;EVENT_INSTANCE&gt;</w:t>
      </w:r>
    </w:p>
    <w:p w14:paraId="21F4F065" w14:textId="77777777" w:rsidR="007C2AD8" w:rsidRDefault="007C2AD8" w:rsidP="000A17C6">
      <w:pPr>
        <w:spacing w:after="0"/>
      </w:pPr>
      <w:r>
        <w:rPr>
          <w:sz w:val="18"/>
          <w:szCs w:val="18"/>
        </w:rPr>
        <w:t>--  &lt;EventType&gt;CREATE_TABLE&lt;/EventType&gt;</w:t>
      </w:r>
    </w:p>
    <w:p w14:paraId="4CB71ED1" w14:textId="77777777" w:rsidR="007C2AD8" w:rsidRDefault="007C2AD8" w:rsidP="000A17C6">
      <w:pPr>
        <w:spacing w:after="0"/>
      </w:pPr>
      <w:r>
        <w:rPr>
          <w:sz w:val="18"/>
          <w:szCs w:val="18"/>
        </w:rPr>
        <w:t>--  &lt;PostTime&gt;2017-10-10T04:42:27.870&lt;/PostTime&gt;</w:t>
      </w:r>
    </w:p>
    <w:p w14:paraId="282626BF" w14:textId="77777777" w:rsidR="007C2AD8" w:rsidRDefault="007C2AD8" w:rsidP="000A17C6">
      <w:pPr>
        <w:spacing w:after="0"/>
      </w:pPr>
      <w:r>
        <w:rPr>
          <w:sz w:val="18"/>
          <w:szCs w:val="18"/>
        </w:rPr>
        <w:t>--  &lt;SPID&gt;54&lt;/SPID&gt;</w:t>
      </w:r>
    </w:p>
    <w:p w14:paraId="5AA939AA" w14:textId="77777777" w:rsidR="007C2AD8" w:rsidRDefault="007C2AD8" w:rsidP="000A17C6">
      <w:pPr>
        <w:spacing w:after="0"/>
      </w:pPr>
      <w:r>
        <w:rPr>
          <w:sz w:val="18"/>
          <w:szCs w:val="18"/>
        </w:rPr>
        <w:t>--  &lt;ServerName&gt;N550JKL\SQL2016&lt;/ServerName&gt;</w:t>
      </w:r>
    </w:p>
    <w:p w14:paraId="29160527" w14:textId="77777777" w:rsidR="007C2AD8" w:rsidRDefault="007C2AD8" w:rsidP="000A17C6">
      <w:pPr>
        <w:spacing w:after="0"/>
      </w:pPr>
      <w:r>
        <w:rPr>
          <w:sz w:val="18"/>
          <w:szCs w:val="18"/>
        </w:rPr>
        <w:t>--  &lt;LoginName&gt;MicrosoftAccount\</w:t>
      </w:r>
      <w:hyperlink r:id="rId11" w:history="1">
        <w:r>
          <w:rPr>
            <w:rStyle w:val="Hyperlink"/>
            <w:sz w:val="18"/>
            <w:szCs w:val="18"/>
          </w:rPr>
          <w:t>lpmplpmp01@hotmail.com</w:t>
        </w:r>
      </w:hyperlink>
      <w:r>
        <w:rPr>
          <w:sz w:val="18"/>
          <w:szCs w:val="18"/>
        </w:rPr>
        <w:t>&lt;/LoginName&gt;</w:t>
      </w:r>
    </w:p>
    <w:p w14:paraId="4CD06D34" w14:textId="77777777" w:rsidR="007C2AD8" w:rsidRDefault="007C2AD8" w:rsidP="000A17C6">
      <w:pPr>
        <w:spacing w:after="0"/>
      </w:pPr>
      <w:r>
        <w:rPr>
          <w:sz w:val="18"/>
          <w:szCs w:val="18"/>
        </w:rPr>
        <w:t>--  &lt;UserName&gt;dbo&lt;/UserName&gt;</w:t>
      </w:r>
    </w:p>
    <w:p w14:paraId="72FA3B08" w14:textId="77777777" w:rsidR="007C2AD8" w:rsidRDefault="007C2AD8" w:rsidP="000A17C6">
      <w:pPr>
        <w:spacing w:after="0"/>
      </w:pPr>
      <w:r>
        <w:rPr>
          <w:sz w:val="18"/>
          <w:szCs w:val="18"/>
        </w:rPr>
        <w:t>--  &lt;DatabaseName&gt;Sample3&lt;/DatabaseName&gt;</w:t>
      </w:r>
    </w:p>
    <w:p w14:paraId="04B78544" w14:textId="77777777" w:rsidR="007C2AD8" w:rsidRDefault="007C2AD8" w:rsidP="000A17C6">
      <w:pPr>
        <w:spacing w:after="0"/>
      </w:pPr>
      <w:r>
        <w:rPr>
          <w:sz w:val="18"/>
          <w:szCs w:val="18"/>
        </w:rPr>
        <w:t>--  &lt;SchemaName&gt;dbo&lt;/SchemaName&gt;</w:t>
      </w:r>
    </w:p>
    <w:p w14:paraId="0F802FCA" w14:textId="77777777" w:rsidR="007C2AD8" w:rsidRDefault="007C2AD8" w:rsidP="000A17C6">
      <w:pPr>
        <w:spacing w:after="0"/>
      </w:pPr>
      <w:r>
        <w:rPr>
          <w:sz w:val="18"/>
          <w:szCs w:val="18"/>
        </w:rPr>
        <w:t>--  &lt;ObjectName&gt;TestTable&lt;/ObjectName&gt;</w:t>
      </w:r>
    </w:p>
    <w:p w14:paraId="43B600B2" w14:textId="77777777" w:rsidR="007C2AD8" w:rsidRDefault="007C2AD8" w:rsidP="000A17C6">
      <w:pPr>
        <w:spacing w:after="0"/>
      </w:pPr>
      <w:r>
        <w:rPr>
          <w:sz w:val="18"/>
          <w:szCs w:val="18"/>
        </w:rPr>
        <w:t>--  &lt;ObjectType&gt;TABLE&lt;/ObjectType&gt;</w:t>
      </w:r>
    </w:p>
    <w:p w14:paraId="38457BDD" w14:textId="77777777" w:rsidR="007C2AD8" w:rsidRDefault="007C2AD8" w:rsidP="000A17C6">
      <w:pPr>
        <w:spacing w:after="0"/>
      </w:pPr>
      <w:r>
        <w:rPr>
          <w:sz w:val="18"/>
          <w:szCs w:val="18"/>
        </w:rPr>
        <w:t>--  &lt;TSQLCommand&gt;</w:t>
      </w:r>
    </w:p>
    <w:p w14:paraId="5CADA6E6" w14:textId="77777777" w:rsidR="007C2AD8" w:rsidRDefault="007C2AD8" w:rsidP="000A17C6">
      <w:pPr>
        <w:spacing w:after="0"/>
      </w:pPr>
      <w:r>
        <w:rPr>
          <w:sz w:val="18"/>
          <w:szCs w:val="18"/>
        </w:rPr>
        <w:lastRenderedPageBreak/>
        <w:t>--    &lt;SetOptions ANSI_NULLS="ON" ANSI_NULL_DEFAULT="ON" ANSI_PADDING="ON" QUOTED_IDENTIFIER="ON" ENCRYPTED="FALSE" /&gt;</w:t>
      </w:r>
    </w:p>
    <w:p w14:paraId="0CE8A8B0" w14:textId="77777777" w:rsidR="007C2AD8" w:rsidRDefault="007C2AD8" w:rsidP="000A17C6">
      <w:pPr>
        <w:spacing w:after="0"/>
      </w:pPr>
      <w:r>
        <w:rPr>
          <w:sz w:val="18"/>
          <w:szCs w:val="18"/>
        </w:rPr>
        <w:t>--    &lt;CommandText&gt;CREATE TABLE TestTable</w:t>
      </w:r>
    </w:p>
    <w:p w14:paraId="549C2753" w14:textId="77777777" w:rsidR="007C2AD8" w:rsidRDefault="007C2AD8" w:rsidP="000A17C6">
      <w:pPr>
        <w:spacing w:after="0"/>
      </w:pPr>
      <w:r>
        <w:rPr>
          <w:sz w:val="18"/>
          <w:szCs w:val="18"/>
        </w:rPr>
        <w:t>--    (</w:t>
      </w:r>
    </w:p>
    <w:p w14:paraId="059D8E9F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ID INT ,</w:t>
      </w:r>
    </w:p>
    <w:p w14:paraId="087519B8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[Name] NVARCHAR(100)</w:t>
      </w:r>
    </w:p>
    <w:p w14:paraId="0F6864EA" w14:textId="77777777" w:rsidR="007C2AD8" w:rsidRDefault="007C2AD8" w:rsidP="000A17C6">
      <w:pPr>
        <w:spacing w:after="0"/>
      </w:pPr>
      <w:r>
        <w:rPr>
          <w:sz w:val="18"/>
          <w:szCs w:val="18"/>
        </w:rPr>
        <w:t>--    )&lt;/CommandText&gt;</w:t>
      </w:r>
    </w:p>
    <w:p w14:paraId="32F419E9" w14:textId="77777777" w:rsidR="007C2AD8" w:rsidRDefault="007C2AD8" w:rsidP="000A17C6">
      <w:pPr>
        <w:spacing w:after="0"/>
      </w:pPr>
      <w:r>
        <w:rPr>
          <w:sz w:val="18"/>
          <w:szCs w:val="18"/>
        </w:rPr>
        <w:t>--  &lt;/TSQLCommand&gt;</w:t>
      </w:r>
    </w:p>
    <w:p w14:paraId="5992BC43" w14:textId="77777777" w:rsidR="007C2AD8" w:rsidRDefault="007C2AD8" w:rsidP="000A17C6">
      <w:pPr>
        <w:spacing w:after="0"/>
      </w:pPr>
      <w:r>
        <w:rPr>
          <w:sz w:val="18"/>
          <w:szCs w:val="18"/>
        </w:rPr>
        <w:t>--&lt;/EVENT_INSTANCE&gt;</w:t>
      </w:r>
    </w:p>
    <w:p w14:paraId="6D4D2E27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------------------</w:t>
      </w:r>
    </w:p>
    <w:p w14:paraId="44F089E0" w14:textId="77777777" w:rsidR="007C2AD8" w:rsidRDefault="007C2AD8" w:rsidP="000A17C6">
      <w:pPr>
        <w:spacing w:after="0"/>
      </w:pPr>
      <w:r>
        <w:rPr>
          <w:sz w:val="18"/>
          <w:szCs w:val="18"/>
        </w:rPr>
        <w:t>5.2.</w:t>
      </w:r>
    </w:p>
    <w:p w14:paraId="5AE62C04" w14:textId="77777777" w:rsidR="007C2AD8" w:rsidRDefault="007C2AD8" w:rsidP="000A17C6">
      <w:pPr>
        <w:spacing w:after="0"/>
      </w:pPr>
      <w:r>
        <w:rPr>
          <w:sz w:val="18"/>
          <w:szCs w:val="18"/>
        </w:rPr>
        <w:t>----Drop Table if it exists</w:t>
      </w:r>
    </w:p>
    <w:p w14:paraId="4B3386E5" w14:textId="77777777" w:rsidR="007C2AD8" w:rsidRDefault="007C2AD8" w:rsidP="000A17C6">
      <w:pPr>
        <w:spacing w:after="0"/>
      </w:pPr>
      <w:r>
        <w:rPr>
          <w:sz w:val="18"/>
          <w:szCs w:val="18"/>
        </w:rPr>
        <w:t>--IF ( EXISTS ( SELECT    *</w:t>
      </w:r>
    </w:p>
    <w:p w14:paraId="12CAD92F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FROM      INFORMATION_SCHEMA.TABLES</w:t>
      </w:r>
    </w:p>
    <w:p w14:paraId="0AFA9953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WHERE     TABLE_NAME = 'AuditTableStructureChanges' ) )</w:t>
      </w:r>
    </w:p>
    <w:p w14:paraId="4AD8AFF0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75E2592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TRUNCATE TABLE dbo.AuditTableStructureChanges;</w:t>
      </w:r>
    </w:p>
    <w:p w14:paraId="078364F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DROP TABLE AuditTableStructureChanges;</w:t>
      </w:r>
    </w:p>
    <w:p w14:paraId="56C5474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694D1A34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4DF336CC" w14:textId="77777777" w:rsidR="007C2AD8" w:rsidRDefault="007C2AD8" w:rsidP="000A17C6">
      <w:pPr>
        <w:spacing w:after="0"/>
      </w:pPr>
      <w:r>
        <w:rPr>
          <w:sz w:val="18"/>
          <w:szCs w:val="18"/>
        </w:rPr>
        <w:t>--CREATE TABLE AuditTableStructureChanges</w:t>
      </w:r>
    </w:p>
    <w:p w14:paraId="068A1E42" w14:textId="77777777" w:rsidR="007C2AD8" w:rsidRDefault="007C2AD8" w:rsidP="000A17C6">
      <w:pPr>
        <w:spacing w:after="0"/>
      </w:pPr>
      <w:r>
        <w:rPr>
          <w:sz w:val="18"/>
          <w:szCs w:val="18"/>
        </w:rPr>
        <w:t>--    (</w:t>
      </w:r>
    </w:p>
    <w:p w14:paraId="7BB77DE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EventType NVARCHAR(300) ,</w:t>
      </w:r>
    </w:p>
    <w:p w14:paraId="4965DC0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PostTime DATETIME ,</w:t>
      </w:r>
    </w:p>
    <w:p w14:paraId="63B72C4B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--Server Process ID</w:t>
      </w:r>
    </w:p>
    <w:p w14:paraId="052B301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SPID NVARCHAR(300) ,</w:t>
      </w:r>
    </w:p>
    <w:p w14:paraId="64E0729D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ServerName NVARCHAR(300) ,</w:t>
      </w:r>
    </w:p>
    <w:p w14:paraId="1199DAD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LoginName NVARCHAR(300) ,</w:t>
      </w:r>
    </w:p>
    <w:p w14:paraId="566D0980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UserName NVARCHAR(300) ,</w:t>
      </w:r>
    </w:p>
    <w:p w14:paraId="3012517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DatabaseName NVARCHAR(300) ,</w:t>
      </w:r>
    </w:p>
    <w:p w14:paraId="49CBED2A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SchemaName NVARCHAR(300) ,</w:t>
      </w:r>
    </w:p>
    <w:p w14:paraId="2F56412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ObjectName NVARCHAR(300) ,</w:t>
      </w:r>
    </w:p>
    <w:p w14:paraId="1B0EF174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ObjectType NVARCHAR(300) ,</w:t>
      </w:r>
    </w:p>
    <w:p w14:paraId="2751B90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TSQLCommand NVARCHAR(MAX)</w:t>
      </w:r>
    </w:p>
    <w:p w14:paraId="0533D268" w14:textId="77777777" w:rsidR="007C2AD8" w:rsidRDefault="007C2AD8" w:rsidP="000A17C6">
      <w:pPr>
        <w:spacing w:after="0"/>
      </w:pPr>
      <w:r>
        <w:rPr>
          <w:sz w:val="18"/>
          <w:szCs w:val="18"/>
        </w:rPr>
        <w:t>--    );</w:t>
      </w:r>
    </w:p>
    <w:p w14:paraId="301B8E3D" w14:textId="77777777" w:rsidR="007C2AD8" w:rsidRDefault="007C2AD8" w:rsidP="000A17C6">
      <w:pPr>
        <w:spacing w:after="0"/>
      </w:pPr>
      <w:r>
        <w:rPr>
          <w:sz w:val="18"/>
          <w:szCs w:val="18"/>
        </w:rPr>
        <w:t>--GO</w:t>
      </w:r>
    </w:p>
    <w:p w14:paraId="2C2C8551" w14:textId="77777777" w:rsidR="007C2AD8" w:rsidRDefault="007C2AD8" w:rsidP="000A17C6">
      <w:pPr>
        <w:spacing w:after="0"/>
      </w:pPr>
      <w:r>
        <w:rPr>
          <w:sz w:val="18"/>
          <w:szCs w:val="18"/>
        </w:rPr>
        <w:t>-----------------------------------------------------</w:t>
      </w:r>
    </w:p>
    <w:p w14:paraId="43032F05" w14:textId="77777777" w:rsidR="007C2AD8" w:rsidRDefault="007C2AD8" w:rsidP="000A17C6">
      <w:pPr>
        <w:spacing w:after="0"/>
      </w:pPr>
      <w:r>
        <w:rPr>
          <w:sz w:val="18"/>
          <w:szCs w:val="18"/>
        </w:rPr>
        <w:t>----Drop ALL SERVER scope trigger if it exists</w:t>
      </w:r>
    </w:p>
    <w:p w14:paraId="6C2FAE4D" w14:textId="77777777" w:rsidR="007C2AD8" w:rsidRDefault="007C2AD8" w:rsidP="000A17C6">
      <w:pPr>
        <w:spacing w:after="0"/>
      </w:pPr>
      <w:r>
        <w:rPr>
          <w:sz w:val="18"/>
          <w:szCs w:val="18"/>
        </w:rPr>
        <w:t>----Reference:</w:t>
      </w:r>
      <w:r>
        <w:t> </w:t>
      </w:r>
      <w:hyperlink r:id="rId12" w:history="1">
        <w:r>
          <w:rPr>
            <w:rStyle w:val="Hyperlink"/>
            <w:sz w:val="18"/>
            <w:szCs w:val="18"/>
          </w:rPr>
          <w:t>http://sqlhints.com/2016/04/03/how-to-check-if-a-trigger-exists-in-sql-server/</w:t>
        </w:r>
      </w:hyperlink>
    </w:p>
    <w:p w14:paraId="7C3EB7DB" w14:textId="77777777" w:rsidR="007C2AD8" w:rsidRDefault="007C2AD8" w:rsidP="000A17C6">
      <w:pPr>
        <w:spacing w:after="0"/>
      </w:pPr>
      <w:r>
        <w:rPr>
          <w:sz w:val="18"/>
          <w:szCs w:val="18"/>
        </w:rPr>
        <w:t>--IF EXISTS ( SELECT  *</w:t>
      </w:r>
    </w:p>
    <w:p w14:paraId="0D203E61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FROM    sys.server_triggers</w:t>
      </w:r>
    </w:p>
    <w:p w14:paraId="2905BF6B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WHERE   name = 'trgAuditTableStructureChanges' )</w:t>
      </w:r>
    </w:p>
    <w:p w14:paraId="5C8D3DD7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318A565F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DROP TRIGGER trgAuditTableStructureChanges ON ALL SERVER;</w:t>
      </w:r>
    </w:p>
    <w:p w14:paraId="23203841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261AE2DE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707E1C89" w14:textId="77777777" w:rsidR="007C2AD8" w:rsidRDefault="007C2AD8" w:rsidP="000A17C6">
      <w:pPr>
        <w:spacing w:after="0"/>
      </w:pPr>
      <w:r>
        <w:rPr>
          <w:sz w:val="18"/>
          <w:szCs w:val="18"/>
        </w:rPr>
        <w:t>--CREATE TRIGGER trgAuditTableStructureChanges ON ALL SERVER</w:t>
      </w:r>
    </w:p>
    <w:p w14:paraId="3119B552" w14:textId="77777777" w:rsidR="007C2AD8" w:rsidRDefault="007C2AD8" w:rsidP="000A17C6">
      <w:pPr>
        <w:spacing w:after="0"/>
      </w:pPr>
      <w:r>
        <w:rPr>
          <w:sz w:val="18"/>
          <w:szCs w:val="18"/>
        </w:rPr>
        <w:t>--    FOR CREATE_TABLE, ALTER_TABLE, DROP_TABLE</w:t>
      </w:r>
    </w:p>
    <w:p w14:paraId="424DE6E0" w14:textId="77777777" w:rsidR="007C2AD8" w:rsidRDefault="007C2AD8" w:rsidP="000A17C6">
      <w:pPr>
        <w:spacing w:after="0"/>
      </w:pPr>
      <w:r>
        <w:rPr>
          <w:sz w:val="18"/>
          <w:szCs w:val="18"/>
        </w:rPr>
        <w:t>--AS</w:t>
      </w:r>
    </w:p>
    <w:p w14:paraId="419F0248" w14:textId="77777777" w:rsidR="007C2AD8" w:rsidRDefault="007C2AD8" w:rsidP="000A17C6">
      <w:pPr>
        <w:spacing w:after="0"/>
      </w:pPr>
      <w:r>
        <w:rPr>
          <w:sz w:val="18"/>
          <w:szCs w:val="18"/>
        </w:rPr>
        <w:t>--    BEGIN</w:t>
      </w:r>
    </w:p>
    <w:p w14:paraId="0C275502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DECLARE @EventData XML;</w:t>
      </w:r>
    </w:p>
    <w:p w14:paraId="5BF4E0D4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SELECT  @EventData = EVENTDATA();</w:t>
      </w:r>
    </w:p>
    <w:p w14:paraId="5C61FA35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INSERT  INTO Sample3.dbo.AuditTableStructureChanges</w:t>
      </w:r>
    </w:p>
    <w:p w14:paraId="35C8B140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( EventType ,</w:t>
      </w:r>
    </w:p>
    <w:p w14:paraId="6F44B09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PostTime ,</w:t>
      </w:r>
    </w:p>
    <w:p w14:paraId="3937E14F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SPID ,</w:t>
      </w:r>
    </w:p>
    <w:p w14:paraId="2FCB53C4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ServerName ,</w:t>
      </w:r>
    </w:p>
    <w:p w14:paraId="2659454B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LoginName ,</w:t>
      </w:r>
    </w:p>
    <w:p w14:paraId="49C425D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UserName ,</w:t>
      </w:r>
    </w:p>
    <w:p w14:paraId="04EC698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DatabaseName ,</w:t>
      </w:r>
    </w:p>
    <w:p w14:paraId="7C99DB6D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SchemaName ,</w:t>
      </w:r>
    </w:p>
    <w:p w14:paraId="3583CDF3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ObjectName ,</w:t>
      </w:r>
    </w:p>
    <w:p w14:paraId="1C80A5BE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ObjectType ,</w:t>
      </w:r>
    </w:p>
    <w:p w14:paraId="0E6321E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TSQLCommand  </w:t>
      </w:r>
    </w:p>
    <w:p w14:paraId="0C19218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)</w:t>
      </w:r>
    </w:p>
    <w:p w14:paraId="3B289DEC" w14:textId="77777777" w:rsidR="007C2AD8" w:rsidRDefault="007C2AD8" w:rsidP="000A17C6">
      <w:pPr>
        <w:spacing w:after="0"/>
      </w:pPr>
      <w:r>
        <w:rPr>
          <w:sz w:val="18"/>
          <w:szCs w:val="18"/>
        </w:rPr>
        <w:lastRenderedPageBreak/>
        <w:t>--        VALUES  ( @EventData.value('(/EVENT_INSTANCE/EventType)[1]',</w:t>
      </w:r>
    </w:p>
    <w:p w14:paraId="203F4B11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300)') ,</w:t>
      </w:r>
    </w:p>
    <w:p w14:paraId="372F86F8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PostTime)[1]', 'DATETIME') ,</w:t>
      </w:r>
    </w:p>
    <w:p w14:paraId="3559AFF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SPID)[1]',</w:t>
      </w:r>
    </w:p>
    <w:p w14:paraId="4CC132D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300)') ,</w:t>
      </w:r>
    </w:p>
    <w:p w14:paraId="2AC8F35F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ServerName)[1]',</w:t>
      </w:r>
    </w:p>
    <w:p w14:paraId="7A2D47FE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300)') ,</w:t>
      </w:r>
    </w:p>
    <w:p w14:paraId="362FDC3A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LoginName)[1]',</w:t>
      </w:r>
    </w:p>
    <w:p w14:paraId="652067C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300)') ,</w:t>
      </w:r>
    </w:p>
    <w:p w14:paraId="2739F471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UserName)[1]',</w:t>
      </w:r>
    </w:p>
    <w:p w14:paraId="756360E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300)') ,</w:t>
      </w:r>
    </w:p>
    <w:p w14:paraId="00894D32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DatabaseName)[1]',</w:t>
      </w:r>
    </w:p>
    <w:p w14:paraId="2E633189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300)') ,</w:t>
      </w:r>
    </w:p>
    <w:p w14:paraId="2E701B5B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SchemaName)[1]',</w:t>
      </w:r>
    </w:p>
    <w:p w14:paraId="1DD6351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300)') ,</w:t>
      </w:r>
    </w:p>
    <w:p w14:paraId="3DBF3F9B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ObjectName)[1]',</w:t>
      </w:r>
    </w:p>
    <w:p w14:paraId="6CF7FEC0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300)') ,</w:t>
      </w:r>
    </w:p>
    <w:p w14:paraId="00F50164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ObjectType)[1]',</w:t>
      </w:r>
    </w:p>
    <w:p w14:paraId="524313B2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300)') ,</w:t>
      </w:r>
    </w:p>
    <w:p w14:paraId="7257809C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@EventData.value('(/EVENT_INSTANCE/TSQLCommand)[1]',</w:t>
      </w:r>
    </w:p>
    <w:p w14:paraId="21EDCA0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                   'NVARCHAR(MAX)')</w:t>
      </w:r>
    </w:p>
    <w:p w14:paraId="3A6C0AA4" w14:textId="77777777" w:rsidR="007C2AD8" w:rsidRDefault="007C2AD8" w:rsidP="000A17C6">
      <w:pPr>
        <w:spacing w:after="0"/>
      </w:pPr>
      <w:r>
        <w:rPr>
          <w:sz w:val="18"/>
          <w:szCs w:val="18"/>
        </w:rPr>
        <w:t>--                );</w:t>
      </w:r>
    </w:p>
    <w:p w14:paraId="5DE113D6" w14:textId="77777777" w:rsidR="007C2AD8" w:rsidRDefault="007C2AD8" w:rsidP="000A17C6">
      <w:pPr>
        <w:spacing w:after="0"/>
      </w:pPr>
      <w:r>
        <w:rPr>
          <w:sz w:val="18"/>
          <w:szCs w:val="18"/>
        </w:rPr>
        <w:t>--    END;</w:t>
      </w:r>
    </w:p>
    <w:p w14:paraId="1EC2E5EA" w14:textId="77777777" w:rsidR="007C2AD8" w:rsidRDefault="007C2AD8" w:rsidP="000A17C6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35FB0E70" w14:textId="77777777" w:rsidR="007C2AD8" w:rsidRDefault="007C2AD8" w:rsidP="000A17C6">
      <w:pPr>
        <w:spacing w:after="0"/>
      </w:pPr>
    </w:p>
    <w:p w14:paraId="7B659CA6" w14:textId="77777777" w:rsidR="007C2AD8" w:rsidRDefault="007C2AD8" w:rsidP="000A17C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43794D4" w14:textId="77777777" w:rsidR="007C2AD8" w:rsidRDefault="007C2AD8" w:rsidP="000A17C6">
      <w:pPr>
        <w:spacing w:after="0"/>
      </w:pPr>
      <w:r>
        <w:rPr>
          <w:sz w:val="48"/>
          <w:szCs w:val="48"/>
        </w:rPr>
        <w:t>1. Database Scoped Data Definition Language (DDL) Triggers event : CREATE_TABLE, ALTER_TABLE , DROP_TABLE, RENAME</w:t>
      </w:r>
    </w:p>
    <w:p w14:paraId="63553AB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57B9828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Database Scoped Data Definition Language (DDL) Triggers event : CREATE_TABLE, ALTER_TABLE , DROP_TABLE, RENAME</w:t>
      </w:r>
    </w:p>
    <w:p w14:paraId="02D2246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52CC5532" w14:textId="77777777" w:rsidR="007C2AD8" w:rsidRDefault="007C2AD8" w:rsidP="000A17C6">
      <w:pPr>
        <w:spacing w:after="0"/>
      </w:pPr>
      <w:r>
        <w:rPr>
          <w:sz w:val="36"/>
          <w:szCs w:val="36"/>
        </w:rPr>
        <w:t>1.1. DDL Trigger event: CREATE_TABLE</w:t>
      </w:r>
    </w:p>
    <w:p w14:paraId="03ED32B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3DBF4EE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1</w:t>
      </w:r>
    </w:p>
    <w:p w14:paraId="6F42C52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DL Trigger event: CREATE_TABLE</w:t>
      </w:r>
    </w:p>
    <w:p w14:paraId="6F91CC0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474CC2D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1_01</w:t>
      </w:r>
    </w:p>
    <w:p w14:paraId="66DBA90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DDL Trigger : CREATE_TABLE</w:t>
      </w:r>
    </w:p>
    <w:p w14:paraId="13EFE26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4CD957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0DEB960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NoCreateAlterDrop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E6587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CDBA3B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258EC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E46C6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20412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</w:p>
    <w:p w14:paraId="7671424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</w:p>
    <w:p w14:paraId="72094D7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9EE228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FAE78F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reate table is prohibited.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638E3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53E92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24BC8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61AA4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8CF910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3DFBD52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trgNoCreateAlterDropTable ON DATABASE</w:t>
      </w:r>
    </w:p>
    <w:p w14:paraId="012DB6B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OR CREATE_TABLE</w:t>
      </w:r>
    </w:p>
    <w:p w14:paraId="51C7CAD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78BCBE8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7BE6C12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PRINT 'Create table is prohibited.';</w:t>
      </w:r>
    </w:p>
    <w:p w14:paraId="5E8CA2F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ROLLBACK;</w:t>
      </w:r>
    </w:p>
    <w:p w14:paraId="54541D8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39FD379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hibit create table in Sample3 database.</w:t>
      </w:r>
    </w:p>
    <w:p w14:paraId="424B094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3B0C09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3ED83C3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[TriggerName]</w:t>
      </w:r>
    </w:p>
    <w:p w14:paraId="088BC78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 (All Server/Database)</w:t>
      </w:r>
    </w:p>
    <w:p w14:paraId="757257F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 [EventType1, EventType2, ...],</w:t>
      </w:r>
    </w:p>
    <w:p w14:paraId="3EA4807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47E1D6E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</w:t>
      </w:r>
    </w:p>
    <w:p w14:paraId="3DFE758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...</w:t>
      </w:r>
    </w:p>
    <w:p w14:paraId="65EF571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</w:t>
      </w:r>
    </w:p>
    <w:p w14:paraId="29ECFD2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3B874F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trgNoCreateAlterDropTable ON DATABASE</w:t>
      </w:r>
    </w:p>
    <w:p w14:paraId="566B2F1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OR CREATE_TABLE</w:t>
      </w:r>
    </w:p>
    <w:p w14:paraId="68FA9AF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trigger which name as trgNoCreateAlterDropTable</w:t>
      </w:r>
    </w:p>
    <w:p w14:paraId="7118ABA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cope is current database.</w:t>
      </w:r>
    </w:p>
    <w:p w14:paraId="5A7D49E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CREATE_TABLE event trigger.</w:t>
      </w:r>
    </w:p>
    <w:p w14:paraId="1388297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9AB5CD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DDL Database Triggers in SSMS</w:t>
      </w:r>
    </w:p>
    <w:p w14:paraId="6E15C78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Database Triggers</w:t>
      </w:r>
    </w:p>
    <w:p w14:paraId="54943F9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6584A83" w14:textId="160ADBDA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477E6C23" wp14:editId="02B287A8">
            <wp:extent cx="3017520" cy="42519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425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F687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79C6A39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1_02</w:t>
      </w:r>
    </w:p>
    <w:p w14:paraId="547FEC2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DDL Trigger CREATE_TABLE</w:t>
      </w:r>
    </w:p>
    <w:p w14:paraId="4A940C8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CB282B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74EA71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F6CDEB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EA8152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3F4AF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42B8D2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5D28CC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6E601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6930F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89438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CF1A32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Error Message</w:t>
      </w:r>
    </w:p>
    <w:p w14:paraId="3D0C35A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 is prohibited.</w:t>
      </w:r>
    </w:p>
    <w:p w14:paraId="1872390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3609, Level 16, State 2, Line 88</w:t>
      </w:r>
    </w:p>
    <w:p w14:paraId="7101BB3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transaction ended in the trigger. The batch has been aborted.</w:t>
      </w:r>
    </w:p>
    <w:p w14:paraId="6A77533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EC04E1A" w14:textId="16DDF2E6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580760FE" wp14:editId="0406E077">
            <wp:extent cx="5274310" cy="779145"/>
            <wp:effectExtent l="0" t="0" r="2540" b="1905"/>
            <wp:docPr id="24" name="Picture 24" descr="Company n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ompany nam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7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13594" w14:textId="77777777" w:rsidR="007C2AD8" w:rsidRDefault="007C2AD8" w:rsidP="000A17C6">
      <w:pPr>
        <w:spacing w:after="0"/>
      </w:pPr>
      <w:r>
        <w:rPr>
          <w:sz w:val="36"/>
          <w:szCs w:val="36"/>
        </w:rPr>
        <w:t>1.2. Enable/Disable DDL Trigger : CREATE_TABLE, ALTER_TABLE, DROP_TABLE</w:t>
      </w:r>
    </w:p>
    <w:p w14:paraId="21F14B9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40EE2EC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</w:t>
      </w:r>
    </w:p>
    <w:p w14:paraId="0C86893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able/Disable DDL Trigger : CREATE_TABLE, ALTER_TABLE, DROP_TABLE</w:t>
      </w:r>
    </w:p>
    <w:p w14:paraId="204A46B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5C88990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_01</w:t>
      </w:r>
    </w:p>
    <w:p w14:paraId="7F6274C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DDL Trigger : CREATE_TABLE, ALTER_TABLE, DROP_TABLE</w:t>
      </w:r>
    </w:p>
    <w:p w14:paraId="7F26158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</w:p>
    <w:p w14:paraId="7315FC1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ALTER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DROP_TABLE</w:t>
      </w:r>
    </w:p>
    <w:p w14:paraId="2D75FDC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2950D3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B28B59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ny change for table is not prohibited.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CC68E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E1657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FDA63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DFA4F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FC7744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1C5F4D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RIGGER trgNoCreateAlterDropTable ON DATABASE</w:t>
      </w:r>
    </w:p>
    <w:p w14:paraId="224E6C1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OR CREATE_TABLE, ALTER_TABLE, DROP_TABLE</w:t>
      </w:r>
    </w:p>
    <w:p w14:paraId="3594961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204F50B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1DD769B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PRINT 'Any change for table is not prohibited.';</w:t>
      </w:r>
    </w:p>
    <w:p w14:paraId="6BFEB1D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ROLLBACK;</w:t>
      </w:r>
    </w:p>
    <w:p w14:paraId="24FA9A8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3D079AF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hibit create/Alter/Drop table in Sample3 database.</w:t>
      </w:r>
    </w:p>
    <w:p w14:paraId="67CFDE3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C8D264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3E01FEA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[TriggerName]</w:t>
      </w:r>
    </w:p>
    <w:p w14:paraId="6D943C5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 (All Server/Database)</w:t>
      </w:r>
    </w:p>
    <w:p w14:paraId="6ADBBB5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 [EventType1, EventType2, ...],</w:t>
      </w:r>
    </w:p>
    <w:p w14:paraId="0AAF85A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0AA7FBD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</w:t>
      </w:r>
    </w:p>
    <w:p w14:paraId="69743CB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...</w:t>
      </w:r>
    </w:p>
    <w:p w14:paraId="2B4A36B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</w:t>
      </w:r>
    </w:p>
    <w:p w14:paraId="5922A69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15E801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RIGGER trgNoCreateAlterDropTable ON DATABASE</w:t>
      </w:r>
    </w:p>
    <w:p w14:paraId="4165E9B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OR CREATE_TABLE, ALTER_TABLE, DROP_TABLE</w:t>
      </w:r>
    </w:p>
    <w:p w14:paraId="7DC51EF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ter a trigger which name as trgNoCreateAlterDropTable</w:t>
      </w:r>
    </w:p>
    <w:p w14:paraId="0E42277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cope is current database.</w:t>
      </w:r>
    </w:p>
    <w:p w14:paraId="1AF03D5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CREATE_TABLE, ALTER_TABLE, DROP_TABLE event trigger.</w:t>
      </w:r>
    </w:p>
    <w:p w14:paraId="0D6D44C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3F3BBB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DDL Database Triggers in SSMS</w:t>
      </w:r>
    </w:p>
    <w:p w14:paraId="287625C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Database Triggers</w:t>
      </w:r>
    </w:p>
    <w:p w14:paraId="57939D7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50C4F6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--------------------</w:t>
      </w:r>
    </w:p>
    <w:p w14:paraId="544EB0E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_02</w:t>
      </w:r>
    </w:p>
    <w:p w14:paraId="69E483B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able/Disable DDL Trigger : CREATE_TABLE, ALTER_TABLE, DROP_TABLE</w:t>
      </w:r>
    </w:p>
    <w:p w14:paraId="7E9F38A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D4E8CE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able/Sisable Trigger</w:t>
      </w:r>
    </w:p>
    <w:p w14:paraId="0980798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20C2C9F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ABLE TRIGGER trgName ON DATABASE</w:t>
      </w:r>
    </w:p>
    <w:p w14:paraId="6BCB031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able trgName DATABASE scope trigger.</w:t>
      </w:r>
    </w:p>
    <w:p w14:paraId="6642549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ABLE TRIGGER trgName ON DATABASE</w:t>
      </w:r>
    </w:p>
    <w:p w14:paraId="19B3C00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able trgName DATABASE scope trigger.</w:t>
      </w:r>
    </w:p>
    <w:p w14:paraId="1FDBB07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A0D240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ABLE TRIGGER trgNoCreateAlterDropTable ON DATABASE</w:t>
      </w:r>
    </w:p>
    <w:p w14:paraId="752C5B9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ABLE TRIGGER trgNoCreateAlterDropTable ON DATABASE</w:t>
      </w:r>
    </w:p>
    <w:p w14:paraId="41C18B8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912FA1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2810E66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_02_01</w:t>
      </w:r>
    </w:p>
    <w:p w14:paraId="2B62B62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able the Trigger</w:t>
      </w:r>
    </w:p>
    <w:p w14:paraId="04F4039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IS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03A7B85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A1519D" w14:textId="1AB82DBB" w:rsidR="007C2AD8" w:rsidRDefault="007C2AD8" w:rsidP="000A17C6">
      <w:pPr>
        <w:spacing w:after="0"/>
      </w:pPr>
      <w:r>
        <w:rPr>
          <w:noProof/>
        </w:rPr>
        <w:lastRenderedPageBreak/>
        <w:drawing>
          <wp:inline distT="0" distB="0" distL="0" distR="0" wp14:anchorId="2E20C7CB" wp14:editId="6F6898BB">
            <wp:extent cx="5274310" cy="5109845"/>
            <wp:effectExtent l="0" t="0" r="2540" b="0"/>
            <wp:docPr id="23" name="Picture 2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0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4EC00" w14:textId="77777777" w:rsidR="007C2AD8" w:rsidRDefault="007C2AD8" w:rsidP="000A17C6">
      <w:pPr>
        <w:spacing w:after="0"/>
      </w:pPr>
    </w:p>
    <w:p w14:paraId="569E682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160DB9A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_02_02</w:t>
      </w:r>
    </w:p>
    <w:p w14:paraId="27989C6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the trigger</w:t>
      </w:r>
    </w:p>
    <w:p w14:paraId="24B4051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934F52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FAD241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4F7C0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455C60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99AB7D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F8B568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840F7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52944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0E991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14F88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 successfully..</w:t>
      </w:r>
    </w:p>
    <w:p w14:paraId="698F2AB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34664F8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_02_03</w:t>
      </w:r>
    </w:p>
    <w:p w14:paraId="5405A57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est the trigger</w:t>
      </w:r>
    </w:p>
    <w:p w14:paraId="77AA962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64E7B8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successfully..</w:t>
      </w:r>
    </w:p>
    <w:p w14:paraId="6BE4E61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475C059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_02_04</w:t>
      </w:r>
    </w:p>
    <w:p w14:paraId="304ED71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able the Trigger</w:t>
      </w:r>
    </w:p>
    <w:p w14:paraId="5B9F069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N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CBC7C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BB4A9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2E28AED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_02_04</w:t>
      </w:r>
    </w:p>
    <w:p w14:paraId="69C9165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the trigger</w:t>
      </w:r>
    </w:p>
    <w:p w14:paraId="626C1C4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8644A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04D1F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Error : Create table un-successfully</w:t>
      </w:r>
    </w:p>
    <w:p w14:paraId="0DF726DB" w14:textId="0C58CC55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3A9D7037" wp14:editId="1D777F3B">
            <wp:extent cx="5274310" cy="780415"/>
            <wp:effectExtent l="0" t="0" r="2540" b="635"/>
            <wp:docPr id="22" name="Picture 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8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A4F4A" w14:textId="77777777" w:rsidR="007C2AD8" w:rsidRDefault="007C2AD8" w:rsidP="000A17C6">
      <w:pPr>
        <w:spacing w:after="0"/>
      </w:pPr>
    </w:p>
    <w:p w14:paraId="03E0AF6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5DB62DB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_02_05</w:t>
      </w:r>
    </w:p>
    <w:p w14:paraId="3104351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the trigger</w:t>
      </w:r>
    </w:p>
    <w:p w14:paraId="0974D5D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3CA54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9E28A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 : Drop table un-successfully.</w:t>
      </w:r>
    </w:p>
    <w:p w14:paraId="0D8B6D69" w14:textId="2B57550F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44E6D408" wp14:editId="19F37189">
            <wp:extent cx="5274310" cy="42735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11296" w14:textId="77777777" w:rsidR="007C2AD8" w:rsidRDefault="007C2AD8" w:rsidP="000A17C6">
      <w:pPr>
        <w:spacing w:after="0"/>
      </w:pPr>
    </w:p>
    <w:p w14:paraId="1362DC3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52A7B82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2_03</w:t>
      </w:r>
    </w:p>
    <w:p w14:paraId="075149A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DATABASE scoped DDL Trigger : CREATE_TABLE, ALTER_TABLE, DROP_TABLE</w:t>
      </w:r>
    </w:p>
    <w:p w14:paraId="54843595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0876C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32C0E45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NoCreateAlterDrop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03CA5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777B4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C1015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5C9F4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571D44" w14:textId="77777777" w:rsidR="007C2AD8" w:rsidRDefault="007C2AD8" w:rsidP="000A17C6">
      <w:pPr>
        <w:spacing w:after="0"/>
      </w:pPr>
    </w:p>
    <w:p w14:paraId="530A9590" w14:textId="77777777" w:rsidR="007C2AD8" w:rsidRDefault="007C2AD8" w:rsidP="000A17C6">
      <w:pPr>
        <w:spacing w:after="0"/>
      </w:pPr>
      <w:r>
        <w:rPr>
          <w:sz w:val="36"/>
          <w:szCs w:val="36"/>
        </w:rPr>
        <w:t>1.3. DATABASE scoped DDL Trigger : RENAME</w:t>
      </w:r>
    </w:p>
    <w:p w14:paraId="5818A9A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45322F0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3</w:t>
      </w:r>
    </w:p>
    <w:p w14:paraId="31442AC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ATABASE scoped DDL Trigger : RENAME</w:t>
      </w:r>
    </w:p>
    <w:p w14:paraId="1F2A672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38C3AF2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3_01</w:t>
      </w:r>
    </w:p>
    <w:p w14:paraId="4623A4F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DATABASE scoped DDL Trigger : RENAME</w:t>
      </w:r>
    </w:p>
    <w:p w14:paraId="607D69B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64E136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3C4A786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Renam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FF9230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3C11B0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Re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35EB4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990BF1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FEBDB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Re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</w:p>
    <w:p w14:paraId="77C07AA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RENAME</w:t>
      </w:r>
    </w:p>
    <w:p w14:paraId="2E2E57F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2F1B64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DEBE02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Rename DDL trigger is fired.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02D76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0ECD8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EFB3F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9D7271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E02EDC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trgRename ON DATABASE</w:t>
      </w:r>
    </w:p>
    <w:p w14:paraId="2168B80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OR RENAME</w:t>
      </w:r>
    </w:p>
    <w:p w14:paraId="496871A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46DD0BB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2916D1C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PRINT 'Rename DDL trigger is fired.';</w:t>
      </w:r>
    </w:p>
    <w:p w14:paraId="6B7AB3E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5D53B0D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name DDL trigger will be fired when rename events happen.</w:t>
      </w:r>
    </w:p>
    <w:p w14:paraId="6EB48D9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FA9818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44DAC23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[TriggerName]</w:t>
      </w:r>
    </w:p>
    <w:p w14:paraId="175A0F0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 (All Server/Database)</w:t>
      </w:r>
    </w:p>
    <w:p w14:paraId="74FF3ED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 [EventType1, EventType2, ...],</w:t>
      </w:r>
    </w:p>
    <w:p w14:paraId="7F1B440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AS</w:t>
      </w:r>
    </w:p>
    <w:p w14:paraId="540EA78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</w:t>
      </w:r>
    </w:p>
    <w:p w14:paraId="513DA2C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...</w:t>
      </w:r>
    </w:p>
    <w:p w14:paraId="449BC4F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</w:t>
      </w:r>
    </w:p>
    <w:p w14:paraId="26DF91B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9E6FC5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trgRename ON DATABASE</w:t>
      </w:r>
    </w:p>
    <w:p w14:paraId="5D6B790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OR RENAME</w:t>
      </w:r>
    </w:p>
    <w:p w14:paraId="7F0F298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trigger which name as trgRename</w:t>
      </w:r>
    </w:p>
    <w:p w14:paraId="03B9296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cope is current database.</w:t>
      </w:r>
    </w:p>
    <w:p w14:paraId="717592D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RENAME event trigger.</w:t>
      </w:r>
    </w:p>
    <w:p w14:paraId="468FB7D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128DB77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DDL Database Triggers in SSMS</w:t>
      </w:r>
    </w:p>
    <w:p w14:paraId="61C3EE5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Database Triggers</w:t>
      </w:r>
    </w:p>
    <w:p w14:paraId="349BCD4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81F342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40206C5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3_02</w:t>
      </w:r>
    </w:p>
    <w:p w14:paraId="36E9644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DATABASE scoped DDL Trigger : RENAME</w:t>
      </w:r>
    </w:p>
    <w:p w14:paraId="32B9D33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DE988E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335D32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2F2FCE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DBF89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DB885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C09B41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4EAB6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12481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65552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7FAFA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name 'TestTable' to 'TestTable2'</w:t>
      </w:r>
    </w:p>
    <w:p w14:paraId="7B834DD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rena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2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4E5B0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4078D5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0C5FC1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message</w:t>
      </w:r>
    </w:p>
    <w:p w14:paraId="46644AF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ution: Changing any part of an object name could break scripts and stored procedures.</w:t>
      </w:r>
    </w:p>
    <w:p w14:paraId="109C5B9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name DDL trigger is fired.</w:t>
      </w:r>
    </w:p>
    <w:p w14:paraId="59738DB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0FC293" w14:textId="024BB96F" w:rsidR="007C2AD8" w:rsidRDefault="007C2AD8" w:rsidP="000A17C6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lastRenderedPageBreak/>
        <w:drawing>
          <wp:inline distT="0" distB="0" distL="0" distR="0" wp14:anchorId="66611FE1" wp14:editId="7552BDE4">
            <wp:extent cx="5274310" cy="471170"/>
            <wp:effectExtent l="0" t="0" r="254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8643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Rename TestTable2.ID Column to TestTable2.ID2 Column,</w:t>
      </w:r>
    </w:p>
    <w:p w14:paraId="1B1A1BA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third parameter means dealing with column.</w:t>
      </w:r>
    </w:p>
    <w:p w14:paraId="53A4996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rena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2.I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ID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olumn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9F0C2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A1B29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24D524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message</w:t>
      </w:r>
    </w:p>
    <w:p w14:paraId="7B5943B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ution: Changing any part of an object name could break scripts and stored procedures.</w:t>
      </w:r>
    </w:p>
    <w:p w14:paraId="2A87442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name DDL trigger is fired.</w:t>
      </w:r>
    </w:p>
    <w:p w14:paraId="224E7E7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855423D" w14:textId="71CE1EBE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3710E6F0" wp14:editId="385A0DBF">
            <wp:extent cx="5274310" cy="44069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AF6CD" w14:textId="77777777" w:rsidR="007C2AD8" w:rsidRDefault="007C2AD8" w:rsidP="000A17C6">
      <w:pPr>
        <w:spacing w:after="0"/>
      </w:pPr>
    </w:p>
    <w:p w14:paraId="203AEBBE" w14:textId="77777777" w:rsidR="007C2AD8" w:rsidRDefault="007C2AD8" w:rsidP="000A17C6">
      <w:pPr>
        <w:spacing w:after="0"/>
      </w:pPr>
      <w:r>
        <w:rPr>
          <w:sz w:val="36"/>
          <w:szCs w:val="36"/>
        </w:rPr>
        <w:t>1.4. Clean up</w:t>
      </w:r>
    </w:p>
    <w:p w14:paraId="0F72A6A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3C6F105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1_04</w:t>
      </w:r>
    </w:p>
    <w:p w14:paraId="0BD350C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44CF5E8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2693DC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7A73B6A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NoCreateAlterDrop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325FA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B8CA52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A8529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D76002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F12EC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99BD11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19B07E6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Renam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2EDE73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BCD2DB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Re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95F601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F5CB9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291128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280FD1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979533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E7A16E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CCCB4E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44720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0D789A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7C7AE7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27D084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1B3B86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6B71A9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85044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00F7D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3014C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99AF8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F0498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D40A3D1" w14:textId="77777777" w:rsidR="007C2AD8" w:rsidRDefault="007C2AD8" w:rsidP="000A17C6">
      <w:pPr>
        <w:spacing w:after="0"/>
      </w:pPr>
    </w:p>
    <w:p w14:paraId="63D96D7A" w14:textId="77777777" w:rsidR="007C2AD8" w:rsidRDefault="007C2AD8" w:rsidP="000A17C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749D888" w14:textId="77777777" w:rsidR="007C2AD8" w:rsidRDefault="007C2AD8" w:rsidP="000A17C6">
      <w:pPr>
        <w:spacing w:after="0"/>
      </w:pPr>
      <w:r>
        <w:rPr>
          <w:sz w:val="48"/>
          <w:szCs w:val="48"/>
        </w:rPr>
        <w:lastRenderedPageBreak/>
        <w:t>2. Server Scoped Data Definition Language (DDL) Triggers event : CREATE_TABLE, ALTER_TABLE , DROP_TABLE</w:t>
      </w:r>
    </w:p>
    <w:p w14:paraId="5704B2D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6A4EEA3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2_Server Scoped Data Definition Language (DDL) Triggers event : CREATE_TABLE, ALTER_TABLE , DROP_TABLE</w:t>
      </w:r>
    </w:p>
    <w:p w14:paraId="707BBAE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55BD62D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5D84C95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2_01</w:t>
      </w:r>
    </w:p>
    <w:p w14:paraId="4A2DBBA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erver Scoped DDL Triggers event : CREATE_TABLE, ALTER_TABLE , DROP_TABLE</w:t>
      </w:r>
    </w:p>
    <w:p w14:paraId="5785628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21422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_triggers</w:t>
      </w:r>
    </w:p>
    <w:p w14:paraId="1DF4016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NoCreateAlterDropTabl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4E786F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1319FC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CC4EC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F79AF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019C3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</w:p>
    <w:p w14:paraId="21D2248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ALTER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DROP_TABLE</w:t>
      </w:r>
    </w:p>
    <w:p w14:paraId="15CFF3E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5CCF33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29B0FA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ny definition change for table is not prohibited.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B318A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EC5D35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49166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EC7169" w14:textId="77777777" w:rsidR="007C2AD8" w:rsidRDefault="007C2AD8" w:rsidP="000A17C6">
      <w:pPr>
        <w:spacing w:after="0"/>
      </w:pPr>
    </w:p>
    <w:p w14:paraId="75C7B1BE" w14:textId="6A0A60E7" w:rsidR="007C2AD8" w:rsidRDefault="007C2AD8" w:rsidP="000A17C6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lastRenderedPageBreak/>
        <w:drawing>
          <wp:inline distT="0" distB="0" distL="0" distR="0" wp14:anchorId="1E7843C1" wp14:editId="05535C58">
            <wp:extent cx="3992880" cy="3291840"/>
            <wp:effectExtent l="0" t="0" r="762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AB5BF" w14:textId="77777777" w:rsidR="007C2AD8" w:rsidRDefault="007C2AD8" w:rsidP="000A17C6">
      <w:pPr>
        <w:spacing w:after="0"/>
      </w:pPr>
    </w:p>
    <w:p w14:paraId="151B0D4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9D8E25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06FE80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EXISTS ( SELECT  *</w:t>
      </w:r>
    </w:p>
    <w:p w14:paraId="0024B51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FROM    sys.server_triggers</w:t>
      </w:r>
    </w:p>
    <w:p w14:paraId="1B4368A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WHERE   name = 'trgNoCreateAlterDropTable2' )</w:t>
      </w:r>
    </w:p>
    <w:p w14:paraId="0412A4D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5A4A899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DROP TRIGGER trgNoCreateAlterDropTable2 ON DATABASE;</w:t>
      </w:r>
    </w:p>
    <w:p w14:paraId="788E777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0C8A273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2B0F1CC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trgNoCreateAlterDropTable2 ON ALL SERVER</w:t>
      </w:r>
    </w:p>
    <w:p w14:paraId="7DCF05A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OR CREATE_TABLE, ALTER_TABLE, DROP_TABLE</w:t>
      </w:r>
    </w:p>
    <w:p w14:paraId="0A18ED4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795472C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37C3DA9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PRINT 'Any definition change for table is not prohibited.';</w:t>
      </w:r>
    </w:p>
    <w:p w14:paraId="6FA4AED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ROLLBACK;</w:t>
      </w:r>
    </w:p>
    <w:p w14:paraId="1BD4307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3655293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hibit create/Alter/Drop table in ALL SERVER.</w:t>
      </w:r>
    </w:p>
    <w:p w14:paraId="7C1AFBD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23C77A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54C6B74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[TriggerName]</w:t>
      </w:r>
    </w:p>
    <w:p w14:paraId="667108E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 (All Server/Database)</w:t>
      </w:r>
    </w:p>
    <w:p w14:paraId="1970AE3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FOR [EventType1, EventType2, ...],</w:t>
      </w:r>
    </w:p>
    <w:p w14:paraId="12D925D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2F8D6E1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</w:t>
      </w:r>
    </w:p>
    <w:p w14:paraId="5FC6338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...</w:t>
      </w:r>
    </w:p>
    <w:p w14:paraId="51B4094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</w:t>
      </w:r>
    </w:p>
    <w:p w14:paraId="02D4C1F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721B3B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trgNoCreateAlterDropTable2 ON ALL SERVER</w:t>
      </w:r>
    </w:p>
    <w:p w14:paraId="22F73F0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OR CREATE_TABLE, ALTER_TABLE, DROP_TABLE</w:t>
      </w:r>
    </w:p>
    <w:p w14:paraId="023ADDF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trigger which name as trgNoCreateAlterDropTable2</w:t>
      </w:r>
    </w:p>
    <w:p w14:paraId="276148E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cope is ALL SERVER.</w:t>
      </w:r>
    </w:p>
    <w:p w14:paraId="5A37BF4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CREATE_TABLE, ALTER_TABLE, DROP_TABLE event trigger.</w:t>
      </w:r>
    </w:p>
    <w:p w14:paraId="27B12DE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533BCCF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DDL Database scope Triggers in SSMS</w:t>
      </w:r>
    </w:p>
    <w:p w14:paraId="383300D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Database Triggers</w:t>
      </w:r>
    </w:p>
    <w:p w14:paraId="17B3FB2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DDL All Server scope Triggers in SSMS</w:t>
      </w:r>
    </w:p>
    <w:p w14:paraId="6EB769E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rver Objects --&gt; Triggers --&gt; ...</w:t>
      </w:r>
    </w:p>
    <w:p w14:paraId="0D668F2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8D67C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75D272F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2_02</w:t>
      </w:r>
    </w:p>
    <w:p w14:paraId="2591406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able/Enable Server Scoped DDL Triggers event : CREATE_TABLE, ALTER_TABLE , DROP_TABLE</w:t>
      </w:r>
    </w:p>
    <w:p w14:paraId="505F8A3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able/Enable ALL SERVER scope DDL trigger</w:t>
      </w:r>
    </w:p>
    <w:p w14:paraId="7C45B2D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IS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EC07E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1F707C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N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F10F6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6E8437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771523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able/Sisable ALL SERVER scope DDL trigger</w:t>
      </w:r>
    </w:p>
    <w:p w14:paraId="616B2EE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67F2BBC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ABLE TRIGGER trgName ON ALL SERVER</w:t>
      </w:r>
    </w:p>
    <w:p w14:paraId="661B21D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able trgName All Server scope trigger.</w:t>
      </w:r>
    </w:p>
    <w:p w14:paraId="39EE907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ABLE TRIGGER trgName ON ALL SERVER</w:t>
      </w:r>
    </w:p>
    <w:p w14:paraId="102A2BF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able trgName All Server scope trigger.</w:t>
      </w:r>
    </w:p>
    <w:p w14:paraId="3CE61FD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36044E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ABLE TRIGGER trgNoCreateAlterDropTable2 ON ALL SERVER</w:t>
      </w:r>
    </w:p>
    <w:p w14:paraId="7F40754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ABLE TRIGGER trgNoCreateAlterDropTable2 ON ALL SERVER</w:t>
      </w:r>
    </w:p>
    <w:p w14:paraId="66DF644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2316E90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40F5DD2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2_03</w:t>
      </w:r>
    </w:p>
    <w:p w14:paraId="3332CCF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erver Scoped DDL Triggers event : CREATE_TABLE, ALTER_TABLE , DROP_TABLE</w:t>
      </w:r>
    </w:p>
    <w:p w14:paraId="3EEDA30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D941D1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_triggers</w:t>
      </w:r>
    </w:p>
    <w:p w14:paraId="762C8AC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NoCreateAlterDropTabl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D5514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39B1DC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NoCreateAlterDropTabl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D23C1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587EF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0CD679" w14:textId="77777777" w:rsidR="007C2AD8" w:rsidRDefault="007C2AD8" w:rsidP="000A17C6">
      <w:pPr>
        <w:spacing w:after="0"/>
      </w:pPr>
    </w:p>
    <w:p w14:paraId="598CD7FE" w14:textId="77777777" w:rsidR="007C2AD8" w:rsidRDefault="007C2AD8" w:rsidP="000A17C6">
      <w:pPr>
        <w:spacing w:after="0"/>
      </w:pPr>
    </w:p>
    <w:p w14:paraId="0B4704D1" w14:textId="77777777" w:rsidR="007C2AD8" w:rsidRDefault="007C2AD8" w:rsidP="000A17C6">
      <w:pPr>
        <w:spacing w:after="0"/>
      </w:pPr>
    </w:p>
    <w:p w14:paraId="3E907BBA" w14:textId="77777777" w:rsidR="007C2AD8" w:rsidRDefault="007C2AD8" w:rsidP="000A17C6">
      <w:pPr>
        <w:spacing w:after="0"/>
      </w:pPr>
      <w:r>
        <w:rPr>
          <w:sz w:val="48"/>
          <w:szCs w:val="48"/>
        </w:rPr>
        <w:t>3. TriggerExecutionOrder_sp_settriggerorder</w:t>
      </w:r>
    </w:p>
    <w:p w14:paraId="47E7521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1044BC5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TriggerExecutionOrder_sp_settriggerorder</w:t>
      </w:r>
    </w:p>
    <w:p w14:paraId="37FAC8E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2AF9F13A" w14:textId="77777777" w:rsidR="007C2AD8" w:rsidRDefault="007C2AD8" w:rsidP="000A17C6">
      <w:pPr>
        <w:spacing w:after="0"/>
      </w:pPr>
      <w:r>
        <w:rPr>
          <w:sz w:val="36"/>
          <w:szCs w:val="36"/>
        </w:rPr>
        <w:t>3.1. sp_settriggerorder</w:t>
      </w:r>
    </w:p>
    <w:p w14:paraId="51A8177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3898D81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</w:t>
      </w:r>
    </w:p>
    <w:p w14:paraId="5AA6DC7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_settriggerorder</w:t>
      </w:r>
    </w:p>
    <w:p w14:paraId="4E64D9E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0E0986B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1</w:t>
      </w:r>
    </w:p>
    <w:p w14:paraId="1E81A24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wo CREATE_TABLE triggers</w:t>
      </w:r>
    </w:p>
    <w:p w14:paraId="6E3B2D1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3CFCF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11C2035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First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064E6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BFAE20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First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BDA56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7FDE4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7F0C8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9118E5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518F330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Second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A5FBB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3B7A48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Second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30B13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20BEF8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F04E9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Second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</w:p>
    <w:p w14:paraId="4403636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</w:p>
    <w:p w14:paraId="51082B0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167542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his is the second CREATE_TABLE trigger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14473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08FDDEA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First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</w:p>
    <w:p w14:paraId="0E53914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</w:p>
    <w:p w14:paraId="36F9E84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C50B33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his is the first CREATE_TABLE trigger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F7895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695C91F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1F5895E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2</w:t>
      </w:r>
    </w:p>
    <w:p w14:paraId="247AE12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the trigger</w:t>
      </w:r>
    </w:p>
    <w:p w14:paraId="191D990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F834F1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B7D369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DA4ED0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B2687D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03598C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32A5B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0C49C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7636A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simple test table</w:t>
      </w:r>
    </w:p>
    <w:p w14:paraId="5D1B475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8D721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</w:p>
    <w:p w14:paraId="1F5E6B6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44BAEF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6684951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second CREATE_TABLE trigger</w:t>
      </w:r>
    </w:p>
    <w:p w14:paraId="07599A1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first CREATE_TABLE trigger</w:t>
      </w:r>
    </w:p>
    <w:p w14:paraId="1379E17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5CB5C0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25969BE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</w:t>
      </w:r>
    </w:p>
    <w:p w14:paraId="1DE72C6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_settriggerorder</w:t>
      </w:r>
    </w:p>
    <w:p w14:paraId="489F5C8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24AEBE6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1</w:t>
      </w:r>
    </w:p>
    <w:p w14:paraId="5ECC4BB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wo CREATE_TABLE triggers</w:t>
      </w:r>
    </w:p>
    <w:p w14:paraId="5E8094F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5DF0B5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58C2D30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First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525DBB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6B4CE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First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722E0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5DBDC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4579D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15F259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5A30C89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Second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8C73C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420C6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Second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E2C25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145F47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C0854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Second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</w:p>
    <w:p w14:paraId="7BC5948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</w:p>
    <w:p w14:paraId="65E132C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B64D2E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his is the second CREATE_TABLE trigger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FAE77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758F99D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First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</w:p>
    <w:p w14:paraId="210EFCB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</w:p>
    <w:p w14:paraId="5700F5B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AS</w:t>
      </w:r>
    </w:p>
    <w:p w14:paraId="5ADFE23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his is the first CREATE_TABLE trigger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9F57B25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3982124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4E03435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2</w:t>
      </w:r>
    </w:p>
    <w:p w14:paraId="6E3A765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the trigger</w:t>
      </w:r>
    </w:p>
    <w:p w14:paraId="53DB6B8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3B91E9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FD76D1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7FA8F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A83229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D2E08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FCADF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AB313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8C5D0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simple test table</w:t>
      </w:r>
    </w:p>
    <w:p w14:paraId="5CD8CE85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77B86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7FE948E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3A0080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1D60396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second CREATE_TABLE trigger</w:t>
      </w:r>
    </w:p>
    <w:p w14:paraId="0F87D86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first CREATE_TABLE trigger</w:t>
      </w:r>
    </w:p>
    <w:p w14:paraId="6984A32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75006B" w14:textId="7EE235AC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06CC104B" wp14:editId="1AE283AD">
            <wp:extent cx="5274310" cy="44069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DC12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16076BB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3</w:t>
      </w:r>
    </w:p>
    <w:p w14:paraId="35BC9CC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_settriggerorder</w:t>
      </w:r>
    </w:p>
    <w:p w14:paraId="1FD67E5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settriggerorder</w:t>
      </w:r>
      <w:r>
        <w:t> </w:t>
      </w:r>
      <w:r>
        <w:rPr>
          <w:rFonts w:ascii="Consolas" w:hAnsi="Consolas"/>
          <w:sz w:val="18"/>
          <w:szCs w:val="18"/>
        </w:rPr>
        <w:t>@trigger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FirstTrigg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or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2B8B9F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order = 'last',</w:t>
      </w:r>
    </w:p>
    <w:p w14:paraId="03C3696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order = 'none',</w:t>
      </w:r>
    </w:p>
    <w:p w14:paraId="7AAFC6D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 @stmt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REATE_TAB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namespa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ATABAS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6B69C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namespace = 'SERVER';</w:t>
      </w:r>
    </w:p>
    <w:p w14:paraId="67C5DFD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D283DA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BD2ED2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EXEC sp_settriggerorder</w:t>
      </w:r>
    </w:p>
    <w:p w14:paraId="65E0490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triggername = 'trgFirstTrigger',</w:t>
      </w:r>
    </w:p>
    <w:p w14:paraId="685D9DC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order = 'first',</w:t>
      </w:r>
    </w:p>
    <w:p w14:paraId="6A7AC32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@stmttype = 'CREATE_TABLE',</w:t>
      </w:r>
    </w:p>
    <w:p w14:paraId="029D32D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namespace = 'DATABASE';</w:t>
      </w:r>
    </w:p>
    <w:p w14:paraId="63B4381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t the database scoped trigger, trgFirstTrigger,</w:t>
      </w:r>
    </w:p>
    <w:p w14:paraId="13D9EB3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the first order of CREATE_TABLE event.</w:t>
      </w:r>
    </w:p>
    <w:p w14:paraId="2A20467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33BF54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triggername = 'trgFirstTrigger',</w:t>
      </w:r>
    </w:p>
    <w:p w14:paraId="1E3DB1E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parameter is the trigger name that you want to set.</w:t>
      </w:r>
    </w:p>
    <w:p w14:paraId="3FDE061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39B814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first',</w:t>
      </w:r>
    </w:p>
    <w:p w14:paraId="3FBB8F7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last',</w:t>
      </w:r>
    </w:p>
    <w:p w14:paraId="197B4F5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none',</w:t>
      </w:r>
    </w:p>
    <w:p w14:paraId="2A9FECF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nd parameter is the running order.</w:t>
      </w:r>
    </w:p>
    <w:p w14:paraId="54536FB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can be First, Last or None.</w:t>
      </w:r>
    </w:p>
    <w:p w14:paraId="1FF1961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1218160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@stmttype = 'CREATE_TABLE',</w:t>
      </w:r>
    </w:p>
    <w:p w14:paraId="4111AEF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rd parameter is the SQL statement that fires the trigger. </w:t>
      </w:r>
    </w:p>
    <w:p w14:paraId="5E71D17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ny only put ONE statement type here.</w:t>
      </w:r>
    </w:p>
    <w:p w14:paraId="4F7E4BC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'ALTER_TABLE' or 'DROP_TABLE' or other statement,</w:t>
      </w:r>
    </w:p>
    <w:p w14:paraId="3B2DE0F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need to "ECECUTE sp_settriggerorder" several times</w:t>
      </w:r>
    </w:p>
    <w:p w14:paraId="6A1B5A9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each statement type you want to set.</w:t>
      </w:r>
    </w:p>
    <w:p w14:paraId="3670037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0240C7B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namespace = 'DATABASE';</w:t>
      </w:r>
    </w:p>
    <w:p w14:paraId="0A39894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5C54103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namespace = 'SERVER';</w:t>
      </w:r>
    </w:p>
    <w:p w14:paraId="1FFEA08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th parameter is the scope of the trigger.</w:t>
      </w:r>
    </w:p>
    <w:p w14:paraId="066233F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can be DATABASE, SERVER, or NULL.</w:t>
      </w:r>
    </w:p>
    <w:p w14:paraId="006F5B8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B17F02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7064463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4</w:t>
      </w:r>
    </w:p>
    <w:p w14:paraId="51E730B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the trigger</w:t>
      </w:r>
    </w:p>
    <w:p w14:paraId="2D4553F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B3295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F46873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BE05D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7F2360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0EDA1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ED0BB3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ABA65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195BA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simple test table</w:t>
      </w:r>
    </w:p>
    <w:p w14:paraId="23DD0B6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0C29A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57A658A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3A339F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first CREATE_TABLE trigger</w:t>
      </w:r>
    </w:p>
    <w:p w14:paraId="47F3568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second CREATE_TABLE trigger</w:t>
      </w:r>
    </w:p>
    <w:p w14:paraId="5D4C444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1E51916" w14:textId="6EE4177B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5D99C42B" wp14:editId="5C381756">
            <wp:extent cx="3634740" cy="640080"/>
            <wp:effectExtent l="0" t="0" r="3810" b="762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03609" w14:textId="77777777" w:rsidR="007C2AD8" w:rsidRDefault="007C2AD8" w:rsidP="000A17C6">
      <w:pPr>
        <w:spacing w:after="0"/>
      </w:pPr>
    </w:p>
    <w:p w14:paraId="6C25D75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02C2861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5</w:t>
      </w:r>
    </w:p>
    <w:p w14:paraId="7B9FBCD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_settriggerorder</w:t>
      </w:r>
    </w:p>
    <w:p w14:paraId="3A1D11D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n @order = 'none', trigger is fired in random order</w:t>
      </w:r>
    </w:p>
    <w:p w14:paraId="08429F2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settriggerorder</w:t>
      </w:r>
      <w:r>
        <w:t> </w:t>
      </w:r>
      <w:r>
        <w:rPr>
          <w:rFonts w:ascii="Consolas" w:hAnsi="Consolas"/>
          <w:sz w:val="18"/>
          <w:szCs w:val="18"/>
        </w:rPr>
        <w:t>@trigger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FirstTrigger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EE0758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order = 'first',</w:t>
      </w:r>
    </w:p>
    <w:p w14:paraId="0409BE7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order = 'last',</w:t>
      </w:r>
    </w:p>
    <w:p w14:paraId="04DDCAC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 @or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n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Clean up</w:t>
      </w:r>
    </w:p>
    <w:p w14:paraId="4BB825E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 @stmt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REATE_TAB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namespa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ATABAS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93F0C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namespace = 'SERVER';</w:t>
      </w:r>
    </w:p>
    <w:p w14:paraId="3089E46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50C2E0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F4F21A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 sp_settriggerorder</w:t>
      </w:r>
    </w:p>
    <w:p w14:paraId="09CBE73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triggername = 'trgFirstTrigger',</w:t>
      </w:r>
    </w:p>
    <w:p w14:paraId="6E718B4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order = 'none',</w:t>
      </w:r>
    </w:p>
    <w:p w14:paraId="14FA323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@stmttype = 'CREATE_TABLE',</w:t>
      </w:r>
    </w:p>
    <w:p w14:paraId="5D660E3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namespace = 'DATABASE';</w:t>
      </w:r>
    </w:p>
    <w:p w14:paraId="2F3C862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t the database scoped trigger, trgFirstTrigger,</w:t>
      </w:r>
    </w:p>
    <w:p w14:paraId="3FF3AA7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o the none order of CREATE_TABLE event.</w:t>
      </w:r>
    </w:p>
    <w:p w14:paraId="01E03DD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@order = 'none', trigger is fired in random order.</w:t>
      </w:r>
    </w:p>
    <w:p w14:paraId="12B18FC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0E5153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triggername = 'trgFirstTrigger',</w:t>
      </w:r>
    </w:p>
    <w:p w14:paraId="2F6AD21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parameter is the trigger name that you want to set.</w:t>
      </w:r>
    </w:p>
    <w:p w14:paraId="300B902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6A61E6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first',</w:t>
      </w:r>
    </w:p>
    <w:p w14:paraId="6DE9476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last',</w:t>
      </w:r>
    </w:p>
    <w:p w14:paraId="29645F0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none',</w:t>
      </w:r>
    </w:p>
    <w:p w14:paraId="0A9D927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nd parameter is the running order.</w:t>
      </w:r>
    </w:p>
    <w:p w14:paraId="5A09992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can be First, Last or None.</w:t>
      </w:r>
    </w:p>
    <w:p w14:paraId="3D46566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4E6D54F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@stmttype = 'CREATE_TABLE',</w:t>
      </w:r>
    </w:p>
    <w:p w14:paraId="5361F76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rd parameter is the SQL statement that fires the trigger. </w:t>
      </w:r>
    </w:p>
    <w:p w14:paraId="705DED0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ny only put ONE statement type here.</w:t>
      </w:r>
    </w:p>
    <w:p w14:paraId="5E5C37D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'ALTER_TABLE' or 'DROP_TABLE' or other statement,</w:t>
      </w:r>
    </w:p>
    <w:p w14:paraId="12D6C91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need to "ECECUTE sp_settriggerorder" several times</w:t>
      </w:r>
    </w:p>
    <w:p w14:paraId="54EC26C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each statement type you want to set.</w:t>
      </w:r>
    </w:p>
    <w:p w14:paraId="02979FF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0DDFB4A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namespace = 'DATABASE';</w:t>
      </w:r>
    </w:p>
    <w:p w14:paraId="5A2109F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4087F6D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namespace = 'SERVER';</w:t>
      </w:r>
    </w:p>
    <w:p w14:paraId="3B14583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th parameter is the scope of the trigger.</w:t>
      </w:r>
    </w:p>
    <w:p w14:paraId="1689EB5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can be DATABASE, SERVER, or NULL.</w:t>
      </w:r>
    </w:p>
    <w:p w14:paraId="4417020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B5F66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7CBA8CC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6</w:t>
      </w:r>
    </w:p>
    <w:p w14:paraId="1BB8AE4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he trigger</w:t>
      </w:r>
    </w:p>
    <w:p w14:paraId="1703965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AC582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1BFDA3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823536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E43BE6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EC7EC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6C7D6A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82C06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1AF87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simple test table</w:t>
      </w:r>
    </w:p>
    <w:p w14:paraId="5FB9F18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737FC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18FA5E9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80CC58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D0224E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second CREATE_TABLE trigger</w:t>
      </w:r>
    </w:p>
    <w:p w14:paraId="564F9F5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first CREATE_TABLE trigger</w:t>
      </w:r>
    </w:p>
    <w:p w14:paraId="47A0C79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E14BBEC" w14:textId="0AD79FC5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6F0784ED" wp14:editId="77C2E4FC">
            <wp:extent cx="3627120" cy="662940"/>
            <wp:effectExtent l="0" t="0" r="0" b="381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A3A0D" w14:textId="77777777" w:rsidR="007C2AD8" w:rsidRDefault="007C2AD8" w:rsidP="000A17C6">
      <w:pPr>
        <w:spacing w:after="0"/>
      </w:pPr>
    </w:p>
    <w:p w14:paraId="7812058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666AC8C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7</w:t>
      </w:r>
    </w:p>
    <w:p w14:paraId="29A6930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7663479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9BF243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14DDCF5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First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670EC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8AE8C2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First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44C12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7B2424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A6044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7FEC0C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233679D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Second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ED2E5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5183F8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Second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E4B3D5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7E38F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5CDC5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57E93D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3FA272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EBBBAD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2FA7C4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7E8AE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A3BB5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563F4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C6AF1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6337911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3</w:t>
      </w:r>
    </w:p>
    <w:p w14:paraId="65C719A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_settriggerorder</w:t>
      </w:r>
    </w:p>
    <w:p w14:paraId="223092E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settriggerorder</w:t>
      </w:r>
      <w:r>
        <w:t> </w:t>
      </w:r>
      <w:r>
        <w:rPr>
          <w:rFonts w:ascii="Consolas" w:hAnsi="Consolas"/>
          <w:sz w:val="18"/>
          <w:szCs w:val="18"/>
        </w:rPr>
        <w:t>@trigger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FirstTrigg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or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819E2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order = 'last',</w:t>
      </w:r>
    </w:p>
    <w:p w14:paraId="539E563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order = 'none',</w:t>
      </w:r>
    </w:p>
    <w:p w14:paraId="7C5ED12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 @stmt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REATE_TAB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namespa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ATABAS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8A961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namespace = 'SERVER';</w:t>
      </w:r>
    </w:p>
    <w:p w14:paraId="4BACD0C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FD2A67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F489E8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 sp_settriggerorder</w:t>
      </w:r>
    </w:p>
    <w:p w14:paraId="6FF5D06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triggername = 'trgFirstTrigger',</w:t>
      </w:r>
    </w:p>
    <w:p w14:paraId="444987F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order = 'first',</w:t>
      </w:r>
    </w:p>
    <w:p w14:paraId="53F2DD2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@stmttype = 'CREATE_TABLE',</w:t>
      </w:r>
    </w:p>
    <w:p w14:paraId="271A549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namespace = 'DATABASE';</w:t>
      </w:r>
    </w:p>
    <w:p w14:paraId="382C0CA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t the database scoped trigger, trgFirstTrigger,</w:t>
      </w:r>
    </w:p>
    <w:p w14:paraId="0CED6C4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the first order of CREATE_TABLE event.</w:t>
      </w:r>
    </w:p>
    <w:p w14:paraId="0B5FE04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82C8AC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triggername = 'trgFirstTrigger',</w:t>
      </w:r>
    </w:p>
    <w:p w14:paraId="5FD556A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parameter is the trigger name that you want to set.</w:t>
      </w:r>
    </w:p>
    <w:p w14:paraId="166A147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EA0043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first',</w:t>
      </w:r>
    </w:p>
    <w:p w14:paraId="5BCF0D9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last',</w:t>
      </w:r>
    </w:p>
    <w:p w14:paraId="3149690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none',</w:t>
      </w:r>
    </w:p>
    <w:p w14:paraId="684FA94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nd parameter is the running order.</w:t>
      </w:r>
    </w:p>
    <w:p w14:paraId="531D0FC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can be First, Last or None.</w:t>
      </w:r>
    </w:p>
    <w:p w14:paraId="1CF35E7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F7B1FB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@stmttype = 'CREATE_TABLE',</w:t>
      </w:r>
    </w:p>
    <w:p w14:paraId="717D9E2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rd parameter is the SQL statement that fires the trigger. </w:t>
      </w:r>
    </w:p>
    <w:p w14:paraId="7B2A229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ny only put ONE statement type here.</w:t>
      </w:r>
    </w:p>
    <w:p w14:paraId="1A7E4A5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f you want 'ALTER_TABLE' or 'DROP_TABLE' or other statement,</w:t>
      </w:r>
    </w:p>
    <w:p w14:paraId="79F6775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need to "ECECUTE sp_settriggerorder" several times</w:t>
      </w:r>
    </w:p>
    <w:p w14:paraId="7F4E3ED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each statement type you want to set.</w:t>
      </w:r>
    </w:p>
    <w:p w14:paraId="77CDBB4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2A97B39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namespace = 'DATABASE';</w:t>
      </w:r>
    </w:p>
    <w:p w14:paraId="18D2A03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63596CC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namespace = 'SERVER';</w:t>
      </w:r>
    </w:p>
    <w:p w14:paraId="78AF898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th parameter is the scope of the trigger.</w:t>
      </w:r>
    </w:p>
    <w:p w14:paraId="013BDB7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can be DATABASE, SERVER, or NULL.</w:t>
      </w:r>
    </w:p>
    <w:p w14:paraId="705EE20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313290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1119ACD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4</w:t>
      </w:r>
    </w:p>
    <w:p w14:paraId="2107750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the trigger</w:t>
      </w:r>
    </w:p>
    <w:p w14:paraId="3621EA6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E2B6A1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291859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3BEC32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518C2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B7A9DF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A0AF8D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F9A12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A84CD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simple test table</w:t>
      </w:r>
    </w:p>
    <w:p w14:paraId="03983DE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8C8FE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657A675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3DB523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first CREATE_TABLE trigger</w:t>
      </w:r>
    </w:p>
    <w:p w14:paraId="2FED0DA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second CREATE_TABLE trigger</w:t>
      </w:r>
    </w:p>
    <w:p w14:paraId="3430753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20D7A6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1A1D767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5</w:t>
      </w:r>
    </w:p>
    <w:p w14:paraId="7756A42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_settriggerorder</w:t>
      </w:r>
    </w:p>
    <w:p w14:paraId="51E4156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n @order = 'none', trigger is fired in random order</w:t>
      </w:r>
    </w:p>
    <w:p w14:paraId="3615007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settriggerorder</w:t>
      </w:r>
      <w:r>
        <w:t> </w:t>
      </w:r>
      <w:r>
        <w:rPr>
          <w:rFonts w:ascii="Consolas" w:hAnsi="Consolas"/>
          <w:sz w:val="18"/>
          <w:szCs w:val="18"/>
        </w:rPr>
        <w:t>@trigger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FirstTrigger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C04B2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order = 'first',</w:t>
      </w:r>
    </w:p>
    <w:p w14:paraId="120FA9D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rPr>
          <w:rFonts w:ascii="Consolas" w:hAnsi="Consolas"/>
          <w:color w:val="008000"/>
          <w:sz w:val="18"/>
          <w:szCs w:val="18"/>
        </w:rPr>
        <w:t>--@order = 'last',</w:t>
      </w:r>
    </w:p>
    <w:p w14:paraId="7DF2E64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 @or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n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Clean up</w:t>
      </w:r>
    </w:p>
    <w:p w14:paraId="6A784D5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 @stmt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REATE_TAB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namespa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ATABAS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43AE01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@namespace = 'SERVER';</w:t>
      </w:r>
    </w:p>
    <w:p w14:paraId="01B386A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F41ACA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5886EE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 sp_settriggerorder</w:t>
      </w:r>
    </w:p>
    <w:p w14:paraId="0E13C9F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triggername = 'trgFirstTrigger',</w:t>
      </w:r>
    </w:p>
    <w:p w14:paraId="2838FE1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order = 'none',</w:t>
      </w:r>
    </w:p>
    <w:p w14:paraId="2D78E35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@stmttype = 'CREATE_TABLE',</w:t>
      </w:r>
    </w:p>
    <w:p w14:paraId="11B66DC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namespace = 'DATABASE';</w:t>
      </w:r>
    </w:p>
    <w:p w14:paraId="1E9E37B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t the database scoped trigger, trgFirstTrigger,</w:t>
      </w:r>
    </w:p>
    <w:p w14:paraId="36CC722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the none order of CREATE_TABLE event.</w:t>
      </w:r>
    </w:p>
    <w:p w14:paraId="5C44E42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@order = 'none', trigger is fired in random order.</w:t>
      </w:r>
    </w:p>
    <w:p w14:paraId="59F110F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024D66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triggername = 'trgFirstTrigger',</w:t>
      </w:r>
    </w:p>
    <w:p w14:paraId="7042253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parameter is the trigger name that you want to set.</w:t>
      </w:r>
    </w:p>
    <w:p w14:paraId="349B0CE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B4B6E1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first',</w:t>
      </w:r>
    </w:p>
    <w:p w14:paraId="57CC00B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last',</w:t>
      </w:r>
    </w:p>
    <w:p w14:paraId="484520F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order = 'none',</w:t>
      </w:r>
    </w:p>
    <w:p w14:paraId="1F0E501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nd parameter is the running order.</w:t>
      </w:r>
    </w:p>
    <w:p w14:paraId="03234A3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can be First, Last or None.</w:t>
      </w:r>
    </w:p>
    <w:p w14:paraId="7BE2DAD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48F3946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@stmttype = 'CREATE_TABLE',</w:t>
      </w:r>
    </w:p>
    <w:p w14:paraId="438FFEE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rd parameter is the SQL statement that fires the trigger. </w:t>
      </w:r>
    </w:p>
    <w:p w14:paraId="0633414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ny only put ONE statement type here.</w:t>
      </w:r>
    </w:p>
    <w:p w14:paraId="775B4A2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'ALTER_TABLE' or 'DROP_TABLE' or other statement,</w:t>
      </w:r>
    </w:p>
    <w:p w14:paraId="0439B25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need to "ECECUTE sp_settriggerorder" several times</w:t>
      </w:r>
    </w:p>
    <w:p w14:paraId="347A543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each statement type you want to set.</w:t>
      </w:r>
    </w:p>
    <w:p w14:paraId="53FEBCA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6E98C66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namespace = 'DATABASE';</w:t>
      </w:r>
    </w:p>
    <w:p w14:paraId="76007F4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0C1F145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namespace = 'SERVER';</w:t>
      </w:r>
    </w:p>
    <w:p w14:paraId="1F5D2AB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th parameter is the scope of the trigger.</w:t>
      </w:r>
    </w:p>
    <w:p w14:paraId="543BD29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can be DATABASE, SERVER, or NULL.</w:t>
      </w:r>
    </w:p>
    <w:p w14:paraId="160BDD1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602D0E6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3B8E397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6</w:t>
      </w:r>
    </w:p>
    <w:p w14:paraId="5A4079D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he trigger</w:t>
      </w:r>
    </w:p>
    <w:p w14:paraId="768E98C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88C1B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47B9F9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5A6E44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E8FA7D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26EA9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01F2D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CD784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8CC7C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simple test table</w:t>
      </w:r>
    </w:p>
    <w:p w14:paraId="79DA460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BEA30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3D8083C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64C536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392804F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second CREATE_TABLE trigger</w:t>
      </w:r>
    </w:p>
    <w:p w14:paraId="4F531ED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the first CREATE_TABLE trigger</w:t>
      </w:r>
    </w:p>
    <w:p w14:paraId="42D3174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7305A8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550DCA2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1_07</w:t>
      </w:r>
    </w:p>
    <w:p w14:paraId="0D12181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A32C18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83676E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3C7D9F7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First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A5A8C1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EBE1B1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First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E22F49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E0D07A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4EBC5F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415AFC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3F0631F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Second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B809E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E5FD03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Second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CC3689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8FE21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E23F0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B99279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D8FC3B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F53F56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2F9898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1E644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F9B5E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C4756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3D7B386" w14:textId="77777777" w:rsidR="007C2AD8" w:rsidRDefault="007C2AD8" w:rsidP="000A17C6">
      <w:pPr>
        <w:spacing w:after="0"/>
      </w:pPr>
    </w:p>
    <w:p w14:paraId="650EF8BD" w14:textId="77777777" w:rsidR="007C2AD8" w:rsidRDefault="007C2AD8" w:rsidP="000A17C6">
      <w:pPr>
        <w:spacing w:after="0"/>
      </w:pPr>
      <w:r>
        <w:rPr>
          <w:sz w:val="36"/>
          <w:szCs w:val="36"/>
        </w:rPr>
        <w:t>3.2. sp_settriggerorder order</w:t>
      </w:r>
    </w:p>
    <w:p w14:paraId="0A695B6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06E54C9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2</w:t>
      </w:r>
    </w:p>
    <w:p w14:paraId="25B867E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_settriggerorder order</w:t>
      </w:r>
    </w:p>
    <w:p w14:paraId="2E77702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162A1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85A58E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ven if we use sp_settriggerorder to change the order,</w:t>
      </w:r>
    </w:p>
    <w:p w14:paraId="6D10680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rver scoped triggers will always fire before any of the database scoped triggers.</w:t>
      </w:r>
    </w:p>
    <w:p w14:paraId="2972FE6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B95873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p_settriggerorder can set the order of server scoped DDL triggers</w:t>
      </w:r>
    </w:p>
    <w:p w14:paraId="7270F06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database scoped triggers.</w:t>
      </w:r>
    </w:p>
    <w:p w14:paraId="71C31AF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4EF8D6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is a database scoped DDL Triggers and a server scoped DDL triggers</w:t>
      </w:r>
    </w:p>
    <w:p w14:paraId="5511012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ndling the same event.</w:t>
      </w:r>
    </w:p>
    <w:p w14:paraId="0867549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 is the execution order.</w:t>
      </w:r>
    </w:p>
    <w:p w14:paraId="7F243F7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rver scope DDL trigger which @order = 'first'</w:t>
      </w:r>
    </w:p>
    <w:p w14:paraId="2CA40E6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2CC857D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 server scope DDL triggers which @order = 'none'</w:t>
      </w:r>
    </w:p>
    <w:p w14:paraId="1CDD7F5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786BBA1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rver scope DDL trigger which @order = 'Last'</w:t>
      </w:r>
    </w:p>
    <w:p w14:paraId="57D01EF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&gt;</w:t>
      </w:r>
    </w:p>
    <w:p w14:paraId="6640AC3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atabase scope DDL trigger which @order = 'first'</w:t>
      </w:r>
    </w:p>
    <w:p w14:paraId="5A1AB20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4D2DD69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 database scope DDL triggers which @order = 'none'</w:t>
      </w:r>
    </w:p>
    <w:p w14:paraId="728F5E3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011D3BC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atabase scope DDL trigger which @order = 'Last'</w:t>
      </w:r>
    </w:p>
    <w:p w14:paraId="598AB06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89F712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57C5FBB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2_01</w:t>
      </w:r>
    </w:p>
    <w:p w14:paraId="6156FEB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Database Scope Create_Table Trigger</w:t>
      </w:r>
    </w:p>
    <w:p w14:paraId="61776F4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DF4CFB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73D22A1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DatabaseScopeCreateTable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A4FF6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E61C6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DatabaseScopeCreateTable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DC986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CF59F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BC567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DatabaseScopeCreateTable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</w:p>
    <w:p w14:paraId="404EE4E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</w:p>
    <w:p w14:paraId="2DB1716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B58485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4DB4BB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atabase Scope CREATE_TABLE Trigger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F4110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D3E352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8ACE19" w14:textId="77777777" w:rsidR="007C2AD8" w:rsidRDefault="007C2AD8" w:rsidP="000A17C6">
      <w:pPr>
        <w:spacing w:after="0"/>
      </w:pPr>
    </w:p>
    <w:p w14:paraId="06116B4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654C4BB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2_02</w:t>
      </w:r>
    </w:p>
    <w:p w14:paraId="3B029B8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erver Scope Create_Table Trigger</w:t>
      </w:r>
    </w:p>
    <w:p w14:paraId="6E156C45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6E7984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_triggers</w:t>
      </w:r>
    </w:p>
    <w:p w14:paraId="3DCA273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ServerScopeCreateTable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F4F957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B25D55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ServerScopeCreateTable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754B2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D1295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2C4A3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ServerScopeCreateTable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</w:p>
    <w:p w14:paraId="6C282F1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</w:p>
    <w:p w14:paraId="5CA3830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7E5D51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72CCCB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rver Scope CREATE_TABLE Trigger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B7526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FE0971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1192F1" w14:textId="77777777" w:rsidR="007C2AD8" w:rsidRDefault="007C2AD8" w:rsidP="000A17C6">
      <w:pPr>
        <w:spacing w:after="0"/>
      </w:pPr>
    </w:p>
    <w:p w14:paraId="5B3F00D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1B110BE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2_03</w:t>
      </w:r>
    </w:p>
    <w:p w14:paraId="7802932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the trigger</w:t>
      </w:r>
    </w:p>
    <w:p w14:paraId="15D4312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86DC9D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6E4BA1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FC493D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367BC6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B472F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EAB782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2C29F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53718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simple test table</w:t>
      </w:r>
    </w:p>
    <w:p w14:paraId="7C371EB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A2F23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32A1E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07A4C7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ED590B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rver Scope CREATE_TABLE Trigger</w:t>
      </w:r>
    </w:p>
    <w:p w14:paraId="621D512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atabase Scope CREATE_TABLE Trigger</w:t>
      </w:r>
    </w:p>
    <w:p w14:paraId="19BF70D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058542C" w14:textId="092A1279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0E837A1A" wp14:editId="3BC4D4F2">
            <wp:extent cx="3329940" cy="678180"/>
            <wp:effectExtent l="0" t="0" r="3810" b="762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2100D" w14:textId="77777777" w:rsidR="007C2AD8" w:rsidRDefault="007C2AD8" w:rsidP="000A17C6">
      <w:pPr>
        <w:spacing w:after="0"/>
      </w:pPr>
    </w:p>
    <w:p w14:paraId="5F4E840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--------------------</w:t>
      </w:r>
    </w:p>
    <w:p w14:paraId="622D1C4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2_04</w:t>
      </w:r>
    </w:p>
    <w:p w14:paraId="77A287B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_settriggerorder order</w:t>
      </w:r>
    </w:p>
    <w:p w14:paraId="313C581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settriggerorder</w:t>
      </w:r>
      <w:r>
        <w:t> </w:t>
      </w:r>
      <w:r>
        <w:rPr>
          <w:rFonts w:ascii="Consolas" w:hAnsi="Consolas"/>
          <w:sz w:val="18"/>
          <w:szCs w:val="18"/>
        </w:rPr>
        <w:t>@trigger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DatabaseScopeCreateTableTrigger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0CF6A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 @or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stmt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REATE_TAB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namespa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ATABAS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600FC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74A49B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7F9E39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ven if we use sp_settriggerorder to change the order,</w:t>
      </w:r>
    </w:p>
    <w:p w14:paraId="789C0A7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rver scoped triggers will always fire before any of the database scoped triggers.</w:t>
      </w:r>
    </w:p>
    <w:p w14:paraId="154A5A7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07C410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p_settriggerorder can set the order of server scoped DDL triggers</w:t>
      </w:r>
    </w:p>
    <w:p w14:paraId="19D8325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database scoped triggers .</w:t>
      </w:r>
    </w:p>
    <w:p w14:paraId="16100A4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067E586" w14:textId="77777777" w:rsidR="007C2AD8" w:rsidRDefault="007C2AD8" w:rsidP="000A17C6">
      <w:pPr>
        <w:spacing w:after="0"/>
      </w:pPr>
    </w:p>
    <w:p w14:paraId="2CDCE5F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316F665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2_05</w:t>
      </w:r>
    </w:p>
    <w:p w14:paraId="19B4DFA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the trigger</w:t>
      </w:r>
    </w:p>
    <w:p w14:paraId="4AF50CA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35F2DCE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1113DE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D813C7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1F9376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0CF87F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A0F4D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DCABB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B4CD95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3FA88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simple test table</w:t>
      </w:r>
    </w:p>
    <w:p w14:paraId="4930371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BDC86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60BE75A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5B47E2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857987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rver Scope CREATE_TABLE Trigger</w:t>
      </w:r>
    </w:p>
    <w:p w14:paraId="5382182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atabase Scope CREATE_TABLE Trigger</w:t>
      </w:r>
    </w:p>
    <w:p w14:paraId="40E660A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11776A8" w14:textId="06D37416" w:rsidR="007C2AD8" w:rsidRDefault="007C2AD8" w:rsidP="000A17C6">
      <w:pPr>
        <w:spacing w:after="0"/>
      </w:pPr>
      <w:r>
        <w:rPr>
          <w:noProof/>
        </w:rPr>
        <w:lastRenderedPageBreak/>
        <w:drawing>
          <wp:inline distT="0" distB="0" distL="0" distR="0" wp14:anchorId="64EFF09D" wp14:editId="1411B82E">
            <wp:extent cx="3322320" cy="640080"/>
            <wp:effectExtent l="0" t="0" r="0" b="762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FF281" w14:textId="77777777" w:rsidR="007C2AD8" w:rsidRDefault="007C2AD8" w:rsidP="000A17C6">
      <w:pPr>
        <w:spacing w:after="0"/>
      </w:pPr>
    </w:p>
    <w:p w14:paraId="3677392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16D82B1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3_02_06</w:t>
      </w:r>
    </w:p>
    <w:p w14:paraId="7DF8F0D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523CFEE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90C2C8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</w:p>
    <w:p w14:paraId="33140E0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DatabaseScopeCreateTable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6A1E9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248C1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DatabaseScopeCreateTable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1EB37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D7615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BD947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6F5F8A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_triggers</w:t>
      </w:r>
    </w:p>
    <w:p w14:paraId="255184A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ServerScopeCreateTableTrigg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59B30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337247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ServerScopeCreateTableTrigg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57F815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90B2D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2A386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FC28DC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5C5D44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6D581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ADA7D2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00C7A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F7C38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7141F6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058FB5" w14:textId="77777777" w:rsidR="007C2AD8" w:rsidRDefault="007C2AD8" w:rsidP="000A17C6">
      <w:pPr>
        <w:spacing w:after="0"/>
      </w:pPr>
    </w:p>
    <w:p w14:paraId="3266CBB3" w14:textId="77777777" w:rsidR="007C2AD8" w:rsidRDefault="007C2AD8" w:rsidP="000A17C6">
      <w:pPr>
        <w:spacing w:after="0"/>
      </w:pPr>
    </w:p>
    <w:p w14:paraId="2CA16DAB" w14:textId="77777777" w:rsidR="007C2AD8" w:rsidRDefault="007C2AD8" w:rsidP="000A17C6">
      <w:pPr>
        <w:spacing w:after="0"/>
      </w:pPr>
    </w:p>
    <w:p w14:paraId="47F8F237" w14:textId="77777777" w:rsidR="007C2AD8" w:rsidRDefault="007C2AD8" w:rsidP="000A17C6">
      <w:pPr>
        <w:spacing w:after="0"/>
      </w:pPr>
    </w:p>
    <w:p w14:paraId="3471118E" w14:textId="77777777" w:rsidR="007C2AD8" w:rsidRDefault="007C2AD8" w:rsidP="000A17C6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4. AuditTableChanges</w:t>
      </w:r>
    </w:p>
    <w:p w14:paraId="70BB4BC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5C57E1C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AuditTableChanges</w:t>
      </w:r>
    </w:p>
    <w:p w14:paraId="327E1F5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2B85D481" w14:textId="77777777" w:rsidR="007C2AD8" w:rsidRDefault="007C2AD8" w:rsidP="000A17C6">
      <w:pPr>
        <w:spacing w:after="0"/>
      </w:pPr>
      <w:r>
        <w:rPr>
          <w:sz w:val="36"/>
          <w:szCs w:val="36"/>
        </w:rPr>
        <w:t>4.1. EVENTDATA</w:t>
      </w:r>
    </w:p>
    <w:p w14:paraId="483628A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0C2C66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1</w:t>
      </w:r>
    </w:p>
    <w:p w14:paraId="2B41D2D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VENTDATA()</w:t>
      </w:r>
    </w:p>
    <w:p w14:paraId="1742DDF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7B49643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1_01</w:t>
      </w:r>
    </w:p>
    <w:p w14:paraId="4996102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VENTDATA()</w:t>
      </w:r>
    </w:p>
    <w:p w14:paraId="1CF7A72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3D35E7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_triggers</w:t>
      </w:r>
    </w:p>
    <w:p w14:paraId="3EDC3EB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AuditTableStructureChange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25EEED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EFE5BD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AuditTableStructureChange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1632D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1A9B6A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D1F0D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AuditTableStructureChange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</w:p>
    <w:p w14:paraId="5F10B0A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ALTER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DROP_TABLE</w:t>
      </w:r>
    </w:p>
    <w:p w14:paraId="1E560D5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64AF3E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47B1C2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VENTDATA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61F442C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B2F67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A5AD6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CF9828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VENTDATA()</w:t>
      </w:r>
    </w:p>
    <w:p w14:paraId="7B10A35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8584DCD" w14:textId="77777777" w:rsidR="007C2AD8" w:rsidRDefault="00000000" w:rsidP="000A17C6">
      <w:pPr>
        <w:spacing w:after="0"/>
      </w:pPr>
      <w:hyperlink r:id="rId25" w:history="1">
        <w:r w:rsidR="007C2AD8">
          <w:rPr>
            <w:rStyle w:val="Hyperlink"/>
            <w:rFonts w:ascii="Consolas" w:hAnsi="Consolas"/>
            <w:sz w:val="18"/>
            <w:szCs w:val="18"/>
          </w:rPr>
          <w:t>https://docs.microsoft.com/en-us/sql/t-sql/functions/eventdata-transact-sql</w:t>
        </w:r>
      </w:hyperlink>
    </w:p>
    <w:p w14:paraId="7EAD86A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ventData() returns information about server or database events in XML format.</w:t>
      </w:r>
    </w:p>
    <w:p w14:paraId="621415C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793597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&lt;EVENT_INSTANCE&gt;</w:t>
      </w:r>
    </w:p>
    <w:p w14:paraId="2ADC079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EventType&gt;CREATE_TABLE&lt;/EventType&gt;</w:t>
      </w:r>
    </w:p>
    <w:p w14:paraId="561C122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PostTime&gt;2017-10-10T04:42:27.870&lt;/PostTime&gt;</w:t>
      </w:r>
    </w:p>
    <w:p w14:paraId="0DF079D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SPID&gt;54&lt;/SPID&gt;</w:t>
      </w:r>
    </w:p>
    <w:p w14:paraId="5D80197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ServerName&gt;N550JKL\SQL2016&lt;/ServerName&gt;</w:t>
      </w:r>
    </w:p>
    <w:p w14:paraId="165E69B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LoginName&gt;MicrosoftAccount\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lpmplpmp01@hotmail.com</w:t>
        </w:r>
      </w:hyperlink>
      <w:r>
        <w:rPr>
          <w:rFonts w:ascii="Consolas" w:hAnsi="Consolas"/>
          <w:color w:val="008000"/>
          <w:sz w:val="18"/>
          <w:szCs w:val="18"/>
        </w:rPr>
        <w:t>&lt;/LoginName&gt;</w:t>
      </w:r>
    </w:p>
    <w:p w14:paraId="3F0B3A4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UserName&gt;dbo&lt;/UserName&gt;</w:t>
      </w:r>
    </w:p>
    <w:p w14:paraId="2CC7554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DatabaseName&gt;Sample3&lt;/DatabaseName&gt;</w:t>
      </w:r>
    </w:p>
    <w:p w14:paraId="761ED04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SchemaName&gt;dbo&lt;/SchemaName&gt;</w:t>
      </w:r>
    </w:p>
    <w:p w14:paraId="1728B43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ObjectName&gt;TestTable&lt;/ObjectName&gt;</w:t>
      </w:r>
    </w:p>
    <w:p w14:paraId="0F978BF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ObjectType&gt;TABLE&lt;/ObjectType&gt;</w:t>
      </w:r>
    </w:p>
    <w:p w14:paraId="43E1234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TSQLCommand&gt;</w:t>
      </w:r>
    </w:p>
    <w:p w14:paraId="2F1221A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&lt;SetOptions ANSI_NULLS="ON" ANSI_NULL_DEFAULT="ON" ANSI_PADDING="ON" QUOTED_IDENTIFIER="ON" ENCRYPTED="FALSE" /&gt;</w:t>
      </w:r>
    </w:p>
    <w:p w14:paraId="65A1972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&lt;CommandText&gt;CREATE TABLE TestTable</w:t>
      </w:r>
    </w:p>
    <w:p w14:paraId="03306F5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(</w:t>
      </w:r>
    </w:p>
    <w:p w14:paraId="742C0A9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ID INT ,</w:t>
      </w:r>
    </w:p>
    <w:p w14:paraId="589FF0B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[Name] NVARCHAR(100)</w:t>
      </w:r>
    </w:p>
    <w:p w14:paraId="0AE3935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)&lt;/CommandText&gt;</w:t>
      </w:r>
    </w:p>
    <w:p w14:paraId="57988D8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/TSQLCommand&gt;</w:t>
      </w:r>
    </w:p>
    <w:p w14:paraId="1279755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lt;/EVENT_INSTANCE&gt;</w:t>
      </w:r>
    </w:p>
    <w:p w14:paraId="58975E8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212254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4D2DE70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1_02</w:t>
      </w:r>
    </w:p>
    <w:p w14:paraId="750481C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EVENTDATA()</w:t>
      </w:r>
    </w:p>
    <w:p w14:paraId="48F4B79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3504E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00B2B2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7843BF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6FDF5D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CCCA9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83DC8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AF848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7B068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</w:p>
    <w:p w14:paraId="25B655B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F02295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F7BCD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15BCE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FD00E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1851B1" w14:textId="3F06D36F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63EEA793" wp14:editId="27889D49">
            <wp:extent cx="4389120" cy="487680"/>
            <wp:effectExtent l="0" t="0" r="0" b="7620"/>
            <wp:docPr id="12" name="Picture 12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2E0D8" w14:textId="77777777" w:rsidR="007C2AD8" w:rsidRDefault="007C2AD8" w:rsidP="000A17C6">
      <w:pPr>
        <w:spacing w:after="0"/>
      </w:pPr>
    </w:p>
    <w:p w14:paraId="5D78ADE3" w14:textId="7EACD356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559FABDC" wp14:editId="3EE1FCD2">
            <wp:extent cx="5274310" cy="2121535"/>
            <wp:effectExtent l="0" t="0" r="254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2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3BB1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F1E966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537D279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lt;EVENT_INSTANCE&gt;</w:t>
      </w:r>
    </w:p>
    <w:p w14:paraId="03659A6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EventType&gt;CREATE_TABLE&lt;/EventType&gt;</w:t>
      </w:r>
    </w:p>
    <w:p w14:paraId="6BE188F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PostTime&gt;2017-10-10T08:01:28.670&lt;/PostTime&gt;</w:t>
      </w:r>
    </w:p>
    <w:p w14:paraId="464FFE8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SPID&gt;54&lt;/SPID&gt;</w:t>
      </w:r>
    </w:p>
    <w:p w14:paraId="05E4BE6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ServerName&gt;N550JKL\SQL2016&lt;/ServerName&gt;</w:t>
      </w:r>
    </w:p>
    <w:p w14:paraId="3368B60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LoginName&gt;MicrosoftAccount\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lpmplpmp01@hotmail.com</w:t>
        </w:r>
      </w:hyperlink>
      <w:r>
        <w:rPr>
          <w:rFonts w:ascii="Consolas" w:hAnsi="Consolas"/>
          <w:color w:val="008000"/>
          <w:sz w:val="18"/>
          <w:szCs w:val="18"/>
        </w:rPr>
        <w:t>&lt;/LoginName&gt;</w:t>
      </w:r>
    </w:p>
    <w:p w14:paraId="531C111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UserName&gt;dbo&lt;/UserName&gt;</w:t>
      </w:r>
    </w:p>
    <w:p w14:paraId="76C99F4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DatabaseName&gt;Sample3&lt;/DatabaseName&gt;</w:t>
      </w:r>
    </w:p>
    <w:p w14:paraId="2FF0A93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SchemaName&gt;dbo&lt;/SchemaName&gt;</w:t>
      </w:r>
    </w:p>
    <w:p w14:paraId="3E99240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ObjectName&gt;TestTable&lt;/ObjectName&gt;</w:t>
      </w:r>
    </w:p>
    <w:p w14:paraId="1409354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ObjectType&gt;TABLE&lt;/ObjectType&gt;</w:t>
      </w:r>
    </w:p>
    <w:p w14:paraId="404ED3B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TSQLCommand&gt;</w:t>
      </w:r>
    </w:p>
    <w:p w14:paraId="2B1D004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&lt;SetOptions ANSI_NULLS="ON" ANSI_NULL_DEFAULT="ON" ANSI_PADDING="ON" QUOTED_IDENTIFIER="ON" ENCRYPTED="FALSE" /&gt;</w:t>
      </w:r>
    </w:p>
    <w:p w14:paraId="12A073B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&lt;CommandText&gt;CREATE TABLE TestTable</w:t>
      </w:r>
    </w:p>
    <w:p w14:paraId="3085129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(</w:t>
      </w:r>
    </w:p>
    <w:p w14:paraId="7C27318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ID INT ,</w:t>
      </w:r>
    </w:p>
    <w:p w14:paraId="06A2E50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 [Name] NVARCHAR(100)</w:t>
      </w:r>
    </w:p>
    <w:p w14:paraId="3238014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)&lt;/CommandText&gt;</w:t>
      </w:r>
    </w:p>
    <w:p w14:paraId="2994BC5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&lt;/TSQLCommand&gt;</w:t>
      </w:r>
    </w:p>
    <w:p w14:paraId="4A09D8A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lt;/EVENT_INSTANCE&gt;</w:t>
      </w:r>
    </w:p>
    <w:p w14:paraId="76CA4FD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A65F9FE" w14:textId="77777777" w:rsidR="007C2AD8" w:rsidRDefault="007C2AD8" w:rsidP="000A17C6">
      <w:pPr>
        <w:spacing w:after="0"/>
      </w:pPr>
    </w:p>
    <w:p w14:paraId="45346E19" w14:textId="77777777" w:rsidR="007C2AD8" w:rsidRDefault="007C2AD8" w:rsidP="000A17C6">
      <w:pPr>
        <w:spacing w:after="0"/>
      </w:pPr>
      <w:r>
        <w:rPr>
          <w:sz w:val="36"/>
          <w:szCs w:val="36"/>
        </w:rPr>
        <w:t>4.2. AuditTableStructureChanges</w:t>
      </w:r>
    </w:p>
    <w:p w14:paraId="07709358" w14:textId="77777777" w:rsidR="007C2AD8" w:rsidRDefault="007C2AD8" w:rsidP="000A17C6">
      <w:pPr>
        <w:spacing w:after="0"/>
      </w:pPr>
    </w:p>
    <w:p w14:paraId="04D15DC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F0767B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2</w:t>
      </w:r>
    </w:p>
    <w:p w14:paraId="0A22E22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uditTableStructureChanges</w:t>
      </w:r>
    </w:p>
    <w:p w14:paraId="774B943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2981E0D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2_01</w:t>
      </w:r>
    </w:p>
    <w:p w14:paraId="769B707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uditTableStructureChanges</w:t>
      </w:r>
    </w:p>
    <w:p w14:paraId="4435A52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90E683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8C1010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uditTableStructureChange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F50B3A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609905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uditTableStructureChang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7F2748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AuditTableStructureChang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6D379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FB29F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86084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AuditTableStructureChanges</w:t>
      </w:r>
    </w:p>
    <w:p w14:paraId="55F7747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13AC9D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Event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75D750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PostTi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5F4B0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Server Process ID</w:t>
      </w:r>
    </w:p>
    <w:p w14:paraId="1DCF5D2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SP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35B82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Server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E663D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Login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92223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User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37D81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Database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96A066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Schema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85918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Objec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62C297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Object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4013D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TSQLComm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0454BB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7658A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034399E" w14:textId="4AA76547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6991019E" wp14:editId="404C500A">
            <wp:extent cx="4335780" cy="487680"/>
            <wp:effectExtent l="0" t="0" r="7620" b="7620"/>
            <wp:docPr id="10" name="Picture 10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31D4A" w14:textId="77777777" w:rsidR="007C2AD8" w:rsidRDefault="007C2AD8" w:rsidP="000A17C6">
      <w:pPr>
        <w:spacing w:after="0"/>
      </w:pPr>
    </w:p>
    <w:p w14:paraId="4CD7973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05D20CE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2_02</w:t>
      </w:r>
    </w:p>
    <w:p w14:paraId="6646AD0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rgAuditTableStructureChanges</w:t>
      </w:r>
    </w:p>
    <w:p w14:paraId="4069941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D63951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_triggers</w:t>
      </w:r>
    </w:p>
    <w:p w14:paraId="605C7A6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AuditTableStructureChange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D0F82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9CD644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AuditTableStructureChange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8D161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964F5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6DCF2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AuditTableStructureChange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</w:p>
    <w:p w14:paraId="66B03D1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CREATE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ALTER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DROP_TABLE</w:t>
      </w:r>
    </w:p>
    <w:p w14:paraId="1224913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FE3E07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4272E3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ventData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XM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E25C16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Event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VENTDATA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3979BE8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uditTableStructureChanges</w:t>
      </w:r>
    </w:p>
    <w:p w14:paraId="0E8EEB6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vent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E8B3C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Post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4543A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SP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40B17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Server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9E4CF4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Login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F01D8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 User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AA71E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Databas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4E01AE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Schema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4742EE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Objec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378BC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Object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F994C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TSQLCommand </w:t>
      </w:r>
    </w:p>
    <w:p w14:paraId="62CC6C9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6E5A0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EventType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7FDC5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300)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33BDE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PostTime)[1]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ATETIME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08524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SPID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548689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300)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E0848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ServerName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49009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300)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8A7862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LoginName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D1767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300)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BA318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UserName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0A1B4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300)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C4239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DatabaseName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97352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300)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DFAB7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SchemaName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C266F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300)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F6324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ObjectName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BF2DDE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300)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F389FB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ObjectType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A55234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300)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3719F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 @EventDat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(/EVENT_INSTANCE/TSQLCommand)[1]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EBAA9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VARCHAR(MAX)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FB38F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C64A9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27F59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8059C4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1A49953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2_03</w:t>
      </w:r>
    </w:p>
    <w:p w14:paraId="13EEC3D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Create TestTable to test trgAuditTableStructureChanges</w:t>
      </w:r>
    </w:p>
    <w:p w14:paraId="49DAD21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AB97EE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9478FD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65C5A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5B96D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B7935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9C88D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3B3D5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ADB96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</w:p>
    <w:p w14:paraId="17AD989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9C4280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409DC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F3056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2366A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12723B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592CD2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uditTableStructureChang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D5DDB6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A768F5" w14:textId="322A9CF3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7AF7FD69" wp14:editId="5BC8672A">
            <wp:extent cx="5274310" cy="2419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250AE" w14:textId="77777777" w:rsidR="007C2AD8" w:rsidRDefault="007C2AD8" w:rsidP="000A17C6">
      <w:pPr>
        <w:spacing w:after="0"/>
      </w:pPr>
    </w:p>
    <w:p w14:paraId="7F8DD63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7F60B06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2_04</w:t>
      </w:r>
    </w:p>
    <w:p w14:paraId="3B5B91B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estTable to test trgAuditTableStructureChanges</w:t>
      </w:r>
    </w:p>
    <w:p w14:paraId="42F20BE5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ABF380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4D5CE6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95BCEB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215E3A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</w:p>
    <w:p w14:paraId="7CCC293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LUMN</w:t>
      </w:r>
      <w:r>
        <w:t> 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5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569DE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F4FFF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0D488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A5398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uditTableStructureChang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F9D47B0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D3FBA2" w14:textId="20A9EDC5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16C19E62" wp14:editId="00C1AA2B">
            <wp:extent cx="5274310" cy="30797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967BE" w14:textId="77777777" w:rsidR="007C2AD8" w:rsidRDefault="007C2AD8" w:rsidP="000A17C6">
      <w:pPr>
        <w:spacing w:after="0"/>
      </w:pPr>
    </w:p>
    <w:p w14:paraId="00BDC17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0AB392C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2_05</w:t>
      </w:r>
    </w:p>
    <w:p w14:paraId="2611A32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estTable to test trgAuditTableStructureChanges</w:t>
      </w:r>
    </w:p>
    <w:p w14:paraId="0DACAE2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4A1D8F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00E105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695415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6F9830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2448E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0EC4C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A0CD5B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F2F09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7043369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uditTableStructureChang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7350E4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9725A90" w14:textId="39CEEF3A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1CE5C52F" wp14:editId="09E5392B">
            <wp:extent cx="5274310" cy="3816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9482A" w14:textId="77777777" w:rsidR="007C2AD8" w:rsidRDefault="007C2AD8" w:rsidP="000A17C6">
      <w:pPr>
        <w:spacing w:after="0"/>
      </w:pPr>
    </w:p>
    <w:p w14:paraId="062244DC" w14:textId="77777777" w:rsidR="007C2AD8" w:rsidRDefault="007C2AD8" w:rsidP="000A17C6">
      <w:pPr>
        <w:spacing w:after="0"/>
      </w:pPr>
      <w:r>
        <w:rPr>
          <w:sz w:val="36"/>
          <w:szCs w:val="36"/>
        </w:rPr>
        <w:t>4.3. Clean up</w:t>
      </w:r>
    </w:p>
    <w:p w14:paraId="6BB857F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A140A8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4_03</w:t>
      </w:r>
    </w:p>
    <w:p w14:paraId="0DE4CED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1DE0A46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E0F5B55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_triggers</w:t>
      </w:r>
    </w:p>
    <w:p w14:paraId="3E2F9EE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AuditTableStructureChange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EFC14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FD6DE4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AuditTableStructureChange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1AB5B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BB135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E1B7D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D57692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D6A157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stTa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C78D9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790B02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C1B1A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s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C8975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B63291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2B550E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76AD8C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90BD45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uditTableStructureChange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5DECDD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8BE46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uditTableStructureChang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C65D3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AuditTableStructureChang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F4104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6215E3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2754F1" w14:textId="77777777" w:rsidR="007C2AD8" w:rsidRDefault="007C2AD8" w:rsidP="000A17C6">
      <w:pPr>
        <w:spacing w:after="0"/>
      </w:pPr>
    </w:p>
    <w:p w14:paraId="04F284E9" w14:textId="77777777" w:rsidR="007C2AD8" w:rsidRDefault="007C2AD8" w:rsidP="000A17C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6E18C93" w14:textId="77777777" w:rsidR="007C2AD8" w:rsidRDefault="007C2AD8" w:rsidP="000A17C6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5. LogonTriggers_sys.dm_exec_sessions_ORIGINAL_LOGIN()</w:t>
      </w:r>
    </w:p>
    <w:p w14:paraId="75DACA8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65978E4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5_LogonTriggers_sys.dm_exec_sessions_ORIGINAL_LOGIN()</w:t>
      </w:r>
    </w:p>
    <w:p w14:paraId="023B1F4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</w:t>
      </w:r>
    </w:p>
    <w:p w14:paraId="312BB19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7448128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5_01</w:t>
      </w:r>
    </w:p>
    <w:p w14:paraId="0BFB590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ys.dm_exec_sessions and ORIGINAL_LOGIN()</w:t>
      </w:r>
    </w:p>
    <w:p w14:paraId="44940E6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RIGINAL_LOGIN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7EF88417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EF052EE" w14:textId="33BE0E55" w:rsidR="007C2AD8" w:rsidRDefault="007C2AD8" w:rsidP="000A17C6">
      <w:pPr>
        <w:spacing w:after="0"/>
      </w:pPr>
      <w:r>
        <w:rPr>
          <w:noProof/>
        </w:rPr>
        <w:lastRenderedPageBreak/>
        <w:drawing>
          <wp:inline distT="0" distB="0" distL="0" distR="0" wp14:anchorId="35CA5CAA" wp14:editId="31DE2F01">
            <wp:extent cx="3002280" cy="48006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A2F9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FF026A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AL_LOGIN()</w:t>
      </w:r>
    </w:p>
    <w:p w14:paraId="0B08492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7EB77F8" w14:textId="77777777" w:rsidR="007C2AD8" w:rsidRDefault="00000000" w:rsidP="000A17C6">
      <w:pPr>
        <w:spacing w:after="0"/>
      </w:pPr>
      <w:hyperlink r:id="rId35" w:history="1">
        <w:r w:rsidR="007C2AD8">
          <w:rPr>
            <w:rStyle w:val="Hyperlink"/>
            <w:rFonts w:ascii="Consolas" w:hAnsi="Consolas"/>
            <w:sz w:val="18"/>
            <w:szCs w:val="18"/>
          </w:rPr>
          <w:t>https://docs.microsoft.com/en-us/sql/t-sql/functions/original-login-transact-sql</w:t>
        </w:r>
      </w:hyperlink>
    </w:p>
    <w:p w14:paraId="7F66494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name of the login that connected to the instance of SQL Server.</w:t>
      </w:r>
    </w:p>
    <w:p w14:paraId="1215D6A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6AD87E6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crosoftAccount\</w:t>
      </w:r>
      <w:hyperlink r:id="rId36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XXXXXX@hotmail.com</w:t>
        </w:r>
      </w:hyperlink>
    </w:p>
    <w:p w14:paraId="0E776A4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633F1E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1D38D1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5_02</w:t>
      </w:r>
    </w:p>
    <w:p w14:paraId="0BD8C6A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64AEFC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essions</w:t>
      </w:r>
    </w:p>
    <w:p w14:paraId="53DE8F9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login_ti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36B6C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0F7304" w14:textId="468363F5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2F51AF44" wp14:editId="1CAD7C39">
            <wp:extent cx="5274310" cy="265874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C6886" w14:textId="77777777" w:rsidR="007C2AD8" w:rsidRDefault="007C2AD8" w:rsidP="000A17C6">
      <w:pPr>
        <w:spacing w:after="0"/>
      </w:pPr>
    </w:p>
    <w:p w14:paraId="0002B121" w14:textId="5B13372F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6BBD7E72" wp14:editId="33944B22">
            <wp:extent cx="5274310" cy="11068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0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1E74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B23442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32FB337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 to Service Manager and restart the SQL server service</w:t>
      </w:r>
    </w:p>
    <w:p w14:paraId="69F10CD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F86033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ys.dm_exec_sessions</w:t>
      </w:r>
    </w:p>
    <w:p w14:paraId="333766B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F6D8593" w14:textId="77777777" w:rsidR="007C2AD8" w:rsidRDefault="00000000" w:rsidP="000A17C6">
      <w:pPr>
        <w:spacing w:after="0"/>
      </w:pPr>
      <w:hyperlink r:id="rId39" w:history="1">
        <w:r w:rsidR="007C2AD8">
          <w:rPr>
            <w:rStyle w:val="Hyperlink"/>
            <w:rFonts w:ascii="Consolas" w:hAnsi="Consolas"/>
            <w:sz w:val="18"/>
            <w:szCs w:val="18"/>
          </w:rPr>
          <w:t>https://docs.microsoft.com/en-us/sql/relational-databases/system-dynamic-management-views/sys-dm-exec-sessions-transact-sql</w:t>
        </w:r>
      </w:hyperlink>
    </w:p>
    <w:p w14:paraId="57AA509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s.dm_exec_sessions returns one row</w:t>
      </w:r>
    </w:p>
    <w:p w14:paraId="3BE271D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 authenticated session on SQL Server.</w:t>
      </w:r>
    </w:p>
    <w:p w14:paraId="79354B4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C9588E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FB2FDD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5_03</w:t>
      </w:r>
    </w:p>
    <w:p w14:paraId="70C0B96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ys.dm_exec_sessions</w:t>
      </w:r>
    </w:p>
    <w:p w14:paraId="2C94B8BF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s_user_proc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8050A0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 original_login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A1F0C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 session_id</w:t>
      </w:r>
    </w:p>
    <w:p w14:paraId="209ED64A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essions</w:t>
      </w:r>
    </w:p>
    <w:p w14:paraId="088FA01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s_user_proc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08FE3A1A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original_login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RIGINAL_LOGIN</w:t>
      </w:r>
      <w:r>
        <w:rPr>
          <w:rFonts w:ascii="Consolas" w:hAnsi="Consolas"/>
          <w:color w:val="808080"/>
          <w:sz w:val="18"/>
          <w:szCs w:val="18"/>
        </w:rPr>
        <w:t>()</w:t>
      </w:r>
    </w:p>
    <w:p w14:paraId="1C07A87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login_ti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D615A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0A55C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all the sessions which is using by current user.</w:t>
      </w:r>
    </w:p>
    <w:p w14:paraId="63899B8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*)</w:t>
      </w:r>
    </w:p>
    <w:p w14:paraId="31200A45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essions</w:t>
      </w:r>
    </w:p>
    <w:p w14:paraId="3536C17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s_user_proc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10A81E1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original_login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RIGINAL_LOGIN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1C970C82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C79AE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the number of the sessions which is using by current user.</w:t>
      </w:r>
    </w:p>
    <w:p w14:paraId="298DD121" w14:textId="2371A7C5" w:rsidR="007C2AD8" w:rsidRDefault="007C2AD8" w:rsidP="000A17C6">
      <w:pPr>
        <w:spacing w:after="0"/>
      </w:pPr>
      <w:r>
        <w:rPr>
          <w:noProof/>
        </w:rPr>
        <w:lastRenderedPageBreak/>
        <w:drawing>
          <wp:inline distT="0" distB="0" distL="0" distR="0" wp14:anchorId="5FA8C4D6" wp14:editId="75CBB87E">
            <wp:extent cx="5274310" cy="1682750"/>
            <wp:effectExtent l="0" t="0" r="254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CB09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62F3CE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 to Service Manager and restart the SQL server service</w:t>
      </w:r>
    </w:p>
    <w:p w14:paraId="6D40AF5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594016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AL_LOGIN()</w:t>
      </w:r>
    </w:p>
    <w:p w14:paraId="7A07F55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E5BC14E" w14:textId="77777777" w:rsidR="007C2AD8" w:rsidRDefault="00000000" w:rsidP="000A17C6">
      <w:pPr>
        <w:spacing w:after="0"/>
      </w:pPr>
      <w:hyperlink r:id="rId41" w:history="1">
        <w:r w:rsidR="007C2AD8">
          <w:rPr>
            <w:rStyle w:val="Hyperlink"/>
            <w:rFonts w:ascii="Consolas" w:hAnsi="Consolas"/>
            <w:sz w:val="18"/>
            <w:szCs w:val="18"/>
          </w:rPr>
          <w:t>https://docs.microsoft.com/en-us/sql/t-sql/functions/original-login-transact-sql</w:t>
        </w:r>
      </w:hyperlink>
    </w:p>
    <w:p w14:paraId="411397E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name of the login that connected to the instance of SQL Server.</w:t>
      </w:r>
    </w:p>
    <w:p w14:paraId="27B6D56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2C25A68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crosoftAccount\</w:t>
      </w:r>
      <w:hyperlink r:id="rId42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XXXXXX@hotmail.com</w:t>
        </w:r>
      </w:hyperlink>
    </w:p>
    <w:p w14:paraId="3B71BE1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597462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ys.dm_exec_sessions</w:t>
      </w:r>
    </w:p>
    <w:p w14:paraId="676B74C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s.dm_exec_sessions returns one row</w:t>
      </w:r>
    </w:p>
    <w:p w14:paraId="206ACC2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 authenticated session on SQL Server.</w:t>
      </w:r>
    </w:p>
    <w:p w14:paraId="3C25FAC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812C0F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 to Service Manager and restart the SQL server service</w:t>
      </w:r>
    </w:p>
    <w:p w14:paraId="2281BCA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62FA60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D01B72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is_user_process ,</w:t>
      </w:r>
    </w:p>
    <w:p w14:paraId="55DB639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original_login_name ,</w:t>
      </w:r>
    </w:p>
    <w:p w14:paraId="5C88D30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session_id</w:t>
      </w:r>
    </w:p>
    <w:p w14:paraId="0814835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sys.dm_exec_sessions</w:t>
      </w:r>
    </w:p>
    <w:p w14:paraId="15FF8B9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is_user_process = 1</w:t>
      </w:r>
    </w:p>
    <w:p w14:paraId="079B7B7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AND original_login_name = ORIGINAL_LOGIN()</w:t>
      </w:r>
    </w:p>
    <w:p w14:paraId="72DC935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login_time DESC;</w:t>
      </w:r>
    </w:p>
    <w:p w14:paraId="130D6E4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all the sessions which is using by current user.</w:t>
      </w:r>
    </w:p>
    <w:p w14:paraId="054BCB5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47C4C1F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COUNT(*)</w:t>
      </w:r>
    </w:p>
    <w:p w14:paraId="6252EAA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sys.dm_exec_sessions</w:t>
      </w:r>
    </w:p>
    <w:p w14:paraId="2200665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is_user_process = 1</w:t>
      </w:r>
    </w:p>
    <w:p w14:paraId="04635D3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   AND original_login_name = ORIGINAL_LOGIN()</w:t>
      </w:r>
    </w:p>
    <w:p w14:paraId="72FAFA1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the number of the sessions which is using by current user.</w:t>
      </w:r>
    </w:p>
    <w:p w14:paraId="215A182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185D867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lumns in sys.dm_exec_sessions</w:t>
      </w:r>
    </w:p>
    <w:p w14:paraId="56FCEF4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1.</w:t>
      </w:r>
    </w:p>
    <w:p w14:paraId="407370E5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ys.dm_exec_sessions</w:t>
      </w:r>
    </w:p>
    <w:p w14:paraId="27BEEAB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23E588C" w14:textId="77777777" w:rsidR="007C2AD8" w:rsidRDefault="00000000" w:rsidP="000A17C6">
      <w:pPr>
        <w:spacing w:after="0"/>
      </w:pPr>
      <w:hyperlink r:id="rId43" w:history="1">
        <w:r w:rsidR="007C2AD8">
          <w:rPr>
            <w:rStyle w:val="Hyperlink"/>
            <w:rFonts w:ascii="Consolas" w:hAnsi="Consolas"/>
            <w:sz w:val="18"/>
            <w:szCs w:val="18"/>
          </w:rPr>
          <w:t>https://docs.microsoft.com/en-us/sql/relational-databases/system-dynamic-management-views/sys-dm-exec-sessions-transact-sql</w:t>
        </w:r>
      </w:hyperlink>
    </w:p>
    <w:p w14:paraId="0CD7E14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s.dm_exec_sessions returns one row</w:t>
      </w:r>
    </w:p>
    <w:p w14:paraId="50EB3D2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 authenticated session on SQL Server.</w:t>
      </w:r>
    </w:p>
    <w:p w14:paraId="6B952C5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2.</w:t>
      </w:r>
    </w:p>
    <w:p w14:paraId="54D33AD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s_user_process=1</w:t>
      </w:r>
    </w:p>
    <w:p w14:paraId="4685CC62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0 if the session is a system session.</w:t>
      </w:r>
    </w:p>
    <w:p w14:paraId="15FEA9D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wise, it is 1. Is not nullable.</w:t>
      </w:r>
    </w:p>
    <w:p w14:paraId="65C74A1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3.</w:t>
      </w:r>
    </w:p>
    <w:p w14:paraId="2972472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iginal_login_name</w:t>
      </w:r>
    </w:p>
    <w:p w14:paraId="20203AC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login name that the client used to create this session.</w:t>
      </w:r>
    </w:p>
    <w:p w14:paraId="0F7B79B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4.</w:t>
      </w:r>
    </w:p>
    <w:p w14:paraId="0EF9861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ssion_id</w:t>
      </w:r>
    </w:p>
    <w:p w14:paraId="159A496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urrent connection ID,</w:t>
      </w:r>
    </w:p>
    <w:p w14:paraId="5AFE792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using SSMS, you may find the session on the bottom bar.</w:t>
      </w:r>
    </w:p>
    <w:p w14:paraId="6F7A1E8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AF354E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240CECA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5_04</w:t>
      </w:r>
    </w:p>
    <w:p w14:paraId="1EDE6D4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ys.dm_exec_sessions</w:t>
      </w:r>
    </w:p>
    <w:p w14:paraId="5612E44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ALL SERVER scope trigger if it exists</w:t>
      </w:r>
    </w:p>
    <w:p w14:paraId="2DCC6D6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</w:t>
      </w:r>
      <w:r>
        <w:t> </w:t>
      </w:r>
      <w:hyperlink r:id="rId44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sqlhints.com/2016/04/03/how-to-check-if-a-trigger-exists-in-sql-server/</w:t>
        </w:r>
      </w:hyperlink>
    </w:p>
    <w:p w14:paraId="168EF58C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56EB482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_triggers</w:t>
      </w:r>
    </w:p>
    <w:p w14:paraId="030F9EF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LogonAuditTrigger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533FD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9C57646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LogonAuditTrigger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757315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70D9474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04ED8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LogonAuditTrigger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</w:p>
    <w:p w14:paraId="1B19F1AC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LOGON</w:t>
      </w:r>
    </w:p>
    <w:p w14:paraId="4D5916D8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DCE419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CB852D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Login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4EF97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Login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RIGINAL_LOGIN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7EC531A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*)</w:t>
      </w:r>
    </w:p>
    <w:p w14:paraId="6E0DE0C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essions</w:t>
      </w:r>
    </w:p>
    <w:p w14:paraId="2576074B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 is_user_proc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3C029499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original_login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LoginName</w:t>
      </w:r>
    </w:p>
    <w:p w14:paraId="4A0B8EF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3</w:t>
      </w:r>
    </w:p>
    <w:p w14:paraId="387799D4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F55318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oginName :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Login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. The connections can not more than 3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5A0E3D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E1203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9DA097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26AD0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C9B0A7" w14:textId="1AAD4AF8" w:rsidR="007C2AD8" w:rsidRDefault="007C2AD8" w:rsidP="000A17C6">
      <w:pPr>
        <w:spacing w:after="0"/>
      </w:pPr>
      <w:r>
        <w:rPr>
          <w:noProof/>
        </w:rPr>
        <w:drawing>
          <wp:inline distT="0" distB="0" distL="0" distR="0" wp14:anchorId="68943575" wp14:editId="626D6AF6">
            <wp:extent cx="5274310" cy="1579880"/>
            <wp:effectExtent l="0" t="0" r="2540" b="127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7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AC3D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8812C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 to Service Manager and restart the SQL server service</w:t>
      </w:r>
    </w:p>
    <w:p w14:paraId="5F44556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are more than 3 sessions/connections by current user,</w:t>
      </w:r>
    </w:p>
    <w:p w14:paraId="5B8DEBD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we block it by rollback.</w:t>
      </w:r>
    </w:p>
    <w:p w14:paraId="6E9EA97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7D84A2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FA22AE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5_05</w:t>
      </w:r>
    </w:p>
    <w:p w14:paraId="2B551DF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system store procedure to read the Error Log.</w:t>
      </w:r>
    </w:p>
    <w:p w14:paraId="7B6A4C3D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readerrorlog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he connections can not more than 3'</w:t>
      </w:r>
    </w:p>
    <w:p w14:paraId="37FBA803" w14:textId="0C5E57BF" w:rsidR="007C2AD8" w:rsidRDefault="007C2AD8" w:rsidP="000A17C6">
      <w:pPr>
        <w:spacing w:after="0"/>
      </w:pPr>
      <w:r>
        <w:rPr>
          <w:noProof/>
        </w:rPr>
        <w:lastRenderedPageBreak/>
        <w:drawing>
          <wp:inline distT="0" distB="0" distL="0" distR="0" wp14:anchorId="18D3C30A" wp14:editId="0C2541EA">
            <wp:extent cx="5274310" cy="13976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9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94BA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E87902A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1B2A74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_readerrorlog</w:t>
      </w:r>
    </w:p>
    <w:p w14:paraId="2DC8FB2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258F51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9C05ED4" w14:textId="77777777" w:rsidR="007C2AD8" w:rsidRDefault="00000000" w:rsidP="000A17C6">
      <w:pPr>
        <w:spacing w:after="0"/>
      </w:pPr>
      <w:hyperlink r:id="rId47" w:history="1">
        <w:r w:rsidR="007C2AD8">
          <w:rPr>
            <w:rStyle w:val="Hyperlink"/>
            <w:rFonts w:ascii="Consolas" w:hAnsi="Consolas"/>
            <w:sz w:val="18"/>
            <w:szCs w:val="18"/>
          </w:rPr>
          <w:t>https://www.mssqltips.com/sqlservertip/1476/reading-the-sql-server-log-files-using-tsql/</w:t>
        </w:r>
      </w:hyperlink>
    </w:p>
    <w:p w14:paraId="6402F08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1.</w:t>
      </w:r>
    </w:p>
    <w:p w14:paraId="5FD2ABF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parameter: The session Number.</w:t>
      </w:r>
    </w:p>
    <w:p w14:paraId="301CB1D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ue of error log file you want to read:</w:t>
      </w:r>
    </w:p>
    <w:p w14:paraId="57DEA5D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0 = current, 1 = Archive #1, 2 = Archive #2, etc...</w:t>
      </w:r>
    </w:p>
    <w:p w14:paraId="138E3B0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2.</w:t>
      </w:r>
    </w:p>
    <w:p w14:paraId="527B14F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nd parameter: Log File Type:</w:t>
      </w:r>
    </w:p>
    <w:p w14:paraId="56DF517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 or NULL = error log, 2 = SQL Agent log</w:t>
      </w:r>
    </w:p>
    <w:p w14:paraId="504636D9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3.</w:t>
      </w:r>
    </w:p>
    <w:p w14:paraId="30B30823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rd parameter:</w:t>
      </w:r>
    </w:p>
    <w:p w14:paraId="5F4BF05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arch string 1:</w:t>
      </w:r>
    </w:p>
    <w:p w14:paraId="7F513530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one you want to search for</w:t>
      </w:r>
    </w:p>
    <w:p w14:paraId="697279F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4.</w:t>
      </w:r>
    </w:p>
    <w:p w14:paraId="67BE82A6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th parameter:</w:t>
      </w:r>
    </w:p>
    <w:p w14:paraId="12A70CCC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arch string 2:</w:t>
      </w:r>
    </w:p>
    <w:p w14:paraId="2DA2B691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two you want to search for to further refine the results</w:t>
      </w:r>
    </w:p>
    <w:p w14:paraId="5642A4F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5BEFB0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AB14C4F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sp_readerrorlog 0, 1, 'The connections can not more than 3'</w:t>
      </w:r>
    </w:p>
    <w:p w14:paraId="1EC9237B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arching the Text 'The connections can not more than 3'</w:t>
      </w:r>
    </w:p>
    <w:p w14:paraId="2562E2AD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Error log in Current log file</w:t>
      </w:r>
    </w:p>
    <w:p w14:paraId="5D9EDB24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49DB2E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66A4B27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9_05_06</w:t>
      </w:r>
    </w:p>
    <w:p w14:paraId="46D1F008" w14:textId="77777777" w:rsidR="007C2AD8" w:rsidRDefault="007C2AD8" w:rsidP="000A17C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Clean up</w:t>
      </w:r>
    </w:p>
    <w:p w14:paraId="7EF24D13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083E0DE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_triggers</w:t>
      </w:r>
    </w:p>
    <w:p w14:paraId="4E566E01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gLogonAuditTrigger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C6EF88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EE02613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r>
        <w:rPr>
          <w:rFonts w:ascii="Consolas" w:hAnsi="Consolas"/>
          <w:sz w:val="18"/>
          <w:szCs w:val="18"/>
        </w:rPr>
        <w:t>trgLogonAuditTrigger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216F6F" w14:textId="77777777" w:rsidR="007C2AD8" w:rsidRDefault="007C2AD8" w:rsidP="000A17C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BCC891" w14:textId="77777777" w:rsidR="007C2AD8" w:rsidRDefault="007C2AD8" w:rsidP="000A17C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7C2AD8" w:rsidSect="000A17C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51487" w14:textId="77777777" w:rsidR="00DF6809" w:rsidRDefault="00DF6809" w:rsidP="002F7523">
      <w:pPr>
        <w:spacing w:after="0" w:line="240" w:lineRule="auto"/>
      </w:pPr>
      <w:r>
        <w:separator/>
      </w:r>
    </w:p>
  </w:endnote>
  <w:endnote w:type="continuationSeparator" w:id="0">
    <w:p w14:paraId="2D998AC0" w14:textId="77777777" w:rsidR="00DF6809" w:rsidRDefault="00DF680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81C65" w14:textId="77777777" w:rsidR="00DF6809" w:rsidRDefault="00DF6809" w:rsidP="002F7523">
      <w:pPr>
        <w:spacing w:after="0" w:line="240" w:lineRule="auto"/>
      </w:pPr>
      <w:r>
        <w:separator/>
      </w:r>
    </w:p>
  </w:footnote>
  <w:footnote w:type="continuationSeparator" w:id="0">
    <w:p w14:paraId="353902E6" w14:textId="77777777" w:rsidR="00DF6809" w:rsidRDefault="00DF680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AxMDcztTA0MzNU0lEKTi0uzszPAykwrAUANUnoDSwAAAA="/>
  </w:docVars>
  <w:rsids>
    <w:rsidRoot w:val="00934FCE"/>
    <w:rsid w:val="00072656"/>
    <w:rsid w:val="00075F7C"/>
    <w:rsid w:val="00084122"/>
    <w:rsid w:val="000A17C6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36F8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7173F"/>
    <w:rsid w:val="003A32A5"/>
    <w:rsid w:val="003A7B31"/>
    <w:rsid w:val="003B0AD4"/>
    <w:rsid w:val="003B7882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A6055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2AD8"/>
    <w:rsid w:val="007C5955"/>
    <w:rsid w:val="007D3FBE"/>
    <w:rsid w:val="007E39EB"/>
    <w:rsid w:val="008A1B25"/>
    <w:rsid w:val="008A38E7"/>
    <w:rsid w:val="008E65B7"/>
    <w:rsid w:val="00934FCE"/>
    <w:rsid w:val="00952A13"/>
    <w:rsid w:val="00952CDE"/>
    <w:rsid w:val="00954785"/>
    <w:rsid w:val="00986C4B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DF6809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4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5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7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3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1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0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1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7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7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6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9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8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4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5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1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7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6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7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9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3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6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0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7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2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3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2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5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1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7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6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5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3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2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8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2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1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9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9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5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8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3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2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63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9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8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93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4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7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7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6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0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7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9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5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5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4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3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9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7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9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1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9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9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9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2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4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0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9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19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7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0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3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0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9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9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8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8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8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4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8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3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8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1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5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1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9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5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2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1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7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6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4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9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5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3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6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3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9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2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5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8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1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0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6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4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3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9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7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5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1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8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5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9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1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3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1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3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8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9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7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0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5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5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1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17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7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8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1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8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9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6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8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9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4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3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7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0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56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7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5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6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6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4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3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7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5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8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6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0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4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0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4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6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6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2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4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8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8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5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2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5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5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2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6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72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8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7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7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9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7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9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6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7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6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9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4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6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5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7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3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7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2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80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7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4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01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41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5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88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3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5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8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3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6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9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0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8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1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8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6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8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5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9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7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4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0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9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5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1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4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6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92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yperlink" Target="mailto:lpmplpmp01@hotmail.com" TargetMode="External"/><Relationship Id="rId39" Type="http://schemas.openxmlformats.org/officeDocument/2006/relationships/hyperlink" Target="https://docs.microsoft.com/en-us/sql/relational-databases/system-dynamic-management-views/sys-dm-exec-sessions-transact-sql" TargetMode="External"/><Relationship Id="rId21" Type="http://schemas.openxmlformats.org/officeDocument/2006/relationships/image" Target="media/image9.png"/><Relationship Id="rId34" Type="http://schemas.openxmlformats.org/officeDocument/2006/relationships/image" Target="media/image19.png"/><Relationship Id="rId42" Type="http://schemas.openxmlformats.org/officeDocument/2006/relationships/hyperlink" Target="mailto:XXXXXX@hotmail.com" TargetMode="External"/><Relationship Id="rId47" Type="http://schemas.openxmlformats.org/officeDocument/2006/relationships/hyperlink" Target="https://www.mssqltips.com/sqlservertip/1476/reading-the-sql-server-log-files-using-tsql/" TargetMode="External"/><Relationship Id="rId7" Type="http://schemas.openxmlformats.org/officeDocument/2006/relationships/hyperlink" Target="https://docs.microsoft.com/en-us/sql/relational-databases/triggers/ddl-events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hyperlink" Target="mailto:lpmplpmp01@hotmail.com" TargetMode="External"/><Relationship Id="rId11" Type="http://schemas.openxmlformats.org/officeDocument/2006/relationships/hyperlink" Target="mailto:lpmplpmp01@hotmail.com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7.png"/><Relationship Id="rId37" Type="http://schemas.openxmlformats.org/officeDocument/2006/relationships/image" Target="media/image20.png"/><Relationship Id="rId40" Type="http://schemas.openxmlformats.org/officeDocument/2006/relationships/image" Target="media/image22.png"/><Relationship Id="rId45" Type="http://schemas.openxmlformats.org/officeDocument/2006/relationships/image" Target="media/image23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36" Type="http://schemas.openxmlformats.org/officeDocument/2006/relationships/hyperlink" Target="mailto:XXXXXX@hotmail.com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docs.microsoft.com/en-us/sql/t-sql/functions/eventdata-transact-sql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6.png"/><Relationship Id="rId44" Type="http://schemas.openxmlformats.org/officeDocument/2006/relationships/hyperlink" Target="http://sqlhints.com/2016/04/03/how-to-check-if-a-trigger-exists-in-sql-serv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qlhints.com/2016/04/03/how-to-check-if-a-trigger-exists-in-sql-server/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hyperlink" Target="https://docs.microsoft.com/en-us/sql/t-sql/functions/original-login-transact-sql" TargetMode="External"/><Relationship Id="rId43" Type="http://schemas.openxmlformats.org/officeDocument/2006/relationships/hyperlink" Target="https://docs.microsoft.com/en-us/sql/relational-databases/system-dynamic-management-views/sys-dm-exec-sessions-transact-sql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://sqlhints.com/2016/04/03/how-to-check-if-a-trigger-exists-in-sql-server/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sqlhints.com/2016/04/03/how-to-check-if-a-trigger-exists-in-sql-server/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docs.microsoft.com/en-us/sql/t-sql/functions/eventdata-transact-sql" TargetMode="External"/><Relationship Id="rId33" Type="http://schemas.openxmlformats.org/officeDocument/2006/relationships/image" Target="media/image18.png"/><Relationship Id="rId38" Type="http://schemas.openxmlformats.org/officeDocument/2006/relationships/image" Target="media/image21.png"/><Relationship Id="rId46" Type="http://schemas.openxmlformats.org/officeDocument/2006/relationships/image" Target="media/image24.png"/><Relationship Id="rId20" Type="http://schemas.openxmlformats.org/officeDocument/2006/relationships/image" Target="media/image8.png"/><Relationship Id="rId41" Type="http://schemas.openxmlformats.org/officeDocument/2006/relationships/hyperlink" Target="https://docs.microsoft.com/en-us/sql/t-sql/functions/original-login-transact-sq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8678</Words>
  <Characters>49469</Characters>
  <Application>Microsoft Office Word</Application>
  <DocSecurity>0</DocSecurity>
  <Lines>412</Lines>
  <Paragraphs>116</Paragraphs>
  <ScaleCrop>false</ScaleCrop>
  <Company/>
  <LinksUpToDate>false</LinksUpToDate>
  <CharactersWithSpaces>58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8</cp:revision>
  <dcterms:created xsi:type="dcterms:W3CDTF">2020-06-13T10:05:00Z</dcterms:created>
  <dcterms:modified xsi:type="dcterms:W3CDTF">2022-11-13T19:13:00Z</dcterms:modified>
</cp:coreProperties>
</file>